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w:t>
            </w:r>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449CF1E" w:rsidR="00400E4F" w:rsidRPr="00E06DF5" w:rsidRDefault="000D61D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0E9B849F" w:rsidR="00400E4F" w:rsidRPr="00DD355A" w:rsidRDefault="000D61D8"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v</w:t>
            </w: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787A7B06" w14:textId="77777777" w:rsidR="00175566" w:rsidRDefault="00175566" w:rsidP="004C6C21">
      <w:pPr>
        <w:pStyle w:val="NoSpacing"/>
        <w:jc w:val="center"/>
        <w:rPr>
          <w:rFonts w:ascii="Courier New" w:hAnsi="Courier New" w:cs="Courier New"/>
          <w:sz w:val="24"/>
          <w:szCs w:val="24"/>
        </w:rPr>
      </w:pPr>
    </w:p>
    <w:p w14:paraId="45858D8B" w14:textId="77777777" w:rsidR="00175566" w:rsidRDefault="00175566" w:rsidP="004C6C21">
      <w:pPr>
        <w:pStyle w:val="NoSpacing"/>
        <w:jc w:val="center"/>
        <w:rPr>
          <w:rFonts w:ascii="Courier New" w:hAnsi="Courier New" w:cs="Courier New"/>
          <w:sz w:val="24"/>
          <w:szCs w:val="24"/>
        </w:rPr>
      </w:pPr>
    </w:p>
    <w:p w14:paraId="58667CAE" w14:textId="77777777" w:rsidR="00175566" w:rsidRDefault="00175566" w:rsidP="004C6C21">
      <w:pPr>
        <w:pStyle w:val="NoSpacing"/>
        <w:jc w:val="center"/>
        <w:rPr>
          <w:rFonts w:ascii="Courier New" w:hAnsi="Courier New" w:cs="Courier New"/>
          <w:sz w:val="24"/>
          <w:szCs w:val="24"/>
        </w:rPr>
      </w:pPr>
    </w:p>
    <w:p w14:paraId="5721C559" w14:textId="77777777" w:rsidR="00175566" w:rsidRDefault="00175566" w:rsidP="004C6C21">
      <w:pPr>
        <w:pStyle w:val="NoSpacing"/>
        <w:jc w:val="center"/>
        <w:rPr>
          <w:rFonts w:ascii="Courier New" w:hAnsi="Courier New" w:cs="Courier New"/>
          <w:sz w:val="24"/>
          <w:szCs w:val="24"/>
        </w:rPr>
      </w:pPr>
    </w:p>
    <w:p w14:paraId="2B9FB028" w14:textId="77777777" w:rsidR="00175566" w:rsidRDefault="00175566" w:rsidP="004C6C21">
      <w:pPr>
        <w:pStyle w:val="NoSpacing"/>
        <w:jc w:val="center"/>
        <w:rPr>
          <w:rFonts w:ascii="Courier New" w:hAnsi="Courier New" w:cs="Courier New"/>
          <w:sz w:val="24"/>
          <w:szCs w:val="24"/>
        </w:rPr>
      </w:pPr>
    </w:p>
    <w:p w14:paraId="2E49E4BE" w14:textId="77777777" w:rsidR="00175566" w:rsidRDefault="00175566" w:rsidP="004C6C21">
      <w:pPr>
        <w:pStyle w:val="NoSpacing"/>
        <w:jc w:val="center"/>
        <w:rPr>
          <w:rFonts w:ascii="Courier New" w:hAnsi="Courier New" w:cs="Courier New"/>
          <w:sz w:val="24"/>
          <w:szCs w:val="24"/>
        </w:rPr>
      </w:pPr>
    </w:p>
    <w:p w14:paraId="1AC09476" w14:textId="77777777" w:rsidR="00175566" w:rsidRDefault="00175566" w:rsidP="004C6C21">
      <w:pPr>
        <w:pStyle w:val="NoSpacing"/>
        <w:jc w:val="center"/>
        <w:rPr>
          <w:rFonts w:ascii="Courier New" w:hAnsi="Courier New" w:cs="Courier New"/>
          <w:sz w:val="24"/>
          <w:szCs w:val="24"/>
        </w:rPr>
      </w:pPr>
    </w:p>
    <w:p w14:paraId="161022A3" w14:textId="77777777" w:rsidR="00175566" w:rsidRDefault="00175566" w:rsidP="004C6C21">
      <w:pPr>
        <w:pStyle w:val="NoSpacing"/>
        <w:jc w:val="center"/>
        <w:rPr>
          <w:rFonts w:ascii="Courier New" w:hAnsi="Courier New" w:cs="Courier New"/>
          <w:sz w:val="24"/>
          <w:szCs w:val="24"/>
        </w:rPr>
      </w:pPr>
    </w:p>
    <w:p w14:paraId="17A3C1E2" w14:textId="77777777" w:rsidR="00175566" w:rsidRDefault="00175566" w:rsidP="004C6C21">
      <w:pPr>
        <w:pStyle w:val="NoSpacing"/>
        <w:jc w:val="center"/>
        <w:rPr>
          <w:rFonts w:ascii="Courier New" w:hAnsi="Courier New" w:cs="Courier New"/>
          <w:sz w:val="24"/>
          <w:szCs w:val="24"/>
        </w:rPr>
      </w:pPr>
    </w:p>
    <w:p w14:paraId="5C9707EA" w14:textId="77777777" w:rsidR="00175566" w:rsidRDefault="00175566" w:rsidP="004C6C21">
      <w:pPr>
        <w:pStyle w:val="NoSpacing"/>
        <w:jc w:val="center"/>
        <w:rPr>
          <w:rFonts w:ascii="Courier New" w:hAnsi="Courier New" w:cs="Courier New"/>
          <w:sz w:val="24"/>
          <w:szCs w:val="24"/>
        </w:rPr>
      </w:pPr>
    </w:p>
    <w:p w14:paraId="05139A41" w14:textId="77777777" w:rsidR="00175566" w:rsidRDefault="00175566" w:rsidP="004C6C21">
      <w:pPr>
        <w:pStyle w:val="NoSpacing"/>
        <w:jc w:val="center"/>
        <w:rPr>
          <w:rFonts w:ascii="Courier New" w:hAnsi="Courier New" w:cs="Courier New"/>
          <w:sz w:val="24"/>
          <w:szCs w:val="24"/>
        </w:rPr>
      </w:pPr>
    </w:p>
    <w:p w14:paraId="2332AE19" w14:textId="77777777" w:rsidR="00175566" w:rsidRDefault="00175566" w:rsidP="004C6C21">
      <w:pPr>
        <w:pStyle w:val="NoSpacing"/>
        <w:jc w:val="center"/>
        <w:rPr>
          <w:rFonts w:ascii="Courier New" w:hAnsi="Courier New" w:cs="Courier New"/>
          <w:sz w:val="24"/>
          <w:szCs w:val="24"/>
        </w:rPr>
      </w:pPr>
    </w:p>
    <w:p w14:paraId="41B27754" w14:textId="77777777" w:rsidR="00175566" w:rsidRDefault="00175566" w:rsidP="004C6C21">
      <w:pPr>
        <w:pStyle w:val="NoSpacing"/>
        <w:jc w:val="center"/>
        <w:rPr>
          <w:rFonts w:ascii="Courier New" w:hAnsi="Courier New" w:cs="Courier New"/>
          <w:sz w:val="24"/>
          <w:szCs w:val="24"/>
        </w:rPr>
      </w:pPr>
    </w:p>
    <w:p w14:paraId="56CDB7F1" w14:textId="77777777" w:rsidR="00175566" w:rsidRDefault="00175566" w:rsidP="004C6C21">
      <w:pPr>
        <w:pStyle w:val="NoSpacing"/>
        <w:jc w:val="center"/>
        <w:rPr>
          <w:rFonts w:ascii="Courier New" w:hAnsi="Courier New" w:cs="Courier New"/>
          <w:sz w:val="24"/>
          <w:szCs w:val="24"/>
        </w:rPr>
      </w:pPr>
    </w:p>
    <w:p w14:paraId="1D6B1575" w14:textId="77777777" w:rsidR="00175566" w:rsidRDefault="00175566" w:rsidP="00175566">
      <w:pPr>
        <w:pStyle w:val="NoSpacing"/>
        <w:jc w:val="center"/>
        <w:rPr>
          <w:rFonts w:ascii="Courier New" w:hAnsi="Courier New" w:cs="Courier New"/>
          <w:sz w:val="24"/>
          <w:szCs w:val="24"/>
        </w:rPr>
      </w:pPr>
    </w:p>
    <w:p w14:paraId="3022DEDB" w14:textId="77777777" w:rsidR="00175566" w:rsidRDefault="00175566" w:rsidP="00175566">
      <w:pPr>
        <w:pStyle w:val="NoSpacing"/>
        <w:jc w:val="center"/>
        <w:rPr>
          <w:rFonts w:ascii="Courier New" w:hAnsi="Courier New" w:cs="Courier New"/>
          <w:sz w:val="24"/>
          <w:szCs w:val="24"/>
        </w:rPr>
      </w:pPr>
    </w:p>
    <w:p w14:paraId="44CC379F" w14:textId="77777777" w:rsidR="00175566" w:rsidRDefault="00175566" w:rsidP="00175566">
      <w:pPr>
        <w:pStyle w:val="NoSpacing"/>
        <w:jc w:val="center"/>
        <w:rPr>
          <w:rFonts w:ascii="Courier New" w:hAnsi="Courier New" w:cs="Courier New"/>
          <w:sz w:val="24"/>
          <w:szCs w:val="24"/>
        </w:rPr>
      </w:pPr>
    </w:p>
    <w:p w14:paraId="697EB436" w14:textId="77777777" w:rsidR="00175566" w:rsidRDefault="00175566" w:rsidP="00175566">
      <w:pPr>
        <w:pStyle w:val="NoSpacing"/>
        <w:jc w:val="center"/>
        <w:rPr>
          <w:rFonts w:ascii="Courier New" w:hAnsi="Courier New" w:cs="Courier New"/>
          <w:sz w:val="24"/>
          <w:szCs w:val="24"/>
        </w:rPr>
      </w:pPr>
    </w:p>
    <w:p w14:paraId="3CD47992" w14:textId="77777777" w:rsidR="00175566" w:rsidRDefault="00175566" w:rsidP="00175566">
      <w:pPr>
        <w:pStyle w:val="NoSpacing"/>
        <w:jc w:val="center"/>
        <w:rPr>
          <w:rFonts w:ascii="Courier New" w:hAnsi="Courier New" w:cs="Courier New"/>
          <w:sz w:val="24"/>
          <w:szCs w:val="24"/>
        </w:rPr>
      </w:pPr>
    </w:p>
    <w:p w14:paraId="3E48BCD7" w14:textId="77777777" w:rsidR="00175566" w:rsidRPr="00C33C43" w:rsidRDefault="00175566" w:rsidP="00175566">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14:paraId="0A34509F" w14:textId="77777777" w:rsidTr="004E2562">
        <w:tc>
          <w:tcPr>
            <w:tcW w:w="8630" w:type="dxa"/>
            <w:gridSpan w:val="3"/>
          </w:tcPr>
          <w:p w14:paraId="0781660A"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FIGURES</w:t>
            </w:r>
          </w:p>
        </w:tc>
      </w:tr>
      <w:tr w:rsidR="00175566" w:rsidRPr="004C3EAE" w14:paraId="28BDDFF1" w14:textId="77777777" w:rsidTr="004E2562">
        <w:tc>
          <w:tcPr>
            <w:tcW w:w="2250" w:type="dxa"/>
          </w:tcPr>
          <w:p w14:paraId="1405A614"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Number</w:t>
            </w:r>
          </w:p>
        </w:tc>
        <w:tc>
          <w:tcPr>
            <w:tcW w:w="5490" w:type="dxa"/>
          </w:tcPr>
          <w:p w14:paraId="37C0F73A"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t>Title</w:t>
            </w:r>
          </w:p>
        </w:tc>
        <w:tc>
          <w:tcPr>
            <w:tcW w:w="890" w:type="dxa"/>
          </w:tcPr>
          <w:p w14:paraId="00D93B20"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Page</w:t>
            </w:r>
          </w:p>
        </w:tc>
      </w:tr>
      <w:tr w:rsidR="00175566" w:rsidRPr="004C3EAE" w14:paraId="48E9A570" w14:textId="77777777" w:rsidTr="004E2562">
        <w:tc>
          <w:tcPr>
            <w:tcW w:w="2250" w:type="dxa"/>
          </w:tcPr>
          <w:p w14:paraId="1744E590"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w:t>
            </w:r>
          </w:p>
        </w:tc>
        <w:tc>
          <w:tcPr>
            <w:tcW w:w="5490" w:type="dxa"/>
          </w:tcPr>
          <w:p w14:paraId="49278F74" w14:textId="7093746D"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rPr>
              <w:t>ELifeSure Conceptual Framework</w:t>
            </w:r>
          </w:p>
        </w:tc>
        <w:tc>
          <w:tcPr>
            <w:tcW w:w="890" w:type="dxa"/>
          </w:tcPr>
          <w:p w14:paraId="0DB737F0" w14:textId="793D3762"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7</w:t>
            </w:r>
          </w:p>
        </w:tc>
      </w:tr>
      <w:tr w:rsidR="00175566" w:rsidRPr="004C3EAE" w14:paraId="0F196E62" w14:textId="77777777" w:rsidTr="004E2562">
        <w:tc>
          <w:tcPr>
            <w:tcW w:w="2250" w:type="dxa"/>
          </w:tcPr>
          <w:p w14:paraId="467C9CD1"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w:t>
            </w:r>
          </w:p>
        </w:tc>
        <w:tc>
          <w:tcPr>
            <w:tcW w:w="5490" w:type="dxa"/>
          </w:tcPr>
          <w:p w14:paraId="3598E3AE" w14:textId="7D41A115"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rPr>
              <w:t>Agile Model</w:t>
            </w:r>
          </w:p>
        </w:tc>
        <w:tc>
          <w:tcPr>
            <w:tcW w:w="890" w:type="dxa"/>
          </w:tcPr>
          <w:p w14:paraId="45635750" w14:textId="3D8245B5"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1</w:t>
            </w:r>
          </w:p>
        </w:tc>
      </w:tr>
      <w:tr w:rsidR="00175566" w:rsidRPr="004C3EAE" w14:paraId="51C6B2F2" w14:textId="77777777" w:rsidTr="004E2562">
        <w:tc>
          <w:tcPr>
            <w:tcW w:w="2250" w:type="dxa"/>
          </w:tcPr>
          <w:p w14:paraId="5DAC62AB"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w:t>
            </w:r>
          </w:p>
        </w:tc>
        <w:tc>
          <w:tcPr>
            <w:tcW w:w="5490" w:type="dxa"/>
          </w:tcPr>
          <w:p w14:paraId="39521562" w14:textId="7F40B844"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User Interface</w:t>
            </w:r>
          </w:p>
        </w:tc>
        <w:tc>
          <w:tcPr>
            <w:tcW w:w="890" w:type="dxa"/>
          </w:tcPr>
          <w:p w14:paraId="1D0B3396" w14:textId="779DFDA4"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w:t>
            </w:r>
            <w:r w:rsidR="001E6A01">
              <w:rPr>
                <w:rFonts w:ascii="Courier New" w:hAnsi="Courier New" w:cs="Courier New"/>
                <w:sz w:val="24"/>
                <w:szCs w:val="24"/>
                <w:lang w:val="en-US"/>
              </w:rPr>
              <w:t>8</w:t>
            </w:r>
          </w:p>
        </w:tc>
      </w:tr>
      <w:tr w:rsidR="00175566" w:rsidRPr="004C3EAE" w14:paraId="7E671E46" w14:textId="77777777" w:rsidTr="004E2562">
        <w:tc>
          <w:tcPr>
            <w:tcW w:w="2250" w:type="dxa"/>
          </w:tcPr>
          <w:p w14:paraId="4ECBC342"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w:t>
            </w:r>
          </w:p>
        </w:tc>
        <w:tc>
          <w:tcPr>
            <w:tcW w:w="5490" w:type="dxa"/>
          </w:tcPr>
          <w:p w14:paraId="7A0E908B" w14:textId="3EBB2519"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System Architecture</w:t>
            </w:r>
          </w:p>
        </w:tc>
        <w:tc>
          <w:tcPr>
            <w:tcW w:w="890" w:type="dxa"/>
          </w:tcPr>
          <w:p w14:paraId="1BCC0EF9" w14:textId="5EF34555" w:rsidR="00A12587"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w:t>
            </w:r>
            <w:r w:rsidR="001E6A01">
              <w:rPr>
                <w:rFonts w:ascii="Courier New" w:hAnsi="Courier New" w:cs="Courier New"/>
                <w:sz w:val="24"/>
                <w:szCs w:val="24"/>
                <w:lang w:val="en-US"/>
              </w:rPr>
              <w:t>4</w:t>
            </w:r>
          </w:p>
        </w:tc>
      </w:tr>
      <w:tr w:rsidR="00175566" w:rsidRPr="004C3EAE" w14:paraId="6BC06F38" w14:textId="77777777" w:rsidTr="004E2562">
        <w:tc>
          <w:tcPr>
            <w:tcW w:w="2250" w:type="dxa"/>
          </w:tcPr>
          <w:p w14:paraId="55016FFF"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5</w:t>
            </w:r>
          </w:p>
        </w:tc>
        <w:tc>
          <w:tcPr>
            <w:tcW w:w="5490" w:type="dxa"/>
          </w:tcPr>
          <w:p w14:paraId="33325A30" w14:textId="45332B91"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Use Case for ELifeSure</w:t>
            </w:r>
          </w:p>
        </w:tc>
        <w:tc>
          <w:tcPr>
            <w:tcW w:w="890" w:type="dxa"/>
          </w:tcPr>
          <w:p w14:paraId="2DBAA108" w14:textId="619BC72A"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w:t>
            </w:r>
            <w:r w:rsidR="001E6A01">
              <w:rPr>
                <w:rFonts w:ascii="Courier New" w:hAnsi="Courier New" w:cs="Courier New"/>
                <w:sz w:val="24"/>
                <w:szCs w:val="24"/>
                <w:lang w:val="en-US"/>
              </w:rPr>
              <w:t>6</w:t>
            </w:r>
          </w:p>
        </w:tc>
      </w:tr>
      <w:tr w:rsidR="00175566" w:rsidRPr="004C3EAE" w14:paraId="64E6CC01" w14:textId="77777777" w:rsidTr="004E2562">
        <w:tc>
          <w:tcPr>
            <w:tcW w:w="2250" w:type="dxa"/>
          </w:tcPr>
          <w:p w14:paraId="4151A162"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6</w:t>
            </w:r>
          </w:p>
          <w:p w14:paraId="50C1B552"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7</w:t>
            </w:r>
          </w:p>
          <w:p w14:paraId="6FE5C6FB"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8</w:t>
            </w:r>
          </w:p>
          <w:p w14:paraId="1C42E4FC"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9</w:t>
            </w:r>
          </w:p>
          <w:p w14:paraId="70939EB2"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0</w:t>
            </w:r>
          </w:p>
          <w:p w14:paraId="7FF9D02C"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1</w:t>
            </w:r>
          </w:p>
          <w:p w14:paraId="2837A717"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2</w:t>
            </w:r>
          </w:p>
          <w:p w14:paraId="43CB57A6"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3</w:t>
            </w:r>
          </w:p>
          <w:p w14:paraId="2505F6E8"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4</w:t>
            </w:r>
          </w:p>
          <w:p w14:paraId="14C3CDD9"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5</w:t>
            </w:r>
          </w:p>
          <w:p w14:paraId="322D41B4"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6</w:t>
            </w:r>
          </w:p>
          <w:p w14:paraId="2F39AD45"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7</w:t>
            </w:r>
          </w:p>
          <w:p w14:paraId="5544A010"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8</w:t>
            </w:r>
          </w:p>
          <w:p w14:paraId="40B4A8EB"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9</w:t>
            </w:r>
          </w:p>
          <w:p w14:paraId="33ED837D"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0</w:t>
            </w:r>
          </w:p>
          <w:p w14:paraId="3C6EC63C"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1</w:t>
            </w:r>
          </w:p>
          <w:p w14:paraId="21486B99"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lastRenderedPageBreak/>
              <w:t>22</w:t>
            </w:r>
          </w:p>
          <w:p w14:paraId="7ACDACB4"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3</w:t>
            </w:r>
          </w:p>
          <w:p w14:paraId="1E943667"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4</w:t>
            </w:r>
          </w:p>
          <w:p w14:paraId="098E46E1"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5</w:t>
            </w:r>
          </w:p>
          <w:p w14:paraId="4AE91FE3"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6</w:t>
            </w:r>
          </w:p>
          <w:p w14:paraId="66017D67"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7</w:t>
            </w:r>
          </w:p>
          <w:p w14:paraId="56C58BD9"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8</w:t>
            </w:r>
          </w:p>
          <w:p w14:paraId="38F01179"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9</w:t>
            </w:r>
          </w:p>
          <w:p w14:paraId="5077A3D7" w14:textId="2C128A4E"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0</w:t>
            </w:r>
          </w:p>
        </w:tc>
        <w:tc>
          <w:tcPr>
            <w:tcW w:w="5490" w:type="dxa"/>
          </w:tcPr>
          <w:p w14:paraId="2F661256" w14:textId="77777777"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lastRenderedPageBreak/>
              <w:t>Activity Diagram</w:t>
            </w:r>
          </w:p>
          <w:p w14:paraId="6183DB6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Context Diagram</w:t>
            </w:r>
          </w:p>
          <w:p w14:paraId="79881E2F" w14:textId="77777777" w:rsidR="00A12587" w:rsidRPr="004C3EAE" w:rsidRDefault="00A12587" w:rsidP="00A12587">
            <w:pPr>
              <w:rPr>
                <w:rFonts w:ascii="Courier New" w:hAnsi="Courier New" w:cs="Courier New"/>
                <w:sz w:val="24"/>
                <w:szCs w:val="24"/>
                <w:lang w:val="en-US"/>
              </w:rPr>
            </w:pPr>
          </w:p>
          <w:p w14:paraId="6E2587F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DFD Level 0</w:t>
            </w:r>
          </w:p>
          <w:p w14:paraId="500FAE18" w14:textId="77777777" w:rsidR="00A12587" w:rsidRPr="004C3EAE" w:rsidRDefault="00A12587" w:rsidP="00A12587">
            <w:pPr>
              <w:rPr>
                <w:rFonts w:ascii="Courier New" w:hAnsi="Courier New" w:cs="Courier New"/>
                <w:sz w:val="24"/>
                <w:szCs w:val="24"/>
                <w:lang w:val="en-US"/>
              </w:rPr>
            </w:pPr>
          </w:p>
          <w:p w14:paraId="047BA30B"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Database Schema</w:t>
            </w:r>
          </w:p>
          <w:p w14:paraId="77322371" w14:textId="77777777" w:rsidR="00A12587" w:rsidRPr="004C3EAE" w:rsidRDefault="00A12587" w:rsidP="00A12587">
            <w:pPr>
              <w:rPr>
                <w:rFonts w:ascii="Courier New" w:hAnsi="Courier New" w:cs="Courier New"/>
                <w:sz w:val="24"/>
                <w:szCs w:val="24"/>
                <w:lang w:val="en-US"/>
              </w:rPr>
            </w:pPr>
          </w:p>
          <w:p w14:paraId="0BC4B1F9"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dmin Dashboard</w:t>
            </w:r>
          </w:p>
          <w:p w14:paraId="6D7380C7" w14:textId="77777777" w:rsidR="00A12587" w:rsidRPr="004C3EAE" w:rsidRDefault="00A12587" w:rsidP="00A12587">
            <w:pPr>
              <w:rPr>
                <w:rFonts w:ascii="Courier New" w:hAnsi="Courier New" w:cs="Courier New"/>
                <w:sz w:val="24"/>
                <w:szCs w:val="24"/>
                <w:lang w:val="en-US"/>
              </w:rPr>
            </w:pPr>
          </w:p>
          <w:p w14:paraId="28FA4043"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ccount Management</w:t>
            </w:r>
          </w:p>
          <w:p w14:paraId="04F8F5E6" w14:textId="77777777" w:rsidR="00A12587" w:rsidRPr="004C3EAE" w:rsidRDefault="00A12587" w:rsidP="00A12587">
            <w:pPr>
              <w:rPr>
                <w:rFonts w:ascii="Courier New" w:hAnsi="Courier New" w:cs="Courier New"/>
                <w:sz w:val="24"/>
                <w:szCs w:val="24"/>
                <w:lang w:val="en-US"/>
              </w:rPr>
            </w:pPr>
          </w:p>
          <w:p w14:paraId="556BA0EF"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pplication Forms</w:t>
            </w:r>
          </w:p>
          <w:p w14:paraId="1E9C0BCF" w14:textId="77777777" w:rsidR="00A12587" w:rsidRPr="004C3EAE" w:rsidRDefault="00A12587" w:rsidP="00A12587">
            <w:pPr>
              <w:rPr>
                <w:rFonts w:ascii="Courier New" w:hAnsi="Courier New" w:cs="Courier New"/>
                <w:sz w:val="24"/>
                <w:szCs w:val="24"/>
                <w:lang w:val="en-US"/>
              </w:rPr>
            </w:pPr>
          </w:p>
          <w:p w14:paraId="2CCD3BE8"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gent Promotion Side</w:t>
            </w:r>
          </w:p>
          <w:p w14:paraId="41FD4186" w14:textId="77777777" w:rsidR="00A12587" w:rsidRPr="004C3EAE" w:rsidRDefault="00A12587" w:rsidP="00A12587">
            <w:pPr>
              <w:rPr>
                <w:rFonts w:ascii="Courier New" w:hAnsi="Courier New" w:cs="Courier New"/>
                <w:sz w:val="24"/>
                <w:szCs w:val="24"/>
                <w:lang w:val="en-US"/>
              </w:rPr>
            </w:pPr>
          </w:p>
          <w:p w14:paraId="55AF887A"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Schedule</w:t>
            </w:r>
          </w:p>
          <w:p w14:paraId="6A38149C" w14:textId="77777777" w:rsidR="00A12587" w:rsidRPr="004C3EAE" w:rsidRDefault="00A12587" w:rsidP="00A12587">
            <w:pPr>
              <w:rPr>
                <w:rFonts w:ascii="Courier New" w:hAnsi="Courier New" w:cs="Courier New"/>
                <w:sz w:val="24"/>
                <w:szCs w:val="24"/>
                <w:lang w:val="en-US"/>
              </w:rPr>
            </w:pPr>
          </w:p>
          <w:p w14:paraId="082458E2"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gent Management</w:t>
            </w:r>
          </w:p>
          <w:p w14:paraId="447C96CD" w14:textId="77777777" w:rsidR="00A12587" w:rsidRPr="004C3EAE" w:rsidRDefault="00A12587" w:rsidP="00A12587">
            <w:pPr>
              <w:rPr>
                <w:rFonts w:ascii="Courier New" w:hAnsi="Courier New" w:cs="Courier New"/>
                <w:sz w:val="24"/>
                <w:szCs w:val="24"/>
                <w:lang w:val="en-US"/>
              </w:rPr>
            </w:pPr>
          </w:p>
          <w:p w14:paraId="19239D95"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pplicant Management</w:t>
            </w:r>
          </w:p>
          <w:p w14:paraId="58D76D2A" w14:textId="77777777" w:rsidR="00A12587" w:rsidRPr="004C3EAE" w:rsidRDefault="00A12587" w:rsidP="00A12587">
            <w:pPr>
              <w:rPr>
                <w:rFonts w:ascii="Courier New" w:hAnsi="Courier New" w:cs="Courier New"/>
                <w:sz w:val="24"/>
                <w:szCs w:val="24"/>
                <w:lang w:val="en-US"/>
              </w:rPr>
            </w:pPr>
          </w:p>
          <w:p w14:paraId="328B0225"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Reports</w:t>
            </w:r>
          </w:p>
          <w:p w14:paraId="756C2C7A" w14:textId="77777777" w:rsidR="00A12587" w:rsidRPr="004C3EAE" w:rsidRDefault="00A12587" w:rsidP="00A12587">
            <w:pPr>
              <w:rPr>
                <w:rFonts w:ascii="Courier New" w:hAnsi="Courier New" w:cs="Courier New"/>
                <w:sz w:val="24"/>
                <w:szCs w:val="24"/>
                <w:lang w:val="en-US"/>
              </w:rPr>
            </w:pPr>
          </w:p>
          <w:p w14:paraId="46FC986D"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Mapping</w:t>
            </w:r>
          </w:p>
          <w:p w14:paraId="68711A0D" w14:textId="77777777" w:rsidR="00A12587" w:rsidRPr="004C3EAE" w:rsidRDefault="00A12587" w:rsidP="00A12587">
            <w:pPr>
              <w:rPr>
                <w:rFonts w:ascii="Courier New" w:hAnsi="Courier New" w:cs="Courier New"/>
                <w:sz w:val="24"/>
                <w:szCs w:val="24"/>
                <w:lang w:val="en-US"/>
              </w:rPr>
            </w:pPr>
          </w:p>
          <w:p w14:paraId="26CBF79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Create Plan Offer</w:t>
            </w:r>
          </w:p>
          <w:p w14:paraId="0BFAC9A1" w14:textId="77777777" w:rsidR="00FA1004" w:rsidRPr="004C3EAE" w:rsidRDefault="00FA1004" w:rsidP="00FA1004">
            <w:pPr>
              <w:rPr>
                <w:rFonts w:ascii="Courier New" w:hAnsi="Courier New" w:cs="Courier New"/>
                <w:sz w:val="24"/>
                <w:szCs w:val="24"/>
                <w:lang w:val="en-US"/>
              </w:rPr>
            </w:pPr>
          </w:p>
          <w:p w14:paraId="131B7EE3"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Admin Setting</w:t>
            </w:r>
          </w:p>
          <w:p w14:paraId="379F075B" w14:textId="77777777" w:rsidR="00FA1004" w:rsidRPr="004C3EAE" w:rsidRDefault="00FA1004" w:rsidP="00FA1004">
            <w:pPr>
              <w:rPr>
                <w:rFonts w:ascii="Courier New" w:hAnsi="Courier New" w:cs="Courier New"/>
                <w:sz w:val="24"/>
                <w:szCs w:val="24"/>
                <w:lang w:val="en-US"/>
              </w:rPr>
            </w:pPr>
          </w:p>
          <w:p w14:paraId="19A0EFDE"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Dashboard</w:t>
            </w:r>
          </w:p>
          <w:p w14:paraId="0F8B6EFB" w14:textId="77777777" w:rsidR="00FA1004" w:rsidRPr="004C3EAE" w:rsidRDefault="00FA1004" w:rsidP="00FA1004">
            <w:pPr>
              <w:rPr>
                <w:rFonts w:ascii="Courier New" w:hAnsi="Courier New" w:cs="Courier New"/>
                <w:sz w:val="24"/>
                <w:szCs w:val="24"/>
                <w:lang w:val="en-US"/>
              </w:rPr>
            </w:pPr>
          </w:p>
          <w:p w14:paraId="293DEC58" w14:textId="77777777" w:rsidR="007F42AA" w:rsidRDefault="007F42AA" w:rsidP="00FA1004">
            <w:pPr>
              <w:rPr>
                <w:rFonts w:ascii="Courier New" w:hAnsi="Courier New" w:cs="Courier New"/>
                <w:sz w:val="24"/>
                <w:szCs w:val="24"/>
                <w:lang w:val="en-US"/>
              </w:rPr>
            </w:pPr>
          </w:p>
          <w:p w14:paraId="528F9602" w14:textId="397DC6BC"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lastRenderedPageBreak/>
              <w:t>User E-Signature</w:t>
            </w:r>
          </w:p>
          <w:p w14:paraId="215E5C78" w14:textId="77777777" w:rsidR="00FA1004" w:rsidRPr="004C3EAE" w:rsidRDefault="00FA1004" w:rsidP="00FA1004">
            <w:pPr>
              <w:rPr>
                <w:rFonts w:ascii="Courier New" w:hAnsi="Courier New" w:cs="Courier New"/>
                <w:sz w:val="24"/>
                <w:szCs w:val="24"/>
                <w:lang w:val="en-US"/>
              </w:rPr>
            </w:pPr>
          </w:p>
          <w:p w14:paraId="4A1923F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Schedule</w:t>
            </w:r>
          </w:p>
          <w:p w14:paraId="3EE05CD9" w14:textId="77777777" w:rsidR="00FA1004" w:rsidRPr="004C3EAE" w:rsidRDefault="00FA1004" w:rsidP="00FA1004">
            <w:pPr>
              <w:rPr>
                <w:rFonts w:ascii="Courier New" w:hAnsi="Courier New" w:cs="Courier New"/>
                <w:sz w:val="24"/>
                <w:szCs w:val="24"/>
                <w:lang w:val="en-US"/>
              </w:rPr>
            </w:pPr>
          </w:p>
          <w:p w14:paraId="51462310"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Other File</w:t>
            </w:r>
          </w:p>
          <w:p w14:paraId="67821B62" w14:textId="77777777" w:rsidR="00FA1004" w:rsidRPr="004C3EAE" w:rsidRDefault="00FA1004" w:rsidP="00FA1004">
            <w:pPr>
              <w:rPr>
                <w:rFonts w:ascii="Courier New" w:hAnsi="Courier New" w:cs="Courier New"/>
                <w:sz w:val="24"/>
                <w:szCs w:val="24"/>
                <w:lang w:val="en-US"/>
              </w:rPr>
            </w:pPr>
          </w:p>
          <w:p w14:paraId="7CC8C2C3"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Agent View</w:t>
            </w:r>
          </w:p>
          <w:p w14:paraId="2DC69289" w14:textId="77777777" w:rsidR="00FA1004" w:rsidRPr="004C3EAE" w:rsidRDefault="00FA1004" w:rsidP="00FA1004">
            <w:pPr>
              <w:rPr>
                <w:rFonts w:ascii="Courier New" w:hAnsi="Courier New" w:cs="Courier New"/>
                <w:sz w:val="24"/>
                <w:szCs w:val="24"/>
                <w:lang w:val="en-US"/>
              </w:rPr>
            </w:pPr>
          </w:p>
          <w:p w14:paraId="11B08C39"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Profile Setting</w:t>
            </w:r>
          </w:p>
          <w:p w14:paraId="4985FCE6" w14:textId="77777777" w:rsidR="00FA1004" w:rsidRPr="004C3EAE" w:rsidRDefault="00FA1004" w:rsidP="00FA1004">
            <w:pPr>
              <w:rPr>
                <w:rFonts w:ascii="Courier New" w:hAnsi="Courier New" w:cs="Courier New"/>
                <w:sz w:val="24"/>
                <w:szCs w:val="24"/>
                <w:lang w:val="en-US"/>
              </w:rPr>
            </w:pPr>
          </w:p>
          <w:p w14:paraId="322EE976"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Form</w:t>
            </w:r>
          </w:p>
          <w:p w14:paraId="5AEAC5B6" w14:textId="77777777" w:rsidR="00FA1004" w:rsidRPr="004C3EAE" w:rsidRDefault="00FA1004" w:rsidP="00FA1004">
            <w:pPr>
              <w:rPr>
                <w:rFonts w:ascii="Courier New" w:hAnsi="Courier New" w:cs="Courier New"/>
                <w:sz w:val="24"/>
                <w:szCs w:val="24"/>
                <w:lang w:val="en-US"/>
              </w:rPr>
            </w:pPr>
          </w:p>
          <w:p w14:paraId="0A6E7953"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Client Dashboard</w:t>
            </w:r>
          </w:p>
          <w:p w14:paraId="381A0CAD" w14:textId="77777777" w:rsidR="00FA1004" w:rsidRPr="004C3EAE" w:rsidRDefault="00FA1004" w:rsidP="00FA1004">
            <w:pPr>
              <w:rPr>
                <w:rFonts w:ascii="Courier New" w:hAnsi="Courier New" w:cs="Courier New"/>
                <w:sz w:val="24"/>
                <w:szCs w:val="24"/>
                <w:lang w:val="en-US"/>
              </w:rPr>
            </w:pPr>
          </w:p>
          <w:p w14:paraId="326EB538"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Client Payment History</w:t>
            </w:r>
          </w:p>
          <w:p w14:paraId="74762ED1" w14:textId="77777777" w:rsidR="00FA1004" w:rsidRPr="004C3EAE" w:rsidRDefault="00FA1004" w:rsidP="00FA1004">
            <w:pPr>
              <w:rPr>
                <w:rFonts w:ascii="Courier New" w:hAnsi="Courier New" w:cs="Courier New"/>
                <w:sz w:val="24"/>
                <w:szCs w:val="24"/>
                <w:lang w:val="en-US"/>
              </w:rPr>
            </w:pPr>
          </w:p>
          <w:p w14:paraId="18D5498C" w14:textId="7EBE803B"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Client Schedule</w:t>
            </w:r>
          </w:p>
        </w:tc>
        <w:tc>
          <w:tcPr>
            <w:tcW w:w="890" w:type="dxa"/>
          </w:tcPr>
          <w:p w14:paraId="7610350E" w14:textId="6866AD9D" w:rsidR="00A12587"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lastRenderedPageBreak/>
              <w:t>3</w:t>
            </w:r>
            <w:r w:rsidR="001E6A01">
              <w:rPr>
                <w:rFonts w:ascii="Courier New" w:hAnsi="Courier New" w:cs="Courier New"/>
                <w:sz w:val="24"/>
                <w:szCs w:val="24"/>
                <w:lang w:val="en-US"/>
              </w:rPr>
              <w:t>7</w:t>
            </w:r>
          </w:p>
          <w:p w14:paraId="635B0CA9" w14:textId="37805219"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3</w:t>
            </w:r>
            <w:r w:rsidR="001E6A01">
              <w:rPr>
                <w:rFonts w:ascii="Courier New" w:hAnsi="Courier New" w:cs="Courier New"/>
                <w:sz w:val="24"/>
                <w:szCs w:val="24"/>
                <w:lang w:val="en-US"/>
              </w:rPr>
              <w:t>8</w:t>
            </w:r>
          </w:p>
          <w:p w14:paraId="28B02D9A" w14:textId="77777777" w:rsidR="00A12587" w:rsidRPr="004C3EAE" w:rsidRDefault="00A12587" w:rsidP="00A12587">
            <w:pPr>
              <w:rPr>
                <w:rFonts w:ascii="Courier New" w:hAnsi="Courier New" w:cs="Courier New"/>
                <w:sz w:val="24"/>
                <w:szCs w:val="24"/>
                <w:lang w:val="en-US"/>
              </w:rPr>
            </w:pPr>
          </w:p>
          <w:p w14:paraId="5FD728D7" w14:textId="0A2D1F52" w:rsidR="00A12587" w:rsidRPr="004C3EAE" w:rsidRDefault="001E6A01" w:rsidP="00A12587">
            <w:pPr>
              <w:rPr>
                <w:rFonts w:ascii="Courier New" w:hAnsi="Courier New" w:cs="Courier New"/>
                <w:sz w:val="24"/>
                <w:szCs w:val="24"/>
                <w:lang w:val="en-US"/>
              </w:rPr>
            </w:pPr>
            <w:r>
              <w:rPr>
                <w:rFonts w:ascii="Courier New" w:hAnsi="Courier New" w:cs="Courier New"/>
                <w:sz w:val="24"/>
                <w:szCs w:val="24"/>
                <w:lang w:val="en-US"/>
              </w:rPr>
              <w:t>39</w:t>
            </w:r>
          </w:p>
          <w:p w14:paraId="20BCAED7" w14:textId="77777777" w:rsidR="00A12587" w:rsidRPr="004C3EAE" w:rsidRDefault="00A12587" w:rsidP="00A12587">
            <w:pPr>
              <w:rPr>
                <w:rFonts w:ascii="Courier New" w:hAnsi="Courier New" w:cs="Courier New"/>
                <w:sz w:val="24"/>
                <w:szCs w:val="24"/>
                <w:lang w:val="en-US"/>
              </w:rPr>
            </w:pPr>
          </w:p>
          <w:p w14:paraId="49E83AE6" w14:textId="6556C64D"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0</w:t>
            </w:r>
          </w:p>
          <w:p w14:paraId="429F1E2C" w14:textId="77777777" w:rsidR="00A12587" w:rsidRPr="004C3EAE" w:rsidRDefault="00A12587" w:rsidP="00A12587">
            <w:pPr>
              <w:rPr>
                <w:rFonts w:ascii="Courier New" w:hAnsi="Courier New" w:cs="Courier New"/>
                <w:sz w:val="24"/>
                <w:szCs w:val="24"/>
                <w:lang w:val="en-US"/>
              </w:rPr>
            </w:pPr>
          </w:p>
          <w:p w14:paraId="31362854" w14:textId="1A1FBED0"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5</w:t>
            </w:r>
          </w:p>
          <w:p w14:paraId="3059147E" w14:textId="77777777" w:rsidR="00A12587" w:rsidRPr="004C3EAE" w:rsidRDefault="00A12587" w:rsidP="00A12587">
            <w:pPr>
              <w:rPr>
                <w:rFonts w:ascii="Courier New" w:hAnsi="Courier New" w:cs="Courier New"/>
                <w:sz w:val="24"/>
                <w:szCs w:val="24"/>
                <w:lang w:val="en-US"/>
              </w:rPr>
            </w:pPr>
          </w:p>
          <w:p w14:paraId="7EAE30A2" w14:textId="33DCD259"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5</w:t>
            </w:r>
          </w:p>
          <w:p w14:paraId="6074248A" w14:textId="77777777" w:rsidR="00A12587" w:rsidRPr="004C3EAE" w:rsidRDefault="00A12587" w:rsidP="00A12587">
            <w:pPr>
              <w:rPr>
                <w:rFonts w:ascii="Courier New" w:hAnsi="Courier New" w:cs="Courier New"/>
                <w:sz w:val="24"/>
                <w:szCs w:val="24"/>
                <w:lang w:val="en-US"/>
              </w:rPr>
            </w:pPr>
          </w:p>
          <w:p w14:paraId="41B3CD56" w14:textId="3FC66DD6"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6</w:t>
            </w:r>
          </w:p>
          <w:p w14:paraId="0CEE35F3" w14:textId="77777777" w:rsidR="00A12587" w:rsidRPr="004C3EAE" w:rsidRDefault="00A12587" w:rsidP="00A12587">
            <w:pPr>
              <w:rPr>
                <w:rFonts w:ascii="Courier New" w:hAnsi="Courier New" w:cs="Courier New"/>
                <w:sz w:val="24"/>
                <w:szCs w:val="24"/>
                <w:lang w:val="en-US"/>
              </w:rPr>
            </w:pPr>
          </w:p>
          <w:p w14:paraId="64CD6EA9" w14:textId="07B26FCA"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7</w:t>
            </w:r>
          </w:p>
          <w:p w14:paraId="093117BD" w14:textId="77777777" w:rsidR="00A12587" w:rsidRPr="004C3EAE" w:rsidRDefault="00A12587" w:rsidP="00A12587">
            <w:pPr>
              <w:rPr>
                <w:rFonts w:ascii="Courier New" w:hAnsi="Courier New" w:cs="Courier New"/>
                <w:sz w:val="24"/>
                <w:szCs w:val="24"/>
                <w:lang w:val="en-US"/>
              </w:rPr>
            </w:pPr>
          </w:p>
          <w:p w14:paraId="34FC2CA1" w14:textId="7415F80A"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7</w:t>
            </w:r>
          </w:p>
          <w:p w14:paraId="0FB15F98" w14:textId="77777777" w:rsidR="00A12587" w:rsidRPr="004C3EAE" w:rsidRDefault="00A12587" w:rsidP="00A12587">
            <w:pPr>
              <w:rPr>
                <w:rFonts w:ascii="Courier New" w:hAnsi="Courier New" w:cs="Courier New"/>
                <w:sz w:val="24"/>
                <w:szCs w:val="24"/>
                <w:lang w:val="en-US"/>
              </w:rPr>
            </w:pPr>
          </w:p>
          <w:p w14:paraId="2B514C62" w14:textId="7741B0EC"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w:t>
            </w:r>
            <w:r w:rsidR="001E6A01">
              <w:rPr>
                <w:rFonts w:ascii="Courier New" w:hAnsi="Courier New" w:cs="Courier New"/>
                <w:sz w:val="24"/>
                <w:szCs w:val="24"/>
                <w:lang w:val="en-US"/>
              </w:rPr>
              <w:t>8</w:t>
            </w:r>
          </w:p>
          <w:p w14:paraId="438552D5" w14:textId="77777777" w:rsidR="00A12587" w:rsidRPr="004C3EAE" w:rsidRDefault="00A12587" w:rsidP="00A12587">
            <w:pPr>
              <w:rPr>
                <w:rFonts w:ascii="Courier New" w:hAnsi="Courier New" w:cs="Courier New"/>
                <w:sz w:val="24"/>
                <w:szCs w:val="24"/>
                <w:lang w:val="en-US"/>
              </w:rPr>
            </w:pPr>
          </w:p>
          <w:p w14:paraId="34DA17A3" w14:textId="6D907AFF" w:rsidR="00A12587" w:rsidRPr="004C3EAE" w:rsidRDefault="001E6A01" w:rsidP="00A12587">
            <w:pPr>
              <w:rPr>
                <w:rFonts w:ascii="Courier New" w:hAnsi="Courier New" w:cs="Courier New"/>
                <w:sz w:val="24"/>
                <w:szCs w:val="24"/>
                <w:lang w:val="en-US"/>
              </w:rPr>
            </w:pPr>
            <w:r>
              <w:rPr>
                <w:rFonts w:ascii="Courier New" w:hAnsi="Courier New" w:cs="Courier New"/>
                <w:sz w:val="24"/>
                <w:szCs w:val="24"/>
                <w:lang w:val="en-US"/>
              </w:rPr>
              <w:t>49</w:t>
            </w:r>
          </w:p>
          <w:p w14:paraId="27641269" w14:textId="77777777" w:rsidR="00A12587" w:rsidRPr="004C3EAE" w:rsidRDefault="00A12587" w:rsidP="00A12587">
            <w:pPr>
              <w:rPr>
                <w:rFonts w:ascii="Courier New" w:hAnsi="Courier New" w:cs="Courier New"/>
                <w:sz w:val="24"/>
                <w:szCs w:val="24"/>
                <w:lang w:val="en-US"/>
              </w:rPr>
            </w:pPr>
          </w:p>
          <w:p w14:paraId="50F49C91" w14:textId="289405A3" w:rsidR="00A12587" w:rsidRPr="004C3EAE" w:rsidRDefault="001E6A01" w:rsidP="00A12587">
            <w:pPr>
              <w:rPr>
                <w:rFonts w:ascii="Courier New" w:hAnsi="Courier New" w:cs="Courier New"/>
                <w:sz w:val="24"/>
                <w:szCs w:val="24"/>
                <w:lang w:val="en-US"/>
              </w:rPr>
            </w:pPr>
            <w:r>
              <w:rPr>
                <w:rFonts w:ascii="Courier New" w:hAnsi="Courier New" w:cs="Courier New"/>
                <w:sz w:val="24"/>
                <w:szCs w:val="24"/>
                <w:lang w:val="en-US"/>
              </w:rPr>
              <w:t>49</w:t>
            </w:r>
          </w:p>
          <w:p w14:paraId="2386DDC4" w14:textId="77777777" w:rsidR="00A12587" w:rsidRPr="004C3EAE" w:rsidRDefault="00A12587" w:rsidP="00A12587">
            <w:pPr>
              <w:rPr>
                <w:rFonts w:ascii="Courier New" w:hAnsi="Courier New" w:cs="Courier New"/>
                <w:sz w:val="24"/>
                <w:szCs w:val="24"/>
                <w:lang w:val="en-US"/>
              </w:rPr>
            </w:pPr>
          </w:p>
          <w:p w14:paraId="7D034233" w14:textId="5C0D2549"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0</w:t>
            </w:r>
          </w:p>
          <w:p w14:paraId="4D1B96C5" w14:textId="77777777" w:rsidR="00A12587" w:rsidRPr="004C3EAE" w:rsidRDefault="00A12587" w:rsidP="00A12587">
            <w:pPr>
              <w:rPr>
                <w:rFonts w:ascii="Courier New" w:hAnsi="Courier New" w:cs="Courier New"/>
                <w:sz w:val="24"/>
                <w:szCs w:val="24"/>
                <w:lang w:val="en-US"/>
              </w:rPr>
            </w:pPr>
          </w:p>
          <w:p w14:paraId="0004ABF9"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51</w:t>
            </w:r>
          </w:p>
          <w:p w14:paraId="744C75C5" w14:textId="77777777" w:rsidR="00FA1004" w:rsidRPr="004C3EAE" w:rsidRDefault="00FA1004" w:rsidP="00FA1004">
            <w:pPr>
              <w:rPr>
                <w:rFonts w:ascii="Courier New" w:hAnsi="Courier New" w:cs="Courier New"/>
                <w:sz w:val="24"/>
                <w:szCs w:val="24"/>
                <w:lang w:val="en-US"/>
              </w:rPr>
            </w:pPr>
          </w:p>
          <w:p w14:paraId="32CCA502" w14:textId="1437FDBD"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1</w:t>
            </w:r>
          </w:p>
          <w:p w14:paraId="761486F5" w14:textId="77777777" w:rsidR="00FA1004" w:rsidRPr="004C3EAE" w:rsidRDefault="00FA1004" w:rsidP="00FA1004">
            <w:pPr>
              <w:rPr>
                <w:rFonts w:ascii="Courier New" w:hAnsi="Courier New" w:cs="Courier New"/>
                <w:sz w:val="24"/>
                <w:szCs w:val="24"/>
                <w:lang w:val="en-US"/>
              </w:rPr>
            </w:pPr>
          </w:p>
          <w:p w14:paraId="106EE6B5" w14:textId="097099D2"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2</w:t>
            </w:r>
          </w:p>
          <w:p w14:paraId="448611AC" w14:textId="77777777" w:rsidR="00FA1004" w:rsidRPr="004C3EAE" w:rsidRDefault="00FA1004" w:rsidP="00FA1004">
            <w:pPr>
              <w:rPr>
                <w:rFonts w:ascii="Courier New" w:hAnsi="Courier New" w:cs="Courier New"/>
                <w:sz w:val="24"/>
                <w:szCs w:val="24"/>
                <w:lang w:val="en-US"/>
              </w:rPr>
            </w:pPr>
          </w:p>
          <w:p w14:paraId="793546E8" w14:textId="77777777" w:rsidR="00F92479" w:rsidRDefault="00F92479" w:rsidP="00FA1004">
            <w:pPr>
              <w:rPr>
                <w:rFonts w:ascii="Courier New" w:hAnsi="Courier New" w:cs="Courier New"/>
                <w:sz w:val="24"/>
                <w:szCs w:val="24"/>
                <w:lang w:val="en-US"/>
              </w:rPr>
            </w:pPr>
          </w:p>
          <w:p w14:paraId="304597D8" w14:textId="3A2E6E4A"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lastRenderedPageBreak/>
              <w:t>5</w:t>
            </w:r>
            <w:r w:rsidR="001E6A01">
              <w:rPr>
                <w:rFonts w:ascii="Courier New" w:hAnsi="Courier New" w:cs="Courier New"/>
                <w:sz w:val="24"/>
                <w:szCs w:val="24"/>
                <w:lang w:val="en-US"/>
              </w:rPr>
              <w:t>3</w:t>
            </w:r>
          </w:p>
          <w:p w14:paraId="205F1619" w14:textId="77777777" w:rsidR="00FA1004" w:rsidRPr="004C3EAE" w:rsidRDefault="00FA1004" w:rsidP="00FA1004">
            <w:pPr>
              <w:rPr>
                <w:rFonts w:ascii="Courier New" w:hAnsi="Courier New" w:cs="Courier New"/>
                <w:sz w:val="24"/>
                <w:szCs w:val="24"/>
                <w:lang w:val="en-US"/>
              </w:rPr>
            </w:pPr>
          </w:p>
          <w:p w14:paraId="3AC5BF59" w14:textId="0739637D"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3</w:t>
            </w:r>
          </w:p>
          <w:p w14:paraId="7AB21404" w14:textId="77777777" w:rsidR="00FA1004" w:rsidRPr="004C3EAE" w:rsidRDefault="00FA1004" w:rsidP="00FA1004">
            <w:pPr>
              <w:rPr>
                <w:rFonts w:ascii="Courier New" w:hAnsi="Courier New" w:cs="Courier New"/>
                <w:sz w:val="24"/>
                <w:szCs w:val="24"/>
                <w:lang w:val="en-US"/>
              </w:rPr>
            </w:pPr>
          </w:p>
          <w:p w14:paraId="71D48827" w14:textId="05E8949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4</w:t>
            </w:r>
          </w:p>
          <w:p w14:paraId="7B5BE480" w14:textId="77777777" w:rsidR="00FA1004" w:rsidRPr="004C3EAE" w:rsidRDefault="00FA1004" w:rsidP="00FA1004">
            <w:pPr>
              <w:rPr>
                <w:rFonts w:ascii="Courier New" w:hAnsi="Courier New" w:cs="Courier New"/>
                <w:sz w:val="24"/>
                <w:szCs w:val="24"/>
                <w:lang w:val="en-US"/>
              </w:rPr>
            </w:pPr>
          </w:p>
          <w:p w14:paraId="0D9ADA18" w14:textId="7B32FBF1"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5</w:t>
            </w:r>
          </w:p>
          <w:p w14:paraId="05D1732E" w14:textId="77777777" w:rsidR="00FA1004" w:rsidRPr="004C3EAE" w:rsidRDefault="00FA1004" w:rsidP="00FA1004">
            <w:pPr>
              <w:rPr>
                <w:rFonts w:ascii="Courier New" w:hAnsi="Courier New" w:cs="Courier New"/>
                <w:sz w:val="24"/>
                <w:szCs w:val="24"/>
                <w:lang w:val="en-US"/>
              </w:rPr>
            </w:pPr>
          </w:p>
          <w:p w14:paraId="3EBD7CFB" w14:textId="6AADCDF6"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5</w:t>
            </w:r>
          </w:p>
          <w:p w14:paraId="261D0651" w14:textId="77777777" w:rsidR="00FA1004" w:rsidRPr="004C3EAE" w:rsidRDefault="00FA1004" w:rsidP="00FA1004">
            <w:pPr>
              <w:rPr>
                <w:rFonts w:ascii="Courier New" w:hAnsi="Courier New" w:cs="Courier New"/>
                <w:sz w:val="24"/>
                <w:szCs w:val="24"/>
                <w:lang w:val="en-US"/>
              </w:rPr>
            </w:pPr>
          </w:p>
          <w:p w14:paraId="069CCEA8" w14:textId="64C69FC9"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6</w:t>
            </w:r>
          </w:p>
          <w:p w14:paraId="3EDD84D2" w14:textId="77777777" w:rsidR="00FA1004" w:rsidRPr="004C3EAE" w:rsidRDefault="00FA1004" w:rsidP="00FA1004">
            <w:pPr>
              <w:rPr>
                <w:rFonts w:ascii="Courier New" w:hAnsi="Courier New" w:cs="Courier New"/>
                <w:sz w:val="24"/>
                <w:szCs w:val="24"/>
                <w:lang w:val="en-US"/>
              </w:rPr>
            </w:pPr>
          </w:p>
          <w:p w14:paraId="481EAC1C" w14:textId="3F73F2A5"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7</w:t>
            </w:r>
          </w:p>
          <w:p w14:paraId="102ED73E" w14:textId="77777777" w:rsidR="00FA1004" w:rsidRPr="004C3EAE" w:rsidRDefault="00FA1004" w:rsidP="00FA1004">
            <w:pPr>
              <w:rPr>
                <w:rFonts w:ascii="Courier New" w:hAnsi="Courier New" w:cs="Courier New"/>
                <w:sz w:val="24"/>
                <w:szCs w:val="24"/>
                <w:lang w:val="en-US"/>
              </w:rPr>
            </w:pPr>
          </w:p>
          <w:p w14:paraId="56D78822" w14:textId="059B303A"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7</w:t>
            </w:r>
          </w:p>
          <w:p w14:paraId="6182D755" w14:textId="77777777" w:rsidR="00FA1004" w:rsidRPr="004C3EAE" w:rsidRDefault="00FA1004" w:rsidP="00FA1004">
            <w:pPr>
              <w:rPr>
                <w:rFonts w:ascii="Courier New" w:hAnsi="Courier New" w:cs="Courier New"/>
                <w:sz w:val="24"/>
                <w:szCs w:val="24"/>
                <w:lang w:val="en-US"/>
              </w:rPr>
            </w:pPr>
          </w:p>
          <w:p w14:paraId="49733C8D" w14:textId="6A63755F"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w:t>
            </w:r>
            <w:r w:rsidR="001E6A01">
              <w:rPr>
                <w:rFonts w:ascii="Courier New" w:hAnsi="Courier New" w:cs="Courier New"/>
                <w:sz w:val="24"/>
                <w:szCs w:val="24"/>
                <w:lang w:val="en-US"/>
              </w:rPr>
              <w:t>8</w:t>
            </w:r>
          </w:p>
        </w:tc>
      </w:tr>
    </w:tbl>
    <w:p w14:paraId="3916285E" w14:textId="0478E669" w:rsidR="00A12587" w:rsidRPr="004C3EAE" w:rsidRDefault="00A12587" w:rsidP="00175566">
      <w:pPr>
        <w:spacing w:line="480" w:lineRule="auto"/>
        <w:rPr>
          <w:rFonts w:ascii="Courier New" w:hAnsi="Courier New" w:cs="Courier New"/>
          <w:sz w:val="24"/>
          <w:szCs w:val="24"/>
          <w:lang w:val="en-US"/>
        </w:rPr>
      </w:pPr>
    </w:p>
    <w:p w14:paraId="3314F539" w14:textId="77777777" w:rsidR="00175566" w:rsidRDefault="00175566" w:rsidP="00175566">
      <w:pPr>
        <w:spacing w:line="480" w:lineRule="auto"/>
        <w:rPr>
          <w:rFonts w:ascii="Courier New" w:hAnsi="Courier New" w:cs="Courier New"/>
          <w:b/>
          <w:bCs/>
          <w:sz w:val="24"/>
          <w:szCs w:val="24"/>
          <w:lang w:val="en-US"/>
        </w:rPr>
      </w:pPr>
    </w:p>
    <w:p w14:paraId="46104C4C" w14:textId="77777777" w:rsidR="00175566" w:rsidRDefault="00175566" w:rsidP="00175566">
      <w:pPr>
        <w:spacing w:line="480" w:lineRule="auto"/>
        <w:rPr>
          <w:rFonts w:ascii="Courier New" w:hAnsi="Courier New" w:cs="Courier New"/>
          <w:b/>
          <w:bCs/>
          <w:sz w:val="24"/>
          <w:szCs w:val="24"/>
          <w:lang w:val="en-US"/>
        </w:rPr>
      </w:pPr>
    </w:p>
    <w:p w14:paraId="7A4BC91C" w14:textId="77777777" w:rsidR="00175566" w:rsidRDefault="00175566" w:rsidP="00175566">
      <w:pPr>
        <w:spacing w:line="480" w:lineRule="auto"/>
        <w:rPr>
          <w:rFonts w:ascii="Courier New" w:hAnsi="Courier New" w:cs="Courier New"/>
          <w:b/>
          <w:bCs/>
          <w:sz w:val="24"/>
          <w:szCs w:val="24"/>
          <w:lang w:val="en-US"/>
        </w:rPr>
      </w:pPr>
    </w:p>
    <w:p w14:paraId="486F3EA4" w14:textId="77777777" w:rsidR="00175566" w:rsidRDefault="00175566" w:rsidP="00175566">
      <w:pPr>
        <w:spacing w:line="480" w:lineRule="auto"/>
        <w:rPr>
          <w:rFonts w:ascii="Courier New" w:hAnsi="Courier New" w:cs="Courier New"/>
          <w:b/>
          <w:bCs/>
          <w:sz w:val="24"/>
          <w:szCs w:val="24"/>
          <w:lang w:val="en-US"/>
        </w:rPr>
      </w:pPr>
    </w:p>
    <w:p w14:paraId="6EC30300" w14:textId="77777777" w:rsidR="00175566" w:rsidRDefault="00175566" w:rsidP="00175566">
      <w:pPr>
        <w:spacing w:line="480" w:lineRule="auto"/>
        <w:rPr>
          <w:rFonts w:ascii="Courier New" w:hAnsi="Courier New" w:cs="Courier New"/>
          <w:b/>
          <w:bCs/>
          <w:sz w:val="24"/>
          <w:szCs w:val="24"/>
          <w:lang w:val="en-US"/>
        </w:rPr>
      </w:pPr>
    </w:p>
    <w:p w14:paraId="1F65B32B" w14:textId="77777777" w:rsidR="004C3EAE" w:rsidRDefault="004C3EAE" w:rsidP="00175566">
      <w:pPr>
        <w:spacing w:line="480" w:lineRule="auto"/>
        <w:rPr>
          <w:rFonts w:ascii="Courier New" w:hAnsi="Courier New" w:cs="Courier New"/>
          <w:b/>
          <w:bCs/>
          <w:sz w:val="24"/>
          <w:szCs w:val="24"/>
          <w:lang w:val="en-US"/>
        </w:rPr>
      </w:pPr>
    </w:p>
    <w:p w14:paraId="11F96774" w14:textId="77777777" w:rsidR="004C3EAE" w:rsidRDefault="004C3EAE" w:rsidP="00175566">
      <w:pPr>
        <w:spacing w:line="480" w:lineRule="auto"/>
        <w:rPr>
          <w:rFonts w:ascii="Courier New" w:hAnsi="Courier New" w:cs="Courier New"/>
          <w:b/>
          <w:bCs/>
          <w:sz w:val="24"/>
          <w:szCs w:val="24"/>
          <w:lang w:val="en-US"/>
        </w:rPr>
      </w:pPr>
    </w:p>
    <w:p w14:paraId="06687868" w14:textId="77777777" w:rsidR="004C3EAE" w:rsidRDefault="004C3EAE" w:rsidP="00175566">
      <w:pPr>
        <w:spacing w:line="480" w:lineRule="auto"/>
        <w:rPr>
          <w:rFonts w:ascii="Courier New" w:hAnsi="Courier New" w:cs="Courier New"/>
          <w:b/>
          <w:bCs/>
          <w:sz w:val="24"/>
          <w:szCs w:val="24"/>
          <w:lang w:val="en-US"/>
        </w:rPr>
      </w:pPr>
    </w:p>
    <w:p w14:paraId="5710DB50" w14:textId="77777777" w:rsidR="004C3EAE" w:rsidRDefault="004C3EAE" w:rsidP="00175566">
      <w:pPr>
        <w:spacing w:line="480" w:lineRule="auto"/>
        <w:rPr>
          <w:rFonts w:ascii="Courier New" w:hAnsi="Courier New" w:cs="Courier New"/>
          <w:b/>
          <w:bCs/>
          <w:sz w:val="24"/>
          <w:szCs w:val="24"/>
          <w:lang w:val="en-US"/>
        </w:rPr>
      </w:pPr>
    </w:p>
    <w:p w14:paraId="4A5706A5" w14:textId="77777777" w:rsidR="00175566" w:rsidRDefault="00175566" w:rsidP="00175566">
      <w:pPr>
        <w:spacing w:line="480" w:lineRule="auto"/>
        <w:rPr>
          <w:rFonts w:ascii="Courier New" w:hAnsi="Courier New" w:cs="Courier New"/>
          <w:b/>
          <w:bCs/>
          <w:sz w:val="24"/>
          <w:szCs w:val="24"/>
          <w:lang w:val="en-US"/>
        </w:rPr>
      </w:pPr>
    </w:p>
    <w:p w14:paraId="0A02E003" w14:textId="77777777" w:rsidR="00175566" w:rsidRPr="00C33C43" w:rsidRDefault="00175566" w:rsidP="00FA1004">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5940"/>
        <w:gridCol w:w="890"/>
      </w:tblGrid>
      <w:tr w:rsidR="00175566" w14:paraId="7F152FFF" w14:textId="77777777" w:rsidTr="004E2562">
        <w:tc>
          <w:tcPr>
            <w:tcW w:w="8630" w:type="dxa"/>
            <w:gridSpan w:val="3"/>
          </w:tcPr>
          <w:p w14:paraId="2B588C90"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TABLES</w:t>
            </w:r>
          </w:p>
        </w:tc>
      </w:tr>
      <w:tr w:rsidR="00175566" w:rsidRPr="004C3EAE" w14:paraId="56EF3785" w14:textId="77777777" w:rsidTr="009D1418">
        <w:tc>
          <w:tcPr>
            <w:tcW w:w="1800" w:type="dxa"/>
          </w:tcPr>
          <w:p w14:paraId="6ADF58F9"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Number</w:t>
            </w:r>
          </w:p>
        </w:tc>
        <w:tc>
          <w:tcPr>
            <w:tcW w:w="5940" w:type="dxa"/>
          </w:tcPr>
          <w:p w14:paraId="156534BB"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t>Title</w:t>
            </w:r>
          </w:p>
        </w:tc>
        <w:tc>
          <w:tcPr>
            <w:tcW w:w="890" w:type="dxa"/>
          </w:tcPr>
          <w:p w14:paraId="66A4AF8A"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Page</w:t>
            </w:r>
          </w:p>
        </w:tc>
      </w:tr>
      <w:tr w:rsidR="00175566" w:rsidRPr="004C3EAE" w14:paraId="5E640A92" w14:textId="77777777" w:rsidTr="009D1418">
        <w:tc>
          <w:tcPr>
            <w:tcW w:w="1800" w:type="dxa"/>
          </w:tcPr>
          <w:p w14:paraId="3231C2DB"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w:t>
            </w:r>
          </w:p>
        </w:tc>
        <w:tc>
          <w:tcPr>
            <w:tcW w:w="5940" w:type="dxa"/>
          </w:tcPr>
          <w:p w14:paraId="3A0D27B9" w14:textId="095AE2CC"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Gantt Chart</w:t>
            </w:r>
          </w:p>
        </w:tc>
        <w:tc>
          <w:tcPr>
            <w:tcW w:w="890" w:type="dxa"/>
          </w:tcPr>
          <w:p w14:paraId="25B9A7B8" w14:textId="72CDCC00"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5</w:t>
            </w:r>
          </w:p>
        </w:tc>
      </w:tr>
      <w:tr w:rsidR="00175566" w:rsidRPr="004C3EAE" w14:paraId="22FFD3FF" w14:textId="77777777" w:rsidTr="009D1418">
        <w:tc>
          <w:tcPr>
            <w:tcW w:w="1800" w:type="dxa"/>
          </w:tcPr>
          <w:p w14:paraId="3EF65CE1"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w:t>
            </w:r>
          </w:p>
        </w:tc>
        <w:tc>
          <w:tcPr>
            <w:tcW w:w="5940" w:type="dxa"/>
          </w:tcPr>
          <w:p w14:paraId="0C55F56A" w14:textId="415E4C01"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Functional Requirements</w:t>
            </w:r>
          </w:p>
        </w:tc>
        <w:tc>
          <w:tcPr>
            <w:tcW w:w="890" w:type="dxa"/>
          </w:tcPr>
          <w:p w14:paraId="58B49688" w14:textId="7FA32333"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6</w:t>
            </w:r>
          </w:p>
        </w:tc>
      </w:tr>
      <w:tr w:rsidR="00175566" w:rsidRPr="004C3EAE" w14:paraId="044F3ADE" w14:textId="77777777" w:rsidTr="009D1418">
        <w:tc>
          <w:tcPr>
            <w:tcW w:w="1800" w:type="dxa"/>
          </w:tcPr>
          <w:p w14:paraId="4B74A964"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w:t>
            </w:r>
          </w:p>
        </w:tc>
        <w:tc>
          <w:tcPr>
            <w:tcW w:w="5940" w:type="dxa"/>
          </w:tcPr>
          <w:p w14:paraId="55932D4E" w14:textId="51DBE0A4"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Hardware Specification</w:t>
            </w:r>
          </w:p>
        </w:tc>
        <w:tc>
          <w:tcPr>
            <w:tcW w:w="890" w:type="dxa"/>
          </w:tcPr>
          <w:p w14:paraId="0A3DEA39" w14:textId="26022EC4"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1</w:t>
            </w:r>
          </w:p>
        </w:tc>
      </w:tr>
      <w:tr w:rsidR="00175566" w:rsidRPr="004C3EAE" w14:paraId="36A4A2B0" w14:textId="77777777" w:rsidTr="009D1418">
        <w:tc>
          <w:tcPr>
            <w:tcW w:w="1800" w:type="dxa"/>
          </w:tcPr>
          <w:p w14:paraId="6E9205ED"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w:t>
            </w:r>
          </w:p>
        </w:tc>
        <w:tc>
          <w:tcPr>
            <w:tcW w:w="5940" w:type="dxa"/>
          </w:tcPr>
          <w:p w14:paraId="72FA4689" w14:textId="494A68B1"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Software Specification</w:t>
            </w:r>
          </w:p>
        </w:tc>
        <w:tc>
          <w:tcPr>
            <w:tcW w:w="890" w:type="dxa"/>
          </w:tcPr>
          <w:p w14:paraId="0670F647" w14:textId="6301BCAE"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2</w:t>
            </w:r>
          </w:p>
        </w:tc>
      </w:tr>
      <w:tr w:rsidR="00175566" w:rsidRPr="004C3EAE" w14:paraId="590A6B85" w14:textId="77777777" w:rsidTr="009D1418">
        <w:tc>
          <w:tcPr>
            <w:tcW w:w="1800" w:type="dxa"/>
          </w:tcPr>
          <w:p w14:paraId="650209CF"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5</w:t>
            </w:r>
          </w:p>
        </w:tc>
        <w:tc>
          <w:tcPr>
            <w:tcW w:w="5940" w:type="dxa"/>
          </w:tcPr>
          <w:p w14:paraId="1A3F3C2B" w14:textId="62566AF4"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Respondents of the Study</w:t>
            </w:r>
          </w:p>
        </w:tc>
        <w:tc>
          <w:tcPr>
            <w:tcW w:w="890" w:type="dxa"/>
          </w:tcPr>
          <w:p w14:paraId="06F3FBAA" w14:textId="6C11E386"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3</w:t>
            </w:r>
          </w:p>
        </w:tc>
      </w:tr>
      <w:tr w:rsidR="00175566" w:rsidRPr="004C3EAE" w14:paraId="0A943ED5" w14:textId="77777777" w:rsidTr="009D1418">
        <w:tc>
          <w:tcPr>
            <w:tcW w:w="1800" w:type="dxa"/>
          </w:tcPr>
          <w:p w14:paraId="7777CD5F"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6</w:t>
            </w:r>
          </w:p>
          <w:p w14:paraId="7E536EA3"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7</w:t>
            </w:r>
          </w:p>
          <w:p w14:paraId="768450D2"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8</w:t>
            </w:r>
          </w:p>
          <w:p w14:paraId="32C326F6"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9</w:t>
            </w:r>
          </w:p>
          <w:p w14:paraId="28DA8B07"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0</w:t>
            </w:r>
          </w:p>
          <w:p w14:paraId="65D27F36"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1</w:t>
            </w:r>
          </w:p>
          <w:p w14:paraId="1AB16B37"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2</w:t>
            </w:r>
          </w:p>
          <w:p w14:paraId="09993119"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3</w:t>
            </w:r>
          </w:p>
          <w:p w14:paraId="4D689F8D"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4</w:t>
            </w:r>
          </w:p>
          <w:p w14:paraId="5A7013E7"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5</w:t>
            </w:r>
          </w:p>
          <w:p w14:paraId="7F17BC2C"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6</w:t>
            </w:r>
          </w:p>
          <w:p w14:paraId="16CA5014"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7</w:t>
            </w:r>
          </w:p>
          <w:p w14:paraId="7FCBA115" w14:textId="397BFECE"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8</w:t>
            </w:r>
          </w:p>
        </w:tc>
        <w:tc>
          <w:tcPr>
            <w:tcW w:w="5940" w:type="dxa"/>
          </w:tcPr>
          <w:p w14:paraId="63C2A65B" w14:textId="4133DDCF"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Likert</w:t>
            </w:r>
            <w:r w:rsidR="009D1418">
              <w:rPr>
                <w:rFonts w:ascii="Courier New" w:hAnsi="Courier New" w:cs="Courier New"/>
                <w:sz w:val="24"/>
                <w:szCs w:val="24"/>
                <w:lang w:val="en-US"/>
              </w:rPr>
              <w:t>’s</w:t>
            </w:r>
            <w:r w:rsidRPr="004C3EAE">
              <w:rPr>
                <w:rFonts w:ascii="Courier New" w:hAnsi="Courier New" w:cs="Courier New"/>
                <w:sz w:val="24"/>
                <w:szCs w:val="24"/>
                <w:lang w:val="en-US"/>
              </w:rPr>
              <w:t xml:space="preserve"> Scale</w:t>
            </w:r>
          </w:p>
          <w:p w14:paraId="3AF4DB6B"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Implementation Plan</w:t>
            </w:r>
          </w:p>
          <w:p w14:paraId="308C0289" w14:textId="77777777" w:rsidR="00FA1004" w:rsidRPr="004C3EAE" w:rsidRDefault="00FA1004" w:rsidP="00FA1004">
            <w:pPr>
              <w:rPr>
                <w:rFonts w:ascii="Courier New" w:hAnsi="Courier New" w:cs="Courier New"/>
                <w:sz w:val="24"/>
                <w:szCs w:val="24"/>
                <w:lang w:val="en-US"/>
              </w:rPr>
            </w:pPr>
          </w:p>
          <w:p w14:paraId="4EAD9D0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Functionality Suitability</w:t>
            </w:r>
          </w:p>
          <w:p w14:paraId="13E48707" w14:textId="77777777" w:rsidR="00FA1004" w:rsidRPr="004C3EAE" w:rsidRDefault="00FA1004" w:rsidP="00FA1004">
            <w:pPr>
              <w:rPr>
                <w:rFonts w:ascii="Courier New" w:hAnsi="Courier New" w:cs="Courier New"/>
                <w:sz w:val="24"/>
                <w:szCs w:val="24"/>
                <w:lang w:val="en-US"/>
              </w:rPr>
            </w:pPr>
          </w:p>
          <w:p w14:paraId="028115F6"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Performance Efficiency</w:t>
            </w:r>
          </w:p>
          <w:p w14:paraId="468B7B97" w14:textId="77777777" w:rsidR="00FA1004" w:rsidRPr="004C3EAE" w:rsidRDefault="00FA1004" w:rsidP="00FA1004">
            <w:pPr>
              <w:rPr>
                <w:rFonts w:ascii="Courier New" w:hAnsi="Courier New" w:cs="Courier New"/>
                <w:sz w:val="24"/>
                <w:szCs w:val="24"/>
                <w:lang w:val="en-US"/>
              </w:rPr>
            </w:pPr>
          </w:p>
          <w:p w14:paraId="3DF6D3CD"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ability</w:t>
            </w:r>
          </w:p>
          <w:p w14:paraId="40117963" w14:textId="77777777" w:rsidR="00FA1004" w:rsidRPr="004C3EAE" w:rsidRDefault="00FA1004" w:rsidP="00FA1004">
            <w:pPr>
              <w:rPr>
                <w:rFonts w:ascii="Courier New" w:hAnsi="Courier New" w:cs="Courier New"/>
                <w:sz w:val="24"/>
                <w:szCs w:val="24"/>
                <w:lang w:val="en-US"/>
              </w:rPr>
            </w:pPr>
          </w:p>
          <w:p w14:paraId="45E118F4"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Reliability</w:t>
            </w:r>
          </w:p>
          <w:p w14:paraId="48D4DCBD" w14:textId="77777777" w:rsidR="00FA1004" w:rsidRPr="004C3EAE" w:rsidRDefault="00FA1004" w:rsidP="00FA1004">
            <w:pPr>
              <w:rPr>
                <w:rFonts w:ascii="Courier New" w:hAnsi="Courier New" w:cs="Courier New"/>
                <w:sz w:val="24"/>
                <w:szCs w:val="24"/>
                <w:lang w:val="en-US"/>
              </w:rPr>
            </w:pPr>
          </w:p>
          <w:p w14:paraId="2B05F76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Performance Expectancy</w:t>
            </w:r>
          </w:p>
          <w:p w14:paraId="0153822D" w14:textId="77777777" w:rsidR="00FA1004" w:rsidRPr="004C3EAE" w:rsidRDefault="00FA1004" w:rsidP="00FA1004">
            <w:pPr>
              <w:rPr>
                <w:rFonts w:ascii="Courier New" w:hAnsi="Courier New" w:cs="Courier New"/>
                <w:sz w:val="24"/>
                <w:szCs w:val="24"/>
                <w:lang w:val="en-US"/>
              </w:rPr>
            </w:pPr>
          </w:p>
          <w:p w14:paraId="772B42E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Effort Expectancy</w:t>
            </w:r>
          </w:p>
          <w:p w14:paraId="48C82E5C" w14:textId="77777777" w:rsidR="00FA1004" w:rsidRPr="004C3EAE" w:rsidRDefault="00FA1004" w:rsidP="00FA1004">
            <w:pPr>
              <w:rPr>
                <w:rFonts w:ascii="Courier New" w:hAnsi="Courier New" w:cs="Courier New"/>
                <w:sz w:val="24"/>
                <w:szCs w:val="24"/>
                <w:lang w:val="en-US"/>
              </w:rPr>
            </w:pPr>
          </w:p>
          <w:p w14:paraId="5577925B"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Facilitating Conditions</w:t>
            </w:r>
          </w:p>
          <w:p w14:paraId="3374651F" w14:textId="77777777" w:rsidR="00073289" w:rsidRPr="004C3EAE" w:rsidRDefault="00073289" w:rsidP="00073289">
            <w:pPr>
              <w:rPr>
                <w:rFonts w:ascii="Courier New" w:hAnsi="Courier New" w:cs="Courier New"/>
                <w:sz w:val="24"/>
                <w:szCs w:val="24"/>
                <w:lang w:val="en-US"/>
              </w:rPr>
            </w:pPr>
          </w:p>
          <w:p w14:paraId="1546A4EA"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Facilitating Conditions</w:t>
            </w:r>
          </w:p>
          <w:p w14:paraId="4C3306AA" w14:textId="77777777" w:rsidR="00073289" w:rsidRPr="004C3EAE" w:rsidRDefault="00073289" w:rsidP="00073289">
            <w:pPr>
              <w:rPr>
                <w:rFonts w:ascii="Courier New" w:hAnsi="Courier New" w:cs="Courier New"/>
                <w:sz w:val="24"/>
                <w:szCs w:val="24"/>
                <w:lang w:val="en-US"/>
              </w:rPr>
            </w:pPr>
          </w:p>
          <w:p w14:paraId="007B9476" w14:textId="77777777" w:rsidR="00073289" w:rsidRDefault="00073289" w:rsidP="00073289">
            <w:pPr>
              <w:rPr>
                <w:rFonts w:ascii="Courier New" w:hAnsi="Courier New" w:cs="Courier New"/>
                <w:sz w:val="24"/>
                <w:szCs w:val="24"/>
              </w:rPr>
            </w:pPr>
            <w:r w:rsidRPr="004C3EAE">
              <w:rPr>
                <w:rFonts w:ascii="Courier New" w:hAnsi="Courier New" w:cs="Courier New"/>
                <w:sz w:val="24"/>
                <w:szCs w:val="24"/>
              </w:rPr>
              <w:t>Summary Results of the ISO Evaluation</w:t>
            </w:r>
          </w:p>
          <w:p w14:paraId="1D60680D" w14:textId="77777777" w:rsidR="009D1418" w:rsidRPr="004C3EAE" w:rsidRDefault="009D1418" w:rsidP="00073289">
            <w:pPr>
              <w:rPr>
                <w:rFonts w:ascii="Courier New" w:hAnsi="Courier New" w:cs="Courier New"/>
                <w:sz w:val="24"/>
                <w:szCs w:val="24"/>
              </w:rPr>
            </w:pPr>
          </w:p>
          <w:p w14:paraId="0E261CEC" w14:textId="77777777" w:rsidR="00073289" w:rsidRPr="004C3EAE" w:rsidRDefault="00073289" w:rsidP="00073289">
            <w:pPr>
              <w:rPr>
                <w:rFonts w:ascii="Courier New" w:hAnsi="Courier New" w:cs="Courier New"/>
                <w:sz w:val="24"/>
                <w:szCs w:val="24"/>
              </w:rPr>
            </w:pPr>
            <w:r w:rsidRPr="004C3EAE">
              <w:rPr>
                <w:rFonts w:ascii="Courier New" w:hAnsi="Courier New" w:cs="Courier New"/>
                <w:sz w:val="24"/>
                <w:szCs w:val="24"/>
              </w:rPr>
              <w:t>Summary Results of the UTAUT Evaluation</w:t>
            </w:r>
          </w:p>
          <w:p w14:paraId="7208A63F" w14:textId="77777777" w:rsidR="009D1418" w:rsidRDefault="009D1418" w:rsidP="00073289">
            <w:pPr>
              <w:rPr>
                <w:rFonts w:ascii="Courier New" w:hAnsi="Courier New" w:cs="Courier New"/>
                <w:sz w:val="24"/>
                <w:szCs w:val="24"/>
                <w:lang w:val="en-US"/>
              </w:rPr>
            </w:pPr>
          </w:p>
          <w:p w14:paraId="41EFA5AE" w14:textId="168471A6"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Implementation Results</w:t>
            </w:r>
          </w:p>
        </w:tc>
        <w:tc>
          <w:tcPr>
            <w:tcW w:w="890" w:type="dxa"/>
          </w:tcPr>
          <w:p w14:paraId="440022E5" w14:textId="77777777"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3</w:t>
            </w:r>
          </w:p>
          <w:p w14:paraId="56CE9544"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44</w:t>
            </w:r>
          </w:p>
          <w:p w14:paraId="34F3E7E3" w14:textId="77777777" w:rsidR="00FA1004" w:rsidRPr="004C3EAE" w:rsidRDefault="00FA1004" w:rsidP="00FA1004">
            <w:pPr>
              <w:rPr>
                <w:rFonts w:ascii="Courier New" w:hAnsi="Courier New" w:cs="Courier New"/>
                <w:sz w:val="24"/>
                <w:szCs w:val="24"/>
                <w:lang w:val="en-US"/>
              </w:rPr>
            </w:pPr>
          </w:p>
          <w:p w14:paraId="20B9CE0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0</w:t>
            </w:r>
          </w:p>
          <w:p w14:paraId="0A7C6FE1" w14:textId="77777777" w:rsidR="00FA1004" w:rsidRPr="004C3EAE" w:rsidRDefault="00FA1004" w:rsidP="00FA1004">
            <w:pPr>
              <w:rPr>
                <w:rFonts w:ascii="Courier New" w:hAnsi="Courier New" w:cs="Courier New"/>
                <w:sz w:val="24"/>
                <w:szCs w:val="24"/>
                <w:lang w:val="en-US"/>
              </w:rPr>
            </w:pPr>
          </w:p>
          <w:p w14:paraId="1A27F2E5"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1</w:t>
            </w:r>
          </w:p>
          <w:p w14:paraId="0B0AC599" w14:textId="77777777" w:rsidR="00FA1004" w:rsidRPr="004C3EAE" w:rsidRDefault="00FA1004" w:rsidP="00FA1004">
            <w:pPr>
              <w:rPr>
                <w:rFonts w:ascii="Courier New" w:hAnsi="Courier New" w:cs="Courier New"/>
                <w:sz w:val="24"/>
                <w:szCs w:val="24"/>
                <w:lang w:val="en-US"/>
              </w:rPr>
            </w:pPr>
          </w:p>
          <w:p w14:paraId="5A6B3B9E"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2</w:t>
            </w:r>
          </w:p>
          <w:p w14:paraId="13FC931E" w14:textId="77777777" w:rsidR="00FA1004" w:rsidRPr="004C3EAE" w:rsidRDefault="00FA1004" w:rsidP="00FA1004">
            <w:pPr>
              <w:rPr>
                <w:rFonts w:ascii="Courier New" w:hAnsi="Courier New" w:cs="Courier New"/>
                <w:sz w:val="24"/>
                <w:szCs w:val="24"/>
                <w:lang w:val="en-US"/>
              </w:rPr>
            </w:pPr>
          </w:p>
          <w:p w14:paraId="1DE775B9"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3</w:t>
            </w:r>
          </w:p>
          <w:p w14:paraId="1FE60527" w14:textId="77777777" w:rsidR="00FA1004" w:rsidRPr="004C3EAE" w:rsidRDefault="00FA1004" w:rsidP="00FA1004">
            <w:pPr>
              <w:rPr>
                <w:rFonts w:ascii="Courier New" w:hAnsi="Courier New" w:cs="Courier New"/>
                <w:sz w:val="24"/>
                <w:szCs w:val="24"/>
                <w:lang w:val="en-US"/>
              </w:rPr>
            </w:pPr>
          </w:p>
          <w:p w14:paraId="4EDC5BA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4</w:t>
            </w:r>
          </w:p>
          <w:p w14:paraId="7BC13202" w14:textId="77777777" w:rsidR="00FA1004" w:rsidRPr="004C3EAE" w:rsidRDefault="00FA1004" w:rsidP="00FA1004">
            <w:pPr>
              <w:rPr>
                <w:rFonts w:ascii="Courier New" w:hAnsi="Courier New" w:cs="Courier New"/>
                <w:sz w:val="24"/>
                <w:szCs w:val="24"/>
                <w:lang w:val="en-US"/>
              </w:rPr>
            </w:pPr>
          </w:p>
          <w:p w14:paraId="5A21A65F"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5</w:t>
            </w:r>
          </w:p>
          <w:p w14:paraId="707C135D" w14:textId="77777777" w:rsidR="00FA1004" w:rsidRPr="004C3EAE" w:rsidRDefault="00FA1004" w:rsidP="00FA1004">
            <w:pPr>
              <w:rPr>
                <w:rFonts w:ascii="Courier New" w:hAnsi="Courier New" w:cs="Courier New"/>
                <w:sz w:val="24"/>
                <w:szCs w:val="24"/>
                <w:lang w:val="en-US"/>
              </w:rPr>
            </w:pPr>
          </w:p>
          <w:p w14:paraId="673B0794"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7</w:t>
            </w:r>
          </w:p>
          <w:p w14:paraId="06877DAC" w14:textId="77777777" w:rsidR="00073289" w:rsidRPr="004C3EAE" w:rsidRDefault="00073289" w:rsidP="00073289">
            <w:pPr>
              <w:rPr>
                <w:rFonts w:ascii="Courier New" w:hAnsi="Courier New" w:cs="Courier New"/>
                <w:sz w:val="24"/>
                <w:szCs w:val="24"/>
                <w:lang w:val="en-US"/>
              </w:rPr>
            </w:pPr>
          </w:p>
          <w:p w14:paraId="1E3AF64A"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68</w:t>
            </w:r>
          </w:p>
          <w:p w14:paraId="499B57F9" w14:textId="77777777" w:rsidR="00073289" w:rsidRPr="004C3EAE" w:rsidRDefault="00073289" w:rsidP="00073289">
            <w:pPr>
              <w:rPr>
                <w:rFonts w:ascii="Courier New" w:hAnsi="Courier New" w:cs="Courier New"/>
                <w:sz w:val="24"/>
                <w:szCs w:val="24"/>
                <w:lang w:val="en-US"/>
              </w:rPr>
            </w:pPr>
          </w:p>
          <w:p w14:paraId="607FEBFC"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69</w:t>
            </w:r>
          </w:p>
          <w:p w14:paraId="0E419F86" w14:textId="77777777" w:rsidR="00073289" w:rsidRPr="004C3EAE" w:rsidRDefault="00073289" w:rsidP="00073289">
            <w:pPr>
              <w:rPr>
                <w:rFonts w:ascii="Courier New" w:hAnsi="Courier New" w:cs="Courier New"/>
                <w:sz w:val="24"/>
                <w:szCs w:val="24"/>
                <w:lang w:val="en-US"/>
              </w:rPr>
            </w:pPr>
          </w:p>
          <w:p w14:paraId="3E7FA3F4"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70</w:t>
            </w:r>
          </w:p>
          <w:p w14:paraId="3B90A68A" w14:textId="77777777" w:rsidR="00073289" w:rsidRPr="004C3EAE" w:rsidRDefault="00073289" w:rsidP="00073289">
            <w:pPr>
              <w:rPr>
                <w:rFonts w:ascii="Courier New" w:hAnsi="Courier New" w:cs="Courier New"/>
                <w:sz w:val="24"/>
                <w:szCs w:val="24"/>
                <w:lang w:val="en-US"/>
              </w:rPr>
            </w:pPr>
          </w:p>
          <w:p w14:paraId="21B3D237" w14:textId="57543C9B"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71</w:t>
            </w:r>
          </w:p>
        </w:tc>
      </w:tr>
    </w:tbl>
    <w:p w14:paraId="3615F1A5" w14:textId="77777777" w:rsidR="00175566" w:rsidRDefault="00175566" w:rsidP="00AF482A">
      <w:pPr>
        <w:pStyle w:val="NoSpacing"/>
        <w:rPr>
          <w:rFonts w:ascii="Courier New" w:hAnsi="Courier New" w:cs="Courier New"/>
          <w:sz w:val="24"/>
          <w:szCs w:val="24"/>
        </w:rPr>
      </w:pPr>
    </w:p>
    <w:p w14:paraId="56F8142C" w14:textId="77777777" w:rsidR="004C3EAE" w:rsidRDefault="004C3EAE" w:rsidP="00AF482A">
      <w:pPr>
        <w:pStyle w:val="NoSpacing"/>
        <w:rPr>
          <w:rFonts w:ascii="Courier New" w:hAnsi="Courier New" w:cs="Courier New"/>
          <w:sz w:val="24"/>
          <w:szCs w:val="24"/>
        </w:rPr>
      </w:pPr>
    </w:p>
    <w:p w14:paraId="3370C494" w14:textId="77777777" w:rsidR="004C3EAE" w:rsidRDefault="004C3EAE" w:rsidP="00AF482A">
      <w:pPr>
        <w:pStyle w:val="NoSpacing"/>
        <w:rPr>
          <w:rFonts w:ascii="Courier New" w:hAnsi="Courier New" w:cs="Courier New"/>
          <w:sz w:val="24"/>
          <w:szCs w:val="24"/>
        </w:rPr>
      </w:pPr>
    </w:p>
    <w:p w14:paraId="091D06E2" w14:textId="77777777" w:rsidR="004C3EAE" w:rsidRDefault="004C3EAE" w:rsidP="00AF482A">
      <w:pPr>
        <w:pStyle w:val="NoSpacing"/>
        <w:rPr>
          <w:rFonts w:ascii="Courier New" w:hAnsi="Courier New" w:cs="Courier New"/>
          <w:sz w:val="24"/>
          <w:szCs w:val="24"/>
        </w:rPr>
      </w:pPr>
    </w:p>
    <w:p w14:paraId="730DAAF8" w14:textId="77777777" w:rsidR="004C3EAE" w:rsidRDefault="004C3EAE" w:rsidP="00AF482A">
      <w:pPr>
        <w:pStyle w:val="NoSpacing"/>
        <w:rPr>
          <w:rFonts w:ascii="Courier New" w:hAnsi="Courier New" w:cs="Courier New"/>
          <w:sz w:val="24"/>
          <w:szCs w:val="24"/>
        </w:rPr>
      </w:pPr>
    </w:p>
    <w:p w14:paraId="313CEC2F" w14:textId="77777777" w:rsidR="004C3EAE" w:rsidRPr="004C3EAE" w:rsidRDefault="004C3EAE" w:rsidP="00AF482A">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rsidRPr="004C3EAE" w14:paraId="05D89E2D" w14:textId="77777777" w:rsidTr="004E2562">
        <w:tc>
          <w:tcPr>
            <w:tcW w:w="8630" w:type="dxa"/>
            <w:gridSpan w:val="3"/>
          </w:tcPr>
          <w:p w14:paraId="02E427D4"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lastRenderedPageBreak/>
              <w:t>LIST OF APPENDICES</w:t>
            </w:r>
          </w:p>
        </w:tc>
      </w:tr>
      <w:tr w:rsidR="00175566" w:rsidRPr="004C3EAE" w14:paraId="68C4DA9C" w14:textId="77777777" w:rsidTr="004E2562">
        <w:tc>
          <w:tcPr>
            <w:tcW w:w="2250" w:type="dxa"/>
          </w:tcPr>
          <w:p w14:paraId="6238D3A1"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Appendix</w:t>
            </w:r>
          </w:p>
        </w:tc>
        <w:tc>
          <w:tcPr>
            <w:tcW w:w="5490" w:type="dxa"/>
          </w:tcPr>
          <w:p w14:paraId="391BA990"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t>Title</w:t>
            </w:r>
          </w:p>
        </w:tc>
        <w:tc>
          <w:tcPr>
            <w:tcW w:w="890" w:type="dxa"/>
          </w:tcPr>
          <w:p w14:paraId="7544BAF2"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Page</w:t>
            </w:r>
          </w:p>
        </w:tc>
      </w:tr>
      <w:tr w:rsidR="00175566" w:rsidRPr="004C3EAE" w14:paraId="0EEBF989" w14:textId="77777777" w:rsidTr="004E2562">
        <w:tc>
          <w:tcPr>
            <w:tcW w:w="2250" w:type="dxa"/>
          </w:tcPr>
          <w:p w14:paraId="630386E2"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A</w:t>
            </w:r>
          </w:p>
        </w:tc>
        <w:tc>
          <w:tcPr>
            <w:tcW w:w="5490" w:type="dxa"/>
          </w:tcPr>
          <w:p w14:paraId="195A81BE"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4030103E"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79C24615" w14:textId="77777777" w:rsidTr="004E2562">
        <w:tc>
          <w:tcPr>
            <w:tcW w:w="2250" w:type="dxa"/>
          </w:tcPr>
          <w:p w14:paraId="0DD0BC89"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B</w:t>
            </w:r>
          </w:p>
        </w:tc>
        <w:tc>
          <w:tcPr>
            <w:tcW w:w="5490" w:type="dxa"/>
          </w:tcPr>
          <w:p w14:paraId="1BDD9D5A"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1FEA4769"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1D4344DB" w14:textId="77777777" w:rsidTr="004E2562">
        <w:tc>
          <w:tcPr>
            <w:tcW w:w="2250" w:type="dxa"/>
          </w:tcPr>
          <w:p w14:paraId="2D0783A6"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C</w:t>
            </w:r>
          </w:p>
        </w:tc>
        <w:tc>
          <w:tcPr>
            <w:tcW w:w="5490" w:type="dxa"/>
          </w:tcPr>
          <w:p w14:paraId="14524010"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3270679A"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0F88E1A5" w14:textId="77777777" w:rsidTr="004E2562">
        <w:tc>
          <w:tcPr>
            <w:tcW w:w="2250" w:type="dxa"/>
          </w:tcPr>
          <w:p w14:paraId="38B54B18"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D</w:t>
            </w:r>
          </w:p>
        </w:tc>
        <w:tc>
          <w:tcPr>
            <w:tcW w:w="5490" w:type="dxa"/>
          </w:tcPr>
          <w:p w14:paraId="1E0EA0C7"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323AA997"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0CA96C9E" w14:textId="77777777" w:rsidTr="004E2562">
        <w:tc>
          <w:tcPr>
            <w:tcW w:w="2250" w:type="dxa"/>
          </w:tcPr>
          <w:p w14:paraId="11453DFA"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E</w:t>
            </w:r>
          </w:p>
        </w:tc>
        <w:tc>
          <w:tcPr>
            <w:tcW w:w="5490" w:type="dxa"/>
          </w:tcPr>
          <w:p w14:paraId="28675ACA"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2012CF5A"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7C2EFA42" w14:textId="77777777" w:rsidTr="004E2562">
        <w:tc>
          <w:tcPr>
            <w:tcW w:w="2250" w:type="dxa"/>
          </w:tcPr>
          <w:p w14:paraId="5AB8905C"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F</w:t>
            </w:r>
          </w:p>
        </w:tc>
        <w:tc>
          <w:tcPr>
            <w:tcW w:w="5490" w:type="dxa"/>
          </w:tcPr>
          <w:p w14:paraId="758704A4"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57CA0502" w14:textId="77777777" w:rsidR="00175566" w:rsidRPr="004C3EAE" w:rsidRDefault="00175566" w:rsidP="004E2562">
            <w:pPr>
              <w:spacing w:line="480" w:lineRule="auto"/>
              <w:rPr>
                <w:rFonts w:ascii="Courier New" w:hAnsi="Courier New" w:cs="Courier New"/>
                <w:sz w:val="24"/>
                <w:szCs w:val="24"/>
                <w:lang w:val="en-US"/>
              </w:rPr>
            </w:pPr>
          </w:p>
        </w:tc>
      </w:tr>
    </w:tbl>
    <w:p w14:paraId="3143C2B1" w14:textId="77777777" w:rsidR="00175566" w:rsidRPr="004C3EAE" w:rsidRDefault="00175566" w:rsidP="00175566">
      <w:pPr>
        <w:spacing w:line="480" w:lineRule="auto"/>
        <w:rPr>
          <w:rFonts w:ascii="Courier New" w:hAnsi="Courier New" w:cs="Courier New"/>
          <w:b/>
          <w:bCs/>
          <w:sz w:val="24"/>
          <w:szCs w:val="24"/>
          <w:lang w:val="en-US"/>
        </w:rPr>
      </w:pPr>
    </w:p>
    <w:p w14:paraId="5196B358" w14:textId="77777777" w:rsidR="00175566" w:rsidRDefault="00175566"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footerReference w:type="default" r:id="rId11"/>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42270C1B"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w:t>
      </w:r>
      <w:r w:rsidR="005B32D8">
        <w:rPr>
          <w:rFonts w:ascii="Courier New" w:hAnsi="Courier New" w:cs="Courier New"/>
          <w:sz w:val="24"/>
          <w:szCs w:val="24"/>
          <w:lang w:val="en-US"/>
        </w:rPr>
        <w:t>s</w:t>
      </w:r>
      <w:r w:rsidRPr="0077144F">
        <w:rPr>
          <w:rFonts w:ascii="Courier New" w:hAnsi="Courier New" w:cs="Courier New"/>
          <w:sz w:val="24"/>
          <w:szCs w:val="24"/>
          <w:lang w:val="en-US"/>
        </w:rPr>
        <w:t xml:space="preserve">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r w:rsidR="004C19CB">
        <w:rPr>
          <w:rFonts w:ascii="Courier New" w:hAnsi="Courier New" w:cs="Courier New"/>
          <w:sz w:val="24"/>
          <w:szCs w:val="24"/>
          <w:lang w:val="en-US"/>
        </w:rPr>
        <w:t xml:space="preserve">ELifeSur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r w:rsidR="00BE4CCA">
        <w:rPr>
          <w:rFonts w:ascii="Courier New" w:hAnsi="Courier New" w:cs="Courier New"/>
          <w:sz w:val="24"/>
          <w:szCs w:val="24"/>
          <w:lang w:val="en-US"/>
        </w:rPr>
        <w:t xml:space="preserve">ELifeSur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r w:rsidR="00BE4CCA">
        <w:rPr>
          <w:rFonts w:ascii="Courier New" w:hAnsi="Courier New" w:cs="Courier New"/>
          <w:sz w:val="24"/>
          <w:szCs w:val="24"/>
          <w:lang w:val="en-US"/>
        </w:rPr>
        <w:t>ELifeSure</w:t>
      </w:r>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ELifeSur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33C531E9"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d</w:t>
      </w:r>
      <w:r w:rsidR="008B1ABF" w:rsidRPr="008B1ABF">
        <w:rPr>
          <w:rFonts w:ascii="Courier New" w:hAnsi="Courier New" w:cs="Courier New"/>
          <w:sz w:val="24"/>
          <w:szCs w:val="24"/>
        </w:rPr>
        <w:t>evelop a web-based platform where agents and applicants can fill out forms digitally, with an integrated option for electronic signatures to authenticate the documents</w:t>
      </w:r>
      <w:r w:rsidR="004D5680">
        <w:rPr>
          <w:rFonts w:ascii="Courier New" w:hAnsi="Courier New" w:cs="Courier New"/>
          <w:sz w:val="24"/>
          <w:szCs w:val="24"/>
        </w:rPr>
        <w:t>;</w:t>
      </w:r>
    </w:p>
    <w:p w14:paraId="2EE11BA1" w14:textId="584DC4DD" w:rsidR="003C7D4D"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8B1ABF" w:rsidRPr="008B1ABF">
        <w:rPr>
          <w:rFonts w:ascii="Courier New" w:hAnsi="Courier New" w:cs="Courier New"/>
          <w:sz w:val="24"/>
          <w:szCs w:val="24"/>
        </w:rPr>
        <w:t xml:space="preserve">reate a user management dashboard that allows administrators to view, add, update, or remove users, with access levels for agents and applicants. </w:t>
      </w:r>
    </w:p>
    <w:p w14:paraId="7D83A98F" w14:textId="473DE5F8"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B1ABF" w:rsidRPr="008B1ABF">
        <w:rPr>
          <w:rFonts w:ascii="Courier New" w:hAnsi="Courier New" w:cs="Courier New"/>
          <w:sz w:val="24"/>
          <w:szCs w:val="24"/>
        </w:rPr>
        <w:t>ntegrate a mapping feature to visualize and manage user locations, allowing administrators to assign representatives to specific regions</w:t>
      </w:r>
      <w:r w:rsidR="004D5680">
        <w:rPr>
          <w:rFonts w:ascii="Courier New" w:hAnsi="Courier New" w:cs="Courier New"/>
          <w:sz w:val="24"/>
          <w:szCs w:val="24"/>
        </w:rPr>
        <w:t>;</w:t>
      </w:r>
    </w:p>
    <w:p w14:paraId="3F0CD22E" w14:textId="686E645A" w:rsid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A72EE" w:rsidRPr="008A72EE">
        <w:rPr>
          <w:rFonts w:ascii="Courier New" w:hAnsi="Courier New" w:cs="Courier New"/>
          <w:sz w:val="24"/>
          <w:szCs w:val="24"/>
        </w:rPr>
        <w:t>mplement a form-based system that automatically collects data and generates periodic reports on available members, including filtering and sorting capabilities</w:t>
      </w:r>
      <w:r w:rsidR="004D5680">
        <w:rPr>
          <w:rFonts w:ascii="Courier New" w:hAnsi="Courier New" w:cs="Courier New"/>
          <w:sz w:val="24"/>
          <w:szCs w:val="24"/>
        </w:rPr>
        <w:t>;</w:t>
      </w:r>
      <w:r w:rsidR="00155B17">
        <w:rPr>
          <w:rFonts w:ascii="Courier New" w:hAnsi="Courier New" w:cs="Courier New"/>
          <w:sz w:val="24"/>
          <w:szCs w:val="24"/>
        </w:rPr>
        <w:t xml:space="preserve"> and</w:t>
      </w:r>
    </w:p>
    <w:p w14:paraId="709ABC7F" w14:textId="507E4D59" w:rsidR="00F927F7" w:rsidRPr="003C7D4D" w:rsidRDefault="00E7735C" w:rsidP="00F927F7">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a</w:t>
      </w:r>
      <w:r w:rsidRPr="00E7735C">
        <w:rPr>
          <w:rFonts w:ascii="Courier New" w:hAnsi="Courier New" w:cs="Courier New"/>
          <w:sz w:val="24"/>
          <w:szCs w:val="24"/>
        </w:rPr>
        <w:t>dd a feature that uses data to predict how many new agents and applicants might join each month. This will help administrators plan better and make smarter decisions about recruiting</w:t>
      </w:r>
      <w:r w:rsidR="00155B17">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ELifeSure</w:t>
      </w:r>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r w:rsidR="00912AF4">
        <w:rPr>
          <w:rFonts w:ascii="Courier New" w:hAnsi="Courier New" w:cs="Courier New"/>
          <w:sz w:val="24"/>
          <w:szCs w:val="24"/>
          <w:lang w:val="en-US"/>
        </w:rPr>
        <w:t xml:space="preserve">ELifeSur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2D16E275"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r w:rsidR="0096332E">
        <w:rPr>
          <w:rFonts w:ascii="Courier New" w:hAnsi="Courier New" w:cs="Courier New"/>
          <w:sz w:val="24"/>
          <w:szCs w:val="24"/>
          <w:lang w:val="en-US"/>
        </w:rPr>
        <w:t xml:space="preserve">ELifeSur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researcher</w:t>
      </w:r>
      <w:r w:rsidR="005B32D8">
        <w:rPr>
          <w:rFonts w:ascii="Courier New" w:hAnsi="Courier New" w:cs="Courier New"/>
          <w:sz w:val="24"/>
          <w:szCs w:val="24"/>
          <w:lang w:val="en-US"/>
        </w:rPr>
        <w:t>s</w:t>
      </w:r>
      <w:r>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2">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r w:rsidR="007F3A3D">
        <w:rPr>
          <w:rFonts w:ascii="Courier New" w:hAnsi="Courier New" w:cs="Courier New"/>
          <w:b/>
          <w:bCs/>
          <w:color w:val="000000" w:themeColor="text1"/>
          <w:sz w:val="24"/>
          <w:szCs w:val="24"/>
        </w:rPr>
        <w:t>ELifeSur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r w:rsidR="003B5F15">
        <w:rPr>
          <w:rFonts w:ascii="Courier New" w:hAnsi="Courier New" w:cs="Courier New"/>
          <w:sz w:val="24"/>
          <w:szCs w:val="24"/>
          <w:lang w:val="en-US"/>
        </w:rPr>
        <w:t xml:space="preserve">ELifeSur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6F083069" w:rsidR="00E760BE" w:rsidRDefault="000E43E2" w:rsidP="001C58B5">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w:t>
      </w:r>
      <w:r w:rsidR="005B32D8">
        <w:rPr>
          <w:rFonts w:ascii="Courier New" w:hAnsi="Courier New" w:cs="Courier New"/>
          <w:sz w:val="24"/>
          <w:szCs w:val="24"/>
          <w:lang w:val="en-US"/>
        </w:rPr>
        <w:t>s</w:t>
      </w:r>
      <w:r w:rsidR="002A4853" w:rsidRPr="002A4853">
        <w:rPr>
          <w:rFonts w:ascii="Courier New" w:hAnsi="Courier New" w:cs="Courier New"/>
          <w:sz w:val="24"/>
          <w:szCs w:val="24"/>
          <w:lang w:val="en-US"/>
        </w:rPr>
        <w:t xml:space="preserve">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r w:rsidR="00934D7A">
        <w:rPr>
          <w:rFonts w:ascii="Courier New" w:hAnsi="Courier New" w:cs="Courier New"/>
          <w:sz w:val="24"/>
          <w:szCs w:val="24"/>
          <w:lang w:val="en-US"/>
        </w:rPr>
        <w:t>ELifeSure.</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Jayabalan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Jalagat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Kruteeka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Normalising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Shendag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explained by (Hotwani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 xml:space="preserve">As stated by (Aljuaid,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8362CB9"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w:t>
      </w:r>
      <w:r w:rsidR="005B32D8">
        <w:rPr>
          <w:rFonts w:ascii="Courier New" w:hAnsi="Courier New" w:cs="Courier New"/>
          <w:sz w:val="24"/>
          <w:szCs w:val="24"/>
          <w:lang w:val="en-US"/>
        </w:rPr>
        <w:t>s</w:t>
      </w:r>
      <w:r w:rsidRPr="00510857">
        <w:rPr>
          <w:rFonts w:ascii="Courier New" w:hAnsi="Courier New" w:cs="Courier New"/>
          <w:sz w:val="24"/>
          <w:szCs w:val="24"/>
          <w:lang w:val="en-US"/>
        </w:rPr>
        <w:t xml:space="preserve">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3">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7ACA6DC8"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5B32D8"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secure data handling.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also </w:t>
      </w:r>
      <w:r w:rsidR="005B32D8" w:rsidRPr="00633CE4">
        <w:rPr>
          <w:rFonts w:ascii="Courier New" w:hAnsi="Courier New" w:cs="Courier New"/>
          <w:sz w:val="24"/>
          <w:szCs w:val="24"/>
          <w:lang w:val="en-US"/>
        </w:rPr>
        <w:t>document</w:t>
      </w:r>
      <w:r w:rsidRPr="00633CE4">
        <w:rPr>
          <w:rFonts w:ascii="Courier New" w:hAnsi="Courier New" w:cs="Courier New"/>
          <w:sz w:val="24"/>
          <w:szCs w:val="24"/>
          <w:lang w:val="en-US"/>
        </w:rPr>
        <w:t xml:space="preserve">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E363AEC"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focus</w:t>
      </w:r>
      <w:r w:rsidRPr="00633CE4">
        <w:rPr>
          <w:rFonts w:ascii="Courier New" w:hAnsi="Courier New" w:cs="Courier New"/>
          <w:sz w:val="24"/>
          <w:szCs w:val="24"/>
          <w:lang w:val="en-US"/>
        </w:rPr>
        <w:t xml:space="preserve"> on designing the system. This involves creating layouts, wireframes, and </w:t>
      </w:r>
      <w:r w:rsidR="00345A4A">
        <w:rPr>
          <w:rFonts w:ascii="Courier New" w:hAnsi="Courier New" w:cs="Courier New"/>
          <w:sz w:val="24"/>
          <w:szCs w:val="24"/>
          <w:lang w:val="en-US"/>
        </w:rPr>
        <w:t xml:space="preserve">system architecture </w:t>
      </w:r>
      <w:r w:rsidRPr="00633CE4">
        <w:rPr>
          <w:rFonts w:ascii="Courier New" w:hAnsi="Courier New" w:cs="Courier New"/>
          <w:sz w:val="24"/>
          <w:szCs w:val="24"/>
          <w:lang w:val="en-US"/>
        </w:rPr>
        <w:t xml:space="preserve">that illustrate the organization of information, user interaction points, and the relationships between different system components. </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3BACF42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During the development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utilize</w:t>
      </w:r>
      <w:r w:rsidRPr="00633CE4">
        <w:rPr>
          <w:rFonts w:ascii="Courier New" w:hAnsi="Courier New" w:cs="Courier New"/>
          <w:sz w:val="24"/>
          <w:szCs w:val="24"/>
          <w:lang w:val="en-US"/>
        </w:rPr>
        <w:t xml:space="preserve"> front-end and back-end frameworks to build the system. The 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xml:space="preserve">. Essential features include the admin's capability to approve accounts, the agents’ ability to submit data, and the functionalities </w:t>
      </w:r>
      <w:r w:rsidRPr="00633CE4">
        <w:rPr>
          <w:rFonts w:ascii="Courier New" w:hAnsi="Courier New" w:cs="Courier New"/>
          <w:sz w:val="24"/>
          <w:szCs w:val="24"/>
          <w:lang w:val="en-US"/>
        </w:rPr>
        <w:lastRenderedPageBreak/>
        <w:t>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7D9AA28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evaluate</w:t>
      </w:r>
      <w:r w:rsidRPr="00633CE4">
        <w:rPr>
          <w:rFonts w:ascii="Courier New" w:hAnsi="Courier New" w:cs="Courier New"/>
          <w:sz w:val="24"/>
          <w:szCs w:val="24"/>
          <w:lang w:val="en-US"/>
        </w:rPr>
        <w:t xml:space="preserve"> each function to ensure it operates as intended and confirms that user roles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BFD1C6C" w14:textId="57E6FB57" w:rsidR="00421F6C" w:rsidRPr="00EB234D" w:rsidRDefault="00633CE4" w:rsidP="00345A4A">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340784E9" w14:textId="77777777" w:rsidR="00345A4A" w:rsidRDefault="0076410C" w:rsidP="00345A4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1FEF2267" w:rsidR="006A3486" w:rsidRPr="00345A4A" w:rsidRDefault="00633CE4" w:rsidP="00345A4A">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lastRenderedPageBreak/>
        <w:t>developing</w:t>
      </w:r>
      <w:r w:rsidRPr="00633CE4">
        <w:rPr>
          <w:rFonts w:ascii="Courier New" w:hAnsi="Courier New" w:cs="Courier New"/>
          <w:sz w:val="24"/>
          <w:szCs w:val="24"/>
          <w:lang w:val="en-US"/>
        </w:rPr>
        <w:t xml:space="preserve"> issue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feedback from users, identifies areas for improvement, and implements necessary updates. This review phase is </w:t>
      </w:r>
      <w:r w:rsidR="00421F6C">
        <w:rPr>
          <w:rFonts w:ascii="Courier New" w:hAnsi="Courier New" w:cs="Courier New"/>
          <w:sz w:val="24"/>
          <w:szCs w:val="24"/>
          <w:lang w:val="en-US"/>
        </w:rPr>
        <w:t xml:space="preserve">key </w:t>
      </w:r>
      <w:r w:rsidRPr="00633CE4">
        <w:rPr>
          <w:rFonts w:ascii="Courier New" w:hAnsi="Courier New" w:cs="Courier New"/>
          <w:sz w:val="24"/>
          <w:szCs w:val="24"/>
          <w:lang w:val="en-US"/>
        </w:rPr>
        <w:t xml:space="preserve">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3FC8BED6" w14:textId="120D0CD8" w:rsidR="00616768" w:rsidRDefault="006A3486" w:rsidP="00421F6C">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74E7DA43" w14:textId="18B32FDD"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58C0DE6C">
            <wp:simplePos x="0" y="0"/>
            <wp:positionH relativeFrom="margin">
              <wp:align>left</wp:align>
            </wp:positionH>
            <wp:positionV relativeFrom="paragraph">
              <wp:posOffset>323215</wp:posOffset>
            </wp:positionV>
            <wp:extent cx="573912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l="2156" r="2156"/>
                    <a:stretch>
                      <a:fillRect/>
                    </a:stretch>
                  </pic:blipFill>
                  <pic:spPr bwMode="auto">
                    <a:xfrm>
                      <a:off x="0" y="0"/>
                      <a:ext cx="5739125" cy="3112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284275F0"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w:t>
      </w:r>
      <w:r w:rsidRPr="00A254E6">
        <w:rPr>
          <w:rFonts w:ascii="Courier New" w:hAnsi="Courier New" w:cs="Courier New"/>
          <w:sz w:val="24"/>
          <w:szCs w:val="24"/>
        </w:rPr>
        <w:lastRenderedPageBreak/>
        <w:t xml:space="preserve">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2A7F232B" w14:textId="71B18910" w:rsidR="00D60393" w:rsidRDefault="006A3486" w:rsidP="00D60393">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005B32D8">
        <w:rPr>
          <w:rFonts w:ascii="Courier New" w:hAnsi="Courier New" w:cs="Courier New"/>
          <w:sz w:val="24"/>
          <w:szCs w:val="24"/>
          <w:lang w:val="en-US"/>
        </w:rPr>
        <w:t>s</w:t>
      </w:r>
      <w:r w:rsidRPr="00BA26A5">
        <w:rPr>
          <w:rFonts w:ascii="Courier New" w:hAnsi="Courier New" w:cs="Courier New"/>
          <w:sz w:val="24"/>
          <w:szCs w:val="24"/>
          <w:lang w:val="en-US"/>
        </w:rPr>
        <w:t xml:space="preserve"> need to have the system talk with the team members' directly where the personnel should up-to-date the functioning requirements </w:t>
      </w:r>
      <w:r w:rsidRPr="00BA26A5">
        <w:rPr>
          <w:rFonts w:ascii="Courier New" w:hAnsi="Courier New" w:cs="Courier New"/>
          <w:sz w:val="24"/>
          <w:szCs w:val="24"/>
          <w:lang w:val="en-US"/>
        </w:rPr>
        <w:lastRenderedPageBreak/>
        <w:t>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6B29C5FB" w14:textId="77777777" w:rsidR="006A3486" w:rsidRDefault="00F005AE" w:rsidP="00DF0458">
            <w:pPr>
              <w:jc w:val="both"/>
              <w:rPr>
                <w:rFonts w:ascii="Courier New" w:hAnsi="Courier New" w:cs="Courier New"/>
                <w:sz w:val="24"/>
                <w:szCs w:val="24"/>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p w14:paraId="739C4E0F" w14:textId="77777777" w:rsidR="00CD61A8" w:rsidRDefault="00CD61A8" w:rsidP="00DF0458">
            <w:pPr>
              <w:jc w:val="both"/>
              <w:rPr>
                <w:rFonts w:ascii="Courier New" w:hAnsi="Courier New" w:cs="Courier New"/>
                <w:sz w:val="24"/>
                <w:szCs w:val="24"/>
              </w:rPr>
            </w:pPr>
          </w:p>
          <w:p w14:paraId="72462939" w14:textId="7E8B33FA" w:rsidR="00CD61A8" w:rsidRPr="00F73CBE" w:rsidRDefault="00CD61A8" w:rsidP="00DF0458">
            <w:pPr>
              <w:jc w:val="both"/>
              <w:rPr>
                <w:rFonts w:ascii="Courier New" w:hAnsi="Courier New" w:cs="Courier New"/>
                <w:sz w:val="24"/>
                <w:szCs w:val="24"/>
                <w:lang w:val="en-US"/>
              </w:rPr>
            </w:pP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0E39B1F0" w14:textId="77777777" w:rsidR="00CD61A8" w:rsidRDefault="00CD61A8" w:rsidP="00B15370">
      <w:pPr>
        <w:spacing w:line="480" w:lineRule="auto"/>
        <w:ind w:left="720" w:firstLine="720"/>
        <w:jc w:val="both"/>
        <w:rPr>
          <w:rFonts w:ascii="Courier New" w:hAnsi="Courier New" w:cs="Courier New"/>
          <w:sz w:val="24"/>
          <w:szCs w:val="24"/>
          <w:lang w:val="en-US"/>
        </w:rPr>
      </w:pP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206B04F0" w14:textId="170C15C0" w:rsidR="00D60393" w:rsidRDefault="00D60393" w:rsidP="00F85616">
      <w:pPr>
        <w:spacing w:line="480" w:lineRule="auto"/>
        <w:ind w:left="720" w:firstLine="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7DD11288">
            <wp:simplePos x="0" y="0"/>
            <wp:positionH relativeFrom="column">
              <wp:posOffset>380788</wp:posOffset>
            </wp:positionH>
            <wp:positionV relativeFrom="paragraph">
              <wp:posOffset>260139</wp:posOffset>
            </wp:positionV>
            <wp:extent cx="5351637" cy="3014133"/>
            <wp:effectExtent l="0" t="0" r="190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51637" cy="3014133"/>
                    </a:xfrm>
                    <a:prstGeom prst="rect">
                      <a:avLst/>
                    </a:prstGeom>
                  </pic:spPr>
                </pic:pic>
              </a:graphicData>
            </a:graphic>
            <wp14:sizeRelH relativeFrom="margin">
              <wp14:pctWidth>0</wp14:pctWidth>
            </wp14:sizeRelH>
            <wp14:sizeRelV relativeFrom="margin">
              <wp14:pctHeight>0</wp14:pctHeight>
            </wp14:sizeRelV>
          </wp:anchor>
        </w:drawing>
      </w:r>
    </w:p>
    <w:p w14:paraId="331D8BAC" w14:textId="3111E85D"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0C7321D7" w:rsidR="00980629" w:rsidRDefault="00980629" w:rsidP="00F85616">
      <w:pPr>
        <w:spacing w:line="480" w:lineRule="auto"/>
        <w:ind w:left="720"/>
        <w:jc w:val="both"/>
        <w:rPr>
          <w:rFonts w:ascii="Courier New" w:hAnsi="Courier New" w:cs="Courier New"/>
          <w:sz w:val="24"/>
          <w:szCs w:val="24"/>
          <w:lang w:val="en-US"/>
        </w:rPr>
      </w:pPr>
    </w:p>
    <w:p w14:paraId="62581002" w14:textId="35035063" w:rsidR="009B0D5C" w:rsidRDefault="009B0D5C" w:rsidP="00F85616">
      <w:pPr>
        <w:spacing w:line="480" w:lineRule="auto"/>
        <w:ind w:left="720"/>
        <w:jc w:val="both"/>
        <w:rPr>
          <w:rFonts w:ascii="Courier New" w:hAnsi="Courier New" w:cs="Courier New"/>
          <w:sz w:val="24"/>
          <w:szCs w:val="24"/>
          <w:lang w:val="en-US"/>
        </w:rPr>
      </w:pP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D60393">
      <w:pPr>
        <w:spacing w:line="480" w:lineRule="auto"/>
        <w:jc w:val="both"/>
        <w:rPr>
          <w:rFonts w:ascii="Courier New" w:hAnsi="Courier New" w:cs="Courier New"/>
          <w:sz w:val="24"/>
          <w:szCs w:val="24"/>
          <w:lang w:val="en-US"/>
        </w:rPr>
      </w:pPr>
    </w:p>
    <w:p w14:paraId="36884F77" w14:textId="77777777" w:rsidR="00D60393" w:rsidRDefault="00D60393" w:rsidP="00D60393">
      <w:pPr>
        <w:spacing w:line="480" w:lineRule="auto"/>
        <w:jc w:val="both"/>
        <w:rPr>
          <w:rFonts w:ascii="Courier New" w:hAnsi="Courier New" w:cs="Courier New"/>
          <w:sz w:val="24"/>
          <w:szCs w:val="24"/>
          <w:lang w:val="en-US"/>
        </w:rPr>
      </w:pPr>
    </w:p>
    <w:p w14:paraId="43018B11" w14:textId="44A940D5" w:rsidR="006A3486"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8AC857B" w14:textId="132A0D91" w:rsidR="00864D8E" w:rsidRPr="00864D8E" w:rsidRDefault="00864D8E" w:rsidP="00864D8E">
      <w:pPr>
        <w:spacing w:line="480" w:lineRule="auto"/>
        <w:ind w:left="720" w:firstLine="720"/>
        <w:jc w:val="both"/>
        <w:rPr>
          <w:rFonts w:ascii="Courier New" w:hAnsi="Courier New" w:cs="Courier New"/>
          <w:sz w:val="24"/>
          <w:szCs w:val="24"/>
          <w:lang w:val="en-US"/>
        </w:rPr>
      </w:pPr>
      <w:r>
        <w:rPr>
          <w:rFonts w:ascii="Courier New" w:hAnsi="Courier New" w:cs="Courier New"/>
          <w:sz w:val="24"/>
          <w:szCs w:val="24"/>
        </w:rPr>
        <w:t>Figure 3</w:t>
      </w:r>
      <w:r w:rsidRPr="00864D8E">
        <w:rPr>
          <w:rFonts w:ascii="Courier New" w:hAnsi="Courier New" w:cs="Courier New"/>
          <w:sz w:val="24"/>
          <w:szCs w:val="24"/>
        </w:rPr>
        <w:t xml:space="preserve"> shows the user interface of the system. It includes the main elements that users will see when they interact with the platform. The interface is designed to </w:t>
      </w:r>
      <w:r w:rsidRPr="00864D8E">
        <w:rPr>
          <w:rFonts w:ascii="Courier New" w:hAnsi="Courier New" w:cs="Courier New"/>
          <w:sz w:val="24"/>
          <w:szCs w:val="24"/>
        </w:rPr>
        <w:lastRenderedPageBreak/>
        <w:t>be simple and easy to navigate, allowing users to quickly access different features.</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5726195C" w14:textId="44B5BC38" w:rsidR="00D60393" w:rsidRDefault="006A3486" w:rsidP="00D60393">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Security measures are among factor of major importance in order to keep the system is available and </w:t>
      </w:r>
      <w:r w:rsidRPr="00265279">
        <w:rPr>
          <w:rFonts w:ascii="Courier New" w:hAnsi="Courier New" w:cs="Courier New"/>
          <w:sz w:val="24"/>
          <w:szCs w:val="24"/>
          <w:lang w:val="en-US"/>
        </w:rPr>
        <w:lastRenderedPageBreak/>
        <w:t>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15ED6FF" w14:textId="77777777" w:rsidR="00417402" w:rsidRDefault="00417402" w:rsidP="00F211FF">
      <w:pPr>
        <w:spacing w:line="480" w:lineRule="auto"/>
        <w:jc w:val="both"/>
        <w:rPr>
          <w:rFonts w:ascii="Courier New" w:hAnsi="Courier New" w:cs="Courier New"/>
          <w:sz w:val="24"/>
          <w:szCs w:val="24"/>
          <w:lang w:val="en-US"/>
        </w:rPr>
      </w:pPr>
    </w:p>
    <w:p w14:paraId="5862009F" w14:textId="42CE5049" w:rsidR="00214028" w:rsidRDefault="00214028" w:rsidP="00214028">
      <w:pPr>
        <w:spacing w:line="480" w:lineRule="auto"/>
        <w:ind w:firstLine="720"/>
        <w:jc w:val="both"/>
        <w:rPr>
          <w:rFonts w:ascii="Courier New" w:hAnsi="Courier New" w:cs="Courier New"/>
          <w:sz w:val="24"/>
          <w:szCs w:val="24"/>
          <w:lang w:val="en-US"/>
        </w:rPr>
      </w:pPr>
      <w:r w:rsidRPr="00214028">
        <w:rPr>
          <w:rFonts w:ascii="Courier New" w:hAnsi="Courier New" w:cs="Courier New"/>
          <w:sz w:val="24"/>
          <w:szCs w:val="24"/>
          <w:lang w:val="en-US"/>
        </w:rPr>
        <w:t>Table 3 outlines the hardware requirements for the system, recommending at least 16GB RAM, a 256GB SSD (preferably 512GB), a built-in 4G LTE modem for internet, and a laptop with at least an Intel Core i3 processor, though an Intel Core i5 is ideal for better performance.</w:t>
      </w: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0A6E98E8" w14:textId="77777777" w:rsidR="008548A9" w:rsidRDefault="008548A9" w:rsidP="006D5F0C">
      <w:pPr>
        <w:spacing w:line="480" w:lineRule="auto"/>
        <w:ind w:firstLine="720"/>
        <w:jc w:val="both"/>
        <w:rPr>
          <w:rFonts w:ascii="Courier New" w:hAnsi="Courier New" w:cs="Courier New"/>
          <w:sz w:val="24"/>
          <w:szCs w:val="24"/>
          <w:lang w:val="en-US"/>
        </w:rPr>
      </w:pP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Overview</w:t>
      </w:r>
    </w:p>
    <w:p w14:paraId="45009745" w14:textId="15A75E18" w:rsidR="00891F2F" w:rsidRPr="006D5F0C" w:rsidRDefault="004837C9" w:rsidP="00DE4E4F">
      <w:pPr>
        <w:spacing w:line="480" w:lineRule="auto"/>
        <w:ind w:left="720" w:firstLine="720"/>
        <w:jc w:val="both"/>
        <w:rPr>
          <w:rFonts w:ascii="Courier New" w:hAnsi="Courier New" w:cs="Courier New"/>
          <w:sz w:val="24"/>
          <w:szCs w:val="24"/>
          <w:lang w:val="en-US"/>
        </w:rPr>
      </w:pPr>
      <w:r w:rsidRPr="004837C9">
        <w:rPr>
          <w:rFonts w:ascii="Courier New" w:hAnsi="Courier New" w:cs="Courier New"/>
          <w:sz w:val="24"/>
          <w:szCs w:val="24"/>
          <w:lang w:val="en-US"/>
        </w:rPr>
        <w:t>The "ELIFESURE: Online Recruitment System for Allianz PNB Life Insurance Inc. in MIMAROPA" is a simple web-based platform that helps make the recruitment process easier for insurance and investment agencies in the MIMAROPA region. The system helps manage agents, applicants, and clients all in one place. Agents can log in only after they get an account from an administrator. Once they are approved, agents can start recruiting applicants. Applicants can only register if they have been referred by an agent</w:t>
      </w:r>
      <w:r>
        <w:rPr>
          <w:rFonts w:ascii="Courier New" w:hAnsi="Courier New" w:cs="Courier New"/>
          <w:sz w:val="24"/>
          <w:szCs w:val="24"/>
          <w:lang w:val="en-US"/>
        </w:rPr>
        <w:t xml:space="preserve"> or they can register directly to the system</w:t>
      </w:r>
      <w:r w:rsidRPr="004837C9">
        <w:rPr>
          <w:rFonts w:ascii="Courier New" w:hAnsi="Courier New" w:cs="Courier New"/>
          <w:sz w:val="24"/>
          <w:szCs w:val="24"/>
          <w:lang w:val="en-US"/>
        </w:rPr>
        <w:t xml:space="preserve">. After registering, applicants can fill out and send their application forms, which the administrator reviews. Both applicants and agents need to complete the required Allianz forms as part of the process. The administrator can now manage these forms and review their accounts to approve or reject the applications. For clients, the system lets them register, log in, and choose insurance plans that suit their needs. The admin keeps track of all applications and makes sure everything is running well. The system also sends notifications to agents, applicants, and clients to keep everyone updated on their status. The platform is designed to be easy to use, with features </w:t>
      </w:r>
      <w:r w:rsidRPr="004837C9">
        <w:rPr>
          <w:rFonts w:ascii="Courier New" w:hAnsi="Courier New" w:cs="Courier New"/>
          <w:sz w:val="24"/>
          <w:szCs w:val="24"/>
          <w:lang w:val="en-US"/>
        </w:rPr>
        <w:lastRenderedPageBreak/>
        <w:t>that help the admin make quick decisions. It runs on secure servers to make sure it's always available for everyone involved in the recruitment process</w:t>
      </w:r>
      <w:r w:rsidR="006A3486" w:rsidRPr="00A13D51">
        <w:rPr>
          <w:rFonts w:ascii="Courier New" w:hAnsi="Courier New" w:cs="Courier New"/>
          <w:sz w:val="24"/>
          <w:szCs w:val="24"/>
          <w:lang w:val="en-US"/>
        </w:rPr>
        <w:t>.</w:t>
      </w: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28DD9D84" w:rsidR="006A3486" w:rsidRDefault="004837C9"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1870D44A">
            <wp:simplePos x="0" y="0"/>
            <wp:positionH relativeFrom="margin">
              <wp:posOffset>-203200</wp:posOffset>
            </wp:positionH>
            <wp:positionV relativeFrom="paragraph">
              <wp:posOffset>553297</wp:posOffset>
            </wp:positionV>
            <wp:extent cx="5910580" cy="551116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rotWithShape="1">
                    <a:blip r:embed="rId16">
                      <a:extLst>
                        <a:ext uri="{28A0092B-C50C-407E-A947-70E740481C1C}">
                          <a14:useLocalDpi xmlns:a14="http://schemas.microsoft.com/office/drawing/2010/main" val="0"/>
                        </a:ext>
                      </a:extLst>
                    </a:blip>
                    <a:srcRect l="1217" t="2252" r="1217"/>
                    <a:stretch/>
                  </pic:blipFill>
                  <pic:spPr bwMode="auto">
                    <a:xfrm>
                      <a:off x="0" y="0"/>
                      <a:ext cx="5910580" cy="5511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36A9BDA8" w:rsidR="00615CB3" w:rsidRDefault="004837C9" w:rsidP="004837C9">
      <w:pPr>
        <w:tabs>
          <w:tab w:val="left" w:pos="5147"/>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4837C9">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11BC31B9" w:rsidR="006A3486" w:rsidRDefault="008568E0"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lastRenderedPageBreak/>
        <w:t>Figure 4</w:t>
      </w:r>
      <w:r w:rsidR="006A3486" w:rsidRPr="0037405C">
        <w:rPr>
          <w:rFonts w:ascii="Courier New" w:hAnsi="Courier New" w:cs="Courier New"/>
          <w:sz w:val="24"/>
          <w:szCs w:val="24"/>
          <w:lang w:val="en-US"/>
        </w:rPr>
        <w:t xml:space="preserve"> shows </w:t>
      </w:r>
      <w:r w:rsidR="006A3486" w:rsidRPr="002C5196">
        <w:rPr>
          <w:rFonts w:ascii="Courier New" w:hAnsi="Courier New" w:cs="Courier New"/>
          <w:sz w:val="24"/>
          <w:szCs w:val="24"/>
          <w:lang w:val="en-US"/>
        </w:rPr>
        <w:t>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006A3486"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ECC65AF" w:rsidR="006A3486" w:rsidRDefault="007C6E7A"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Figure 5</w:t>
      </w:r>
      <w:r w:rsidR="006A3486" w:rsidRPr="00DF7549">
        <w:rPr>
          <w:rFonts w:ascii="Courier New" w:hAnsi="Courier New" w:cs="Courier New"/>
          <w:sz w:val="24"/>
          <w:szCs w:val="24"/>
          <w:lang w:val="en-US"/>
        </w:rPr>
        <w:t xml:space="preserve">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w:t>
      </w:r>
      <w:r w:rsidR="005B32D8">
        <w:rPr>
          <w:rFonts w:ascii="Courier New" w:hAnsi="Courier New" w:cs="Courier New"/>
          <w:sz w:val="24"/>
          <w:szCs w:val="24"/>
          <w:lang w:val="en-US"/>
        </w:rPr>
        <w:t>s</w:t>
      </w:r>
      <w:r w:rsidR="001F22B3">
        <w:rPr>
          <w:rFonts w:ascii="Courier New" w:hAnsi="Courier New" w:cs="Courier New"/>
          <w:sz w:val="24"/>
          <w:szCs w:val="24"/>
          <w:lang w:val="en-US"/>
        </w:rPr>
        <w:t xml:space="preserve"> gets</w:t>
      </w:r>
      <w:r w:rsidR="006A3486"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Use Case for ELifeSure</w:t>
      </w:r>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6E7A7776"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 schema</w:t>
      </w:r>
    </w:p>
    <w:p w14:paraId="702CC6CC" w14:textId="6D70DBC2" w:rsidR="006A3486" w:rsidRPr="008757BA" w:rsidRDefault="007A258E" w:rsidP="006A3486">
      <w:pPr>
        <w:spacing w:line="480" w:lineRule="auto"/>
        <w:ind w:firstLine="720"/>
        <w:jc w:val="both"/>
        <w:rPr>
          <w:rFonts w:ascii="Courier New" w:hAnsi="Courier New" w:cs="Courier New"/>
          <w:sz w:val="24"/>
          <w:szCs w:val="24"/>
          <w:lang w:val="en-US"/>
        </w:rPr>
      </w:pPr>
      <w:r w:rsidRPr="007A258E">
        <w:rPr>
          <w:rFonts w:ascii="Courier New" w:hAnsi="Courier New" w:cs="Courier New"/>
          <w:sz w:val="24"/>
          <w:szCs w:val="24"/>
          <w:lang w:val="en-US"/>
        </w:rPr>
        <w:t xml:space="preserve">Figure 9 shows the structure of the E-recruitment database, where all the basic tables are connected using primary and foreign keys. Primary keys are unique identifiers for each record in a table, ensuring that each entry is distinct. Foreign keys, on the other hand, link tables </w:t>
      </w:r>
      <w:r w:rsidRPr="007A258E">
        <w:rPr>
          <w:rFonts w:ascii="Courier New" w:hAnsi="Courier New" w:cs="Courier New"/>
          <w:sz w:val="24"/>
          <w:szCs w:val="24"/>
          <w:lang w:val="en-US"/>
        </w:rPr>
        <w:lastRenderedPageBreak/>
        <w:t>together by referencing the primary key of another table. This setup helps establish relationships between the tables. The database schema illustrates how these tables are organized and connected, which makes it easier to manage and manipulate data. This structure helps maintain data consistency and accuracy, making the system more efficient and reliable</w:t>
      </w:r>
      <w:r w:rsidR="006A3486"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2FC31B1F"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352DF79"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00E738F3">
        <w:rPr>
          <w:rFonts w:ascii="Courier New" w:hAnsi="Courier New" w:cs="Courier New"/>
          <w:b/>
          <w:bCs/>
          <w:sz w:val="24"/>
          <w:szCs w:val="24"/>
          <w:lang w:val="en-US"/>
        </w:rPr>
        <w:t>’s</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0E50F753"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17A36">
              <w:rPr>
                <w:rFonts w:ascii="Courier New" w:hAnsi="Courier New" w:cs="Courier New"/>
                <w:noProof/>
                <w:sz w:val="24"/>
                <w:szCs w:val="24"/>
              </w:rPr>
              <w:t>Figure 10</w:t>
            </w:r>
            <w:r w:rsidR="00584564" w:rsidRPr="00584564">
              <w:rPr>
                <w:rFonts w:ascii="Courier New" w:hAnsi="Courier New" w:cs="Courier New"/>
                <w:noProof/>
                <w:sz w:val="24"/>
                <w:szCs w:val="24"/>
              </w:rPr>
              <w:t xml:space="preserve"> shows </w:t>
            </w:r>
            <w:r w:rsidR="00B17A36">
              <w:rPr>
                <w:rFonts w:ascii="Courier New" w:hAnsi="Courier New" w:cs="Courier New"/>
                <w:noProof/>
                <w:sz w:val="24"/>
                <w:szCs w:val="24"/>
              </w:rPr>
              <w:t xml:space="preserve">virtualization </w:t>
            </w:r>
            <w:r w:rsidR="00584564" w:rsidRPr="00584564">
              <w:rPr>
                <w:rFonts w:ascii="Courier New" w:hAnsi="Courier New" w:cs="Courier New"/>
                <w:noProof/>
                <w:sz w:val="24"/>
                <w:szCs w:val="24"/>
              </w:rPr>
              <w:t>when it comes to applicants and agents. It can be seen here how many applicants and agents have already entered the system. Agents and applicant data as well as top recruiters can be seen on the admin dashboard.</w:t>
            </w:r>
          </w:p>
        </w:tc>
      </w:tr>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54344241"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114DA0">
              <w:rPr>
                <w:rFonts w:ascii="Courier New" w:hAnsi="Courier New" w:cs="Courier New"/>
                <w:noProof/>
                <w:sz w:val="24"/>
                <w:szCs w:val="24"/>
              </w:rPr>
              <w:t>A</w:t>
            </w:r>
            <w:r w:rsidR="00114DA0" w:rsidRPr="00114DA0">
              <w:rPr>
                <w:rFonts w:ascii="Courier New" w:hAnsi="Courier New" w:cs="Courier New"/>
                <w:noProof/>
                <w:sz w:val="24"/>
                <w:szCs w:val="24"/>
              </w:rPr>
              <w:t>dmin has the ability to control client, applicant, and agent accounts. They can make changes to these accounts by deciding whether a user is active or not active, as shown in Figure 11. This means the admin can restrict access to the system if needed, either by activating or deactivating user accounts.</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5629DE7A"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w:t>
            </w:r>
            <w:r w:rsidR="005F6F3B">
              <w:rPr>
                <w:rFonts w:ascii="Courier New" w:hAnsi="Courier New" w:cs="Courier New"/>
                <w:noProof/>
                <w:sz w:val="24"/>
                <w:szCs w:val="24"/>
              </w:rPr>
              <w:t xml:space="preserve"> as shown in figure 12</w:t>
            </w:r>
            <w:r w:rsidR="00EC68BE" w:rsidRPr="00EC68BE">
              <w:rPr>
                <w:rFonts w:ascii="Courier New" w:hAnsi="Courier New" w:cs="Courier New"/>
                <w:noProof/>
                <w:sz w:val="24"/>
                <w:szCs w:val="24"/>
              </w:rPr>
              <w:t>. Here, they can download all applications of applicants and agents, along with all information entered by users in these forms.</w:t>
            </w:r>
            <w:r w:rsidR="00114DA0">
              <w:rPr>
                <w:rFonts w:ascii="Courier New" w:hAnsi="Courier New" w:cs="Courier New"/>
                <w:noProof/>
                <w:sz w:val="24"/>
                <w:szCs w:val="24"/>
              </w:rPr>
              <w:t xml:space="preserve"> </w:t>
            </w:r>
            <w:r w:rsidR="00114DA0" w:rsidRPr="00114DA0">
              <w:rPr>
                <w:rFonts w:ascii="Courier New" w:hAnsi="Courier New" w:cs="Courier New"/>
                <w:noProof/>
                <w:sz w:val="24"/>
                <w:szCs w:val="24"/>
              </w:rPr>
              <w:t xml:space="preserve">This feature helps the admin keep track of all submissions and ensure that the data is organized and up to date. </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6B4EC6DF"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711148" w:rsidRPr="00711148">
              <w:rPr>
                <w:rFonts w:ascii="Courier New" w:hAnsi="Courier New" w:cs="Courier New"/>
                <w:noProof/>
                <w:sz w:val="24"/>
                <w:szCs w:val="24"/>
              </w:rPr>
              <w:t>Figure 1</w:t>
            </w:r>
            <w:r w:rsidR="00EC51BD">
              <w:rPr>
                <w:rFonts w:ascii="Courier New" w:hAnsi="Courier New" w:cs="Courier New"/>
                <w:noProof/>
                <w:sz w:val="24"/>
                <w:szCs w:val="24"/>
              </w:rPr>
              <w:t>3</w:t>
            </w:r>
            <w:r w:rsidR="00711148" w:rsidRPr="00711148">
              <w:rPr>
                <w:rFonts w:ascii="Courier New" w:hAnsi="Courier New" w:cs="Courier New"/>
                <w:noProof/>
                <w:sz w:val="24"/>
                <w:szCs w:val="24"/>
              </w:rPr>
              <w:t xml:space="preserve"> illustrates how the admin can manage agent promotions within the system.</w:t>
            </w:r>
            <w:r w:rsidR="00711148">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750FE2BB"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w:t>
            </w:r>
            <w:r w:rsidR="00711148" w:rsidRPr="00711148">
              <w:rPr>
                <w:rFonts w:ascii="Courier New" w:hAnsi="Courier New" w:cs="Courier New"/>
                <w:noProof/>
                <w:sz w:val="24"/>
                <w:szCs w:val="24"/>
              </w:rPr>
              <w:t xml:space="preserve"> as shown in </w:t>
            </w:r>
            <w:r w:rsidR="003F59D2">
              <w:rPr>
                <w:rFonts w:ascii="Courier New" w:hAnsi="Courier New" w:cs="Courier New"/>
                <w:noProof/>
                <w:sz w:val="24"/>
                <w:szCs w:val="24"/>
              </w:rPr>
              <w:t>f</w:t>
            </w:r>
            <w:r w:rsidR="00711148" w:rsidRPr="00711148">
              <w:rPr>
                <w:rFonts w:ascii="Courier New" w:hAnsi="Courier New" w:cs="Courier New"/>
                <w:noProof/>
                <w:sz w:val="24"/>
                <w:szCs w:val="24"/>
              </w:rPr>
              <w:t>igure 1</w:t>
            </w:r>
            <w:r w:rsidR="00EC51BD">
              <w:rPr>
                <w:rFonts w:ascii="Courier New" w:hAnsi="Courier New" w:cs="Courier New"/>
                <w:noProof/>
                <w:sz w:val="24"/>
                <w:szCs w:val="24"/>
              </w:rPr>
              <w:t>4</w:t>
            </w:r>
            <w:r w:rsidR="00711148" w:rsidRPr="00711148">
              <w:rPr>
                <w:rFonts w:ascii="Courier New" w:hAnsi="Courier New" w:cs="Courier New"/>
                <w:noProof/>
                <w:sz w:val="24"/>
                <w:szCs w:val="24"/>
              </w:rPr>
              <w:t>,</w:t>
            </w:r>
            <w:r w:rsidR="00EC68BE" w:rsidRPr="00EC68BE">
              <w:rPr>
                <w:rFonts w:ascii="Courier New" w:hAnsi="Courier New" w:cs="Courier New"/>
                <w:noProof/>
                <w:sz w:val="24"/>
                <w:szCs w:val="24"/>
              </w:rPr>
              <w:t xml:space="preserve">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11AB133E"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114DA0" w:rsidRPr="00114DA0">
              <w:rPr>
                <w:rFonts w:ascii="Courier New" w:hAnsi="Courier New" w:cs="Courier New"/>
                <w:noProof/>
                <w:sz w:val="24"/>
                <w:szCs w:val="24"/>
              </w:rPr>
              <w:t>In the Agent Management section, as shown in Figure 15, the admin can see all the agents that have already been added to the system. This allows the admin to easily check how many agents are in the system. The admin can view each agent's details and get an idea of the total number of agents currently active in the system. This section helps the admin keep track of all agents and manage them effectively</w:t>
            </w:r>
            <w:r w:rsidR="00EC68BE" w:rsidRPr="00EC68BE">
              <w:rPr>
                <w:rFonts w:ascii="Courier New" w:hAnsi="Courier New" w:cs="Courier New"/>
                <w:noProof/>
                <w:sz w:val="24"/>
                <w:szCs w:val="24"/>
              </w:rPr>
              <w:t>.</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1A7E05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w:t>
            </w:r>
            <w:r w:rsidR="00EC51BD">
              <w:rPr>
                <w:rFonts w:ascii="Courier New" w:hAnsi="Courier New" w:cs="Courier New"/>
                <w:noProof/>
                <w:sz w:val="24"/>
                <w:szCs w:val="24"/>
              </w:rPr>
              <w:t xml:space="preserve"> as illustrated in figure 16</w:t>
            </w:r>
            <w:r w:rsidR="0049033E" w:rsidRPr="0049033E">
              <w:rPr>
                <w:rFonts w:ascii="Courier New" w:hAnsi="Courier New" w:cs="Courier New"/>
                <w:noProof/>
                <w:sz w:val="24"/>
                <w:szCs w:val="24"/>
              </w:rPr>
              <w:t xml:space="preserve">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2B8B1B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7D7FCC" w:rsidRPr="007D7FCC">
              <w:rPr>
                <w:rFonts w:ascii="Courier New" w:hAnsi="Courier New" w:cs="Courier New"/>
                <w:noProof/>
                <w:sz w:val="24"/>
                <w:szCs w:val="24"/>
              </w:rPr>
              <w:t>Figure 17 shows the reports, where the admin can see information about agents, applicants, top recruiters, and awardees. This allows the admin to monitor progress within the system. The admin can generate reports to track how well agents and applicants are doing, see who the top recruiters are. These reports help the admin stay updated and manage the system more effectively.</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7CF718D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050C7F" w:rsidRPr="00050C7F">
              <w:rPr>
                <w:rFonts w:ascii="Courier New" w:hAnsi="Courier New" w:cs="Courier New"/>
                <w:noProof/>
                <w:sz w:val="24"/>
                <w:szCs w:val="24"/>
              </w:rPr>
              <w:t>Figure 1</w:t>
            </w:r>
            <w:r w:rsidR="00834D7A">
              <w:rPr>
                <w:rFonts w:ascii="Courier New" w:hAnsi="Courier New" w:cs="Courier New"/>
                <w:noProof/>
                <w:sz w:val="24"/>
                <w:szCs w:val="24"/>
              </w:rPr>
              <w:t>8</w:t>
            </w:r>
            <w:r w:rsidR="00050C7F" w:rsidRPr="00050C7F">
              <w:rPr>
                <w:rFonts w:ascii="Courier New" w:hAnsi="Courier New" w:cs="Courier New"/>
                <w:noProof/>
                <w:sz w:val="24"/>
                <w:szCs w:val="24"/>
              </w:rPr>
              <w:t xml:space="preserve"> shows the mapping of the number and locations of agents and applicants who have entered the system. This visual representation helps administrators track where agents and applicants are located, making it easier to manage recruitment efforts and optimize coverage in different areas</w:t>
            </w:r>
            <w:r w:rsidR="0049033E" w:rsidRPr="0049033E">
              <w:rPr>
                <w:rFonts w:ascii="Courier New" w:hAnsi="Courier New" w:cs="Courier New"/>
                <w:noProof/>
                <w:sz w:val="24"/>
                <w:szCs w:val="24"/>
              </w:rPr>
              <w:t>.</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76029E7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34D7A">
              <w:rPr>
                <w:rFonts w:ascii="Courier New" w:hAnsi="Courier New" w:cs="Courier New"/>
                <w:noProof/>
                <w:sz w:val="24"/>
                <w:szCs w:val="24"/>
              </w:rPr>
              <w:t>Figure 19 shows t</w:t>
            </w:r>
            <w:r w:rsidR="0049033E" w:rsidRPr="0049033E">
              <w:rPr>
                <w:rFonts w:ascii="Courier New" w:hAnsi="Courier New" w:cs="Courier New"/>
                <w:noProof/>
                <w:sz w:val="24"/>
                <w:szCs w:val="24"/>
              </w:rPr>
              <w: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7E38B0F4"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A22322">
              <w:rPr>
                <w:rFonts w:ascii="Courier New" w:hAnsi="Courier New" w:cs="Courier New"/>
                <w:noProof/>
                <w:sz w:val="24"/>
                <w:szCs w:val="24"/>
              </w:rPr>
              <w:t xml:space="preserve">Figure 20 </w:t>
            </w:r>
            <w:r w:rsidR="008E22B3" w:rsidRPr="008E22B3">
              <w:rPr>
                <w:rFonts w:ascii="Courier New" w:hAnsi="Courier New" w:cs="Courier New"/>
                <w:noProof/>
                <w:sz w:val="24"/>
                <w:szCs w:val="24"/>
              </w:rPr>
              <w:t xml:space="preserve">shows an admin profile or admin settings where an admin can manipulate or monitor their information </w:t>
            </w:r>
            <w:r w:rsidR="008E22B3" w:rsidRPr="008E22B3">
              <w:rPr>
                <w:rFonts w:ascii="Courier New" w:hAnsi="Courier New" w:cs="Courier New"/>
                <w:noProof/>
                <w:sz w:val="24"/>
                <w:szCs w:val="24"/>
              </w:rPr>
              <w:lastRenderedPageBreak/>
              <w:t>in an account or system to update any missing details or make necessary changes.</w:t>
            </w:r>
          </w:p>
        </w:tc>
      </w:tr>
    </w:tbl>
    <w:p w14:paraId="7E8D21FA" w14:textId="77777777" w:rsidR="0062421B" w:rsidRDefault="0062421B" w:rsidP="00A551BD">
      <w:pPr>
        <w:spacing w:after="0" w:line="480" w:lineRule="auto"/>
        <w:rPr>
          <w:rFonts w:ascii="Courier New" w:hAnsi="Courier New" w:cs="Courier New"/>
          <w:b/>
          <w:bCs/>
          <w:sz w:val="24"/>
          <w:szCs w:val="24"/>
          <w:lang w:val="en-US"/>
        </w:rPr>
      </w:pPr>
    </w:p>
    <w:p w14:paraId="4C8148CD" w14:textId="3CDCD2BB"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42417B20"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The following illustrations display the interface designed for clients, applicants, and agents, personalized to their specific needs. For clients, the system is user-friendly, allowing them to explore various insurance and investment options, and track their investments with ease. Applicants benefit from a simple, interface where they can quickly submit their applications, upload required documents, and monitor their application status. Agents have tools to assist clients in selecting insurance or investment plans, manage applications,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3E5ECFA9"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00252">
              <w:rPr>
                <w:rFonts w:ascii="Courier New" w:hAnsi="Courier New" w:cs="Courier New"/>
                <w:noProof/>
                <w:sz w:val="24"/>
                <w:szCs w:val="24"/>
              </w:rPr>
              <w:t xml:space="preserve">Figure 21 </w:t>
            </w:r>
            <w:r w:rsidR="009D1B45" w:rsidRPr="009D1B45">
              <w:rPr>
                <w:rFonts w:ascii="Courier New" w:hAnsi="Courier New" w:cs="Courier New"/>
                <w:noProof/>
                <w:sz w:val="24"/>
                <w:szCs w:val="24"/>
              </w:rPr>
              <w:t>shows an overview or dashboard of an agent, which displays the commissions and the number of sub-agents, applicants, and clients they have recruited.</w:t>
            </w:r>
          </w:p>
        </w:tc>
      </w:tr>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5430AB91"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 xml:space="preserve">Figure 22 </w:t>
            </w:r>
            <w:r w:rsidR="009D1B45" w:rsidRPr="009D1B45">
              <w:rPr>
                <w:rFonts w:ascii="Courier New" w:hAnsi="Courier New" w:cs="Courier New"/>
                <w:noProof/>
                <w:sz w:val="24"/>
                <w:szCs w:val="24"/>
              </w:rPr>
              <w:t>shows where agents can fill out an e-signature so that the signatures created can be applied to forms and other parts of the system as needed.</w:t>
            </w:r>
          </w:p>
        </w:tc>
      </w:tr>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5D9F5845" w14:textId="77777777" w:rsidR="00C63389"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p>
          <w:p w14:paraId="35296442" w14:textId="71EEF3C6" w:rsidR="00A551BD" w:rsidRPr="009D1B45" w:rsidRDefault="00C6338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In the User Schedule</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3</w:t>
            </w:r>
            <w:r w:rsidR="00E00252" w:rsidRPr="00711148">
              <w:rPr>
                <w:rFonts w:ascii="Courier New" w:hAnsi="Courier New" w:cs="Courier New"/>
                <w:noProof/>
                <w:sz w:val="24"/>
                <w:szCs w:val="24"/>
              </w:rPr>
              <w:t>,</w:t>
            </w:r>
            <w:r w:rsidR="009D1B45" w:rsidRPr="009D1B45">
              <w:rPr>
                <w:rFonts w:ascii="Courier New" w:hAnsi="Courier New" w:cs="Courier New"/>
                <w:noProof/>
                <w:sz w:val="24"/>
                <w:szCs w:val="24"/>
              </w:rPr>
              <w:t xml:space="preserve"> you can see the progress or schedule created by the admin, including any events or 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1221CB3B">
                  <wp:extent cx="4687148" cy="2636520"/>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691474" cy="2638953"/>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1935926"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F</w:t>
            </w:r>
            <w:r w:rsidR="00F81F9A" w:rsidRPr="00F81F9A">
              <w:rPr>
                <w:rFonts w:ascii="Courier New" w:hAnsi="Courier New" w:cs="Courier New"/>
                <w:noProof/>
                <w:sz w:val="24"/>
                <w:szCs w:val="24"/>
              </w:rPr>
              <w:t>igure</w:t>
            </w:r>
            <w:r w:rsidR="00E00252">
              <w:rPr>
                <w:rFonts w:ascii="Courier New" w:hAnsi="Courier New" w:cs="Courier New"/>
                <w:noProof/>
                <w:sz w:val="24"/>
                <w:szCs w:val="24"/>
              </w:rPr>
              <w:t xml:space="preserve"> 24</w:t>
            </w:r>
            <w:r w:rsidR="00F81F9A" w:rsidRPr="00F81F9A">
              <w:rPr>
                <w:rFonts w:ascii="Courier New" w:hAnsi="Courier New" w:cs="Courier New"/>
                <w:noProof/>
                <w:sz w:val="24"/>
                <w:szCs w:val="24"/>
              </w:rPr>
              <w:t xml:space="preserv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02FC6CA9">
                  <wp:extent cx="4497493" cy="2529840"/>
                  <wp:effectExtent l="0" t="0" r="0" b="381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502950" cy="2532909"/>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0E9EEE55"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5</w:t>
            </w:r>
            <w:r w:rsidR="00F81F9A" w:rsidRPr="00F81F9A">
              <w:rPr>
                <w:rFonts w:ascii="Courier New" w:hAnsi="Courier New" w:cs="Courier New"/>
                <w:noProof/>
                <w:sz w:val="24"/>
                <w:szCs w:val="24"/>
              </w:rPr>
              <w:t>,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1AD34A14">
                  <wp:extent cx="4416214" cy="2484120"/>
                  <wp:effectExtent l="0" t="0" r="381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420316" cy="2486428"/>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345B3C99"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635FFB">
              <w:rPr>
                <w:rFonts w:ascii="Courier New" w:hAnsi="Courier New" w:cs="Courier New"/>
                <w:noProof/>
                <w:sz w:val="24"/>
                <w:szCs w:val="24"/>
              </w:rPr>
              <w:t>Figure 26</w:t>
            </w:r>
            <w:r w:rsidR="00F81F9A" w:rsidRPr="00F81F9A">
              <w:rPr>
                <w:rFonts w:ascii="Courier New" w:hAnsi="Courier New" w:cs="Courier New"/>
                <w:noProof/>
                <w:sz w:val="24"/>
                <w:szCs w:val="24"/>
              </w:rPr>
              <w:t xml:space="preserv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50CC45D">
                  <wp:extent cx="4775201" cy="2686050"/>
                  <wp:effectExtent l="0" t="0" r="635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776413" cy="2686732"/>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41C282AE"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72201">
              <w:rPr>
                <w:rFonts w:ascii="Courier New" w:hAnsi="Courier New" w:cs="Courier New"/>
                <w:noProof/>
                <w:sz w:val="24"/>
                <w:szCs w:val="24"/>
              </w:rPr>
              <w:t>Figure 27</w:t>
            </w:r>
            <w:r w:rsidR="00F81F9A" w:rsidRPr="00F81F9A">
              <w:rPr>
                <w:rFonts w:ascii="Courier New" w:hAnsi="Courier New" w:cs="Courier New"/>
                <w:noProof/>
                <w:sz w:val="24"/>
                <w:szCs w:val="24"/>
              </w:rPr>
              <w:t xml:space="preserv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4E93E92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6816E6">
              <w:rPr>
                <w:rFonts w:ascii="Courier New" w:hAnsi="Courier New" w:cs="Courier New"/>
                <w:noProof/>
                <w:sz w:val="24"/>
                <w:szCs w:val="24"/>
              </w:rPr>
              <w:t xml:space="preserve">Figure 28 </w:t>
            </w:r>
            <w:r w:rsidR="002C2C04" w:rsidRPr="002C2C04">
              <w:rPr>
                <w:rFonts w:ascii="Courier New" w:hAnsi="Courier New" w:cs="Courier New"/>
                <w:noProof/>
                <w:sz w:val="24"/>
                <w:szCs w:val="24"/>
              </w:rPr>
              <w:t>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51ECA1D2"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w:t>
            </w:r>
            <w:r w:rsidR="006816E6">
              <w:rPr>
                <w:rFonts w:ascii="Courier New" w:hAnsi="Courier New" w:cs="Courier New"/>
                <w:noProof/>
                <w:sz w:val="24"/>
                <w:szCs w:val="24"/>
              </w:rPr>
              <w:t xml:space="preserve"> as shown in figure 29</w:t>
            </w:r>
            <w:r w:rsidR="002C2C04" w:rsidRPr="002C2C04">
              <w:rPr>
                <w:rFonts w:ascii="Courier New" w:hAnsi="Courier New" w:cs="Courier New"/>
                <w:noProof/>
                <w:sz w:val="24"/>
                <w:szCs w:val="24"/>
              </w:rPr>
              <w:t>.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AB5119D"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w:t>
            </w:r>
            <w:r w:rsidR="005D285A">
              <w:rPr>
                <w:rFonts w:ascii="Courier New" w:hAnsi="Courier New" w:cs="Courier New"/>
                <w:noProof/>
                <w:sz w:val="24"/>
                <w:szCs w:val="24"/>
              </w:rPr>
              <w:t xml:space="preserve"> as shown in figure 30</w:t>
            </w:r>
            <w:r w:rsidR="002C2C04" w:rsidRPr="002C2C04">
              <w:rPr>
                <w:rFonts w:ascii="Courier New" w:hAnsi="Courier New" w:cs="Courier New"/>
                <w:noProof/>
                <w:sz w:val="24"/>
                <w:szCs w:val="24"/>
              </w:rPr>
              <w:t>.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w:t>
      </w:r>
      <w:r w:rsidRPr="0039575E">
        <w:rPr>
          <w:rFonts w:ascii="Courier New" w:hAnsi="Courier New" w:cs="Courier New"/>
          <w:sz w:val="24"/>
          <w:szCs w:val="24"/>
          <w:lang w:val="en-US"/>
        </w:rPr>
        <w:lastRenderedPageBreak/>
        <w:t xml:space="preserve">Functionality, Reliability, Performance, Usability, 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31992E11" w:rsidR="00612F07" w:rsidRDefault="0032333E" w:rsidP="00612F07">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w:t>
      </w:r>
      <w:r w:rsidR="00612F07" w:rsidRPr="00612F07">
        <w:rPr>
          <w:rFonts w:ascii="Courier New" w:hAnsi="Courier New" w:cs="Courier New"/>
          <w:sz w:val="24"/>
          <w:szCs w:val="24"/>
          <w:lang w:val="en-US"/>
        </w:rPr>
        <w:t>able</w:t>
      </w:r>
      <w:r w:rsidR="00612F07">
        <w:rPr>
          <w:rFonts w:ascii="Courier New" w:hAnsi="Courier New" w:cs="Courier New"/>
          <w:sz w:val="24"/>
          <w:szCs w:val="24"/>
          <w:lang w:val="en-US"/>
        </w:rPr>
        <w:t xml:space="preserve"> 8</w:t>
      </w:r>
      <w:r w:rsidR="00612F07"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00612F07"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00612F07"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00612F07" w:rsidRPr="00612F07">
        <w:rPr>
          <w:rFonts w:ascii="Courier New" w:hAnsi="Courier New" w:cs="Courier New"/>
          <w:sz w:val="24"/>
          <w:szCs w:val="24"/>
          <w:lang w:val="en-US"/>
        </w:rPr>
        <w:t xml:space="preserve">scored a bit lower at 3.44, and covering all tasks got 3.34. </w:t>
      </w:r>
      <w:r w:rsidR="00612F07"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369EDBCA" w:rsidR="002C484C" w:rsidRDefault="0032333E" w:rsidP="002C484C">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able 9</w:t>
      </w:r>
      <w:r w:rsidR="002C484C" w:rsidRPr="002C484C">
        <w:rPr>
          <w:rFonts w:ascii="Courier New" w:hAnsi="Courier New" w:cs="Courier New"/>
          <w:sz w:val="24"/>
          <w:szCs w:val="24"/>
          <w:lang w:val="en-US"/>
        </w:rPr>
        <w:t xml:space="preserv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397E49C"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0 </w:t>
      </w:r>
      <w:r w:rsidR="00E91061" w:rsidRPr="00E91061">
        <w:rPr>
          <w:rFonts w:ascii="Courier New" w:hAnsi="Courier New" w:cs="Courier New"/>
          <w:sz w:val="24"/>
          <w:szCs w:val="24"/>
          <w:lang w:val="en-US"/>
        </w:rPr>
        <w:t xml:space="preserve">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00E91061"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00E91061"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06AA8E34"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1 </w:t>
      </w:r>
      <w:r w:rsidR="00E91061" w:rsidRPr="00E91061">
        <w:rPr>
          <w:rFonts w:ascii="Courier New" w:hAnsi="Courier New" w:cs="Courier New"/>
          <w:sz w:val="24"/>
          <w:szCs w:val="24"/>
          <w:lang w:val="en-US"/>
        </w:rPr>
        <w:t>shows how reliable the system is in different situations. It covers four areas</w:t>
      </w:r>
      <w:r w:rsidR="009E5C21">
        <w:rPr>
          <w:rFonts w:ascii="Courier New" w:hAnsi="Courier New" w:cs="Courier New"/>
          <w:sz w:val="24"/>
          <w:szCs w:val="24"/>
          <w:lang w:val="en-US"/>
        </w:rPr>
        <w:t xml:space="preserve"> which are</w:t>
      </w:r>
      <w:r w:rsidR="00E91061"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00E91061" w:rsidRPr="00E91061">
        <w:rPr>
          <w:rFonts w:ascii="Courier New" w:hAnsi="Courier New" w:cs="Courier New"/>
          <w:sz w:val="24"/>
          <w:szCs w:val="24"/>
          <w:lang w:val="en-US"/>
        </w:rPr>
        <w:t xml:space="preserve"> in </w:t>
      </w:r>
      <w:r w:rsidR="00E91061"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0642E771" w14:textId="4FB57F5D" w:rsidR="00E7678A" w:rsidRDefault="0032333E" w:rsidP="00E7678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2 </w:t>
      </w:r>
      <w:r w:rsidR="00064495" w:rsidRPr="00064495">
        <w:rPr>
          <w:rFonts w:ascii="Courier New" w:hAnsi="Courier New" w:cs="Courier New"/>
          <w:sz w:val="24"/>
          <w:szCs w:val="24"/>
          <w:lang w:val="en-US"/>
        </w:rPr>
        <w:t xml:space="preserve">shows how well the system helps people do their jobs. It looks at areas like increasing productivity, making </w:t>
      </w:r>
      <w:r w:rsidR="00064495"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00064495"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00064495"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7ED84F17" w:rsidR="009623EF" w:rsidRDefault="0032333E" w:rsidP="008D0E7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3 </w:t>
      </w:r>
      <w:r w:rsidR="00064495" w:rsidRPr="00064495">
        <w:rPr>
          <w:rFonts w:ascii="Courier New" w:hAnsi="Courier New" w:cs="Courier New"/>
          <w:sz w:val="24"/>
          <w:szCs w:val="24"/>
          <w:lang w:val="en-US"/>
        </w:rPr>
        <w:t xml:space="preserve">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00064495"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5D36AA89"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9F6BC8">
        <w:rPr>
          <w:rFonts w:ascii="Courier New" w:hAnsi="Courier New" w:cs="Courier New"/>
          <w:sz w:val="24"/>
          <w:szCs w:val="24"/>
          <w:lang w:val="en-US"/>
        </w:rPr>
        <w:t xml:space="preserve">Table 14 </w:t>
      </w:r>
      <w:r w:rsidRPr="00064495">
        <w:rPr>
          <w:rFonts w:ascii="Courier New" w:hAnsi="Courier New" w:cs="Courier New"/>
          <w:sz w:val="24"/>
          <w:szCs w:val="24"/>
          <w:lang w:val="en-US"/>
        </w:rPr>
        <w:t xml:space="preserve">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75C0740E" w:rsidR="00942188" w:rsidRDefault="007E12F2"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5 </w:t>
      </w:r>
      <w:r w:rsidR="00064495" w:rsidRPr="00064495">
        <w:rPr>
          <w:rFonts w:ascii="Courier New" w:hAnsi="Courier New" w:cs="Courier New"/>
          <w:sz w:val="24"/>
          <w:szCs w:val="24"/>
          <w:lang w:val="en-US"/>
        </w:rPr>
        <w:t xml:space="preserve">shows how much users enjoy and value using the system. It covers ten areas, such as whether using the system </w:t>
      </w:r>
      <w:r w:rsidR="00064495"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00064495"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00064495"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15BE9A43"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7F565A">
        <w:rPr>
          <w:rFonts w:ascii="Courier New" w:hAnsi="Courier New" w:cs="Courier New"/>
          <w:sz w:val="24"/>
          <w:szCs w:val="24"/>
          <w:lang w:val="en-US"/>
        </w:rPr>
        <w:t xml:space="preserve">Table 16 </w:t>
      </w:r>
      <w:r w:rsidR="003C64BE" w:rsidRPr="003C64BE">
        <w:rPr>
          <w:rFonts w:ascii="Courier New" w:hAnsi="Courier New" w:cs="Courier New"/>
          <w:sz w:val="24"/>
          <w:szCs w:val="24"/>
          <w:lang w:val="en-US"/>
        </w:rPr>
        <w:t>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793A6E0D" w:rsidR="00DF4599" w:rsidRDefault="007F565A"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7 </w:t>
      </w:r>
      <w:r w:rsidR="003C64BE" w:rsidRPr="003C64BE">
        <w:rPr>
          <w:rFonts w:ascii="Courier New" w:hAnsi="Courier New" w:cs="Courier New"/>
          <w:sz w:val="24"/>
          <w:szCs w:val="24"/>
          <w:lang w:val="en-US"/>
        </w:rPr>
        <w:t>shows the results of the UTAUT evaluation in four areas</w:t>
      </w:r>
      <w:r w:rsidR="00650E1D">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7960FCFE" w:rsidR="000D4D99" w:rsidRDefault="00DE2C98" w:rsidP="00641817">
      <w:pPr>
        <w:spacing w:after="0" w:line="480" w:lineRule="auto"/>
        <w:ind w:firstLine="720"/>
        <w:jc w:val="both"/>
        <w:rPr>
          <w:rFonts w:ascii="Courier New" w:hAnsi="Courier New" w:cs="Courier New"/>
          <w:sz w:val="24"/>
          <w:szCs w:val="24"/>
        </w:rPr>
      </w:pPr>
      <w:r>
        <w:rPr>
          <w:rFonts w:ascii="Courier New" w:hAnsi="Courier New" w:cs="Courier New"/>
          <w:sz w:val="24"/>
          <w:szCs w:val="24"/>
          <w:lang w:val="en-US"/>
        </w:rPr>
        <w:t xml:space="preserve">Table 18 </w:t>
      </w:r>
      <w:r w:rsidR="00EC12D0" w:rsidRPr="00EC12D0">
        <w:rPr>
          <w:rFonts w:ascii="Courier New" w:hAnsi="Courier New" w:cs="Courier New"/>
          <w:sz w:val="24"/>
          <w:szCs w:val="24"/>
        </w:rPr>
        <w:t>shows the outcomes of the implementation activities and demonstrates that the system deployment and</w:t>
      </w:r>
      <w:r w:rsidR="008B52B1">
        <w:rPr>
          <w:rFonts w:ascii="Courier New" w:hAnsi="Courier New" w:cs="Courier New"/>
          <w:sz w:val="24"/>
          <w:szCs w:val="24"/>
        </w:rPr>
        <w:t xml:space="preserve"> </w:t>
      </w:r>
      <w:r w:rsidR="00EC12D0"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E7678A">
      <w:pPr>
        <w:spacing w:after="0" w:line="480" w:lineRule="auto"/>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37F23DCD"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w:t>
      </w:r>
      <w:r w:rsidR="005B32D8">
        <w:rPr>
          <w:rFonts w:ascii="Courier New" w:hAnsi="Courier New" w:cs="Courier New"/>
          <w:sz w:val="24"/>
          <w:szCs w:val="24"/>
        </w:rPr>
        <w:t>s</w:t>
      </w:r>
      <w:r w:rsidRPr="000738C6">
        <w:rPr>
          <w:rFonts w:ascii="Courier New" w:hAnsi="Courier New" w:cs="Courier New"/>
          <w:sz w:val="24"/>
          <w:szCs w:val="24"/>
        </w:rPr>
        <w:t xml:space="preserve"> summarize the research on the ELifeSure: An Online Recruitment System for Allianz PNB Life Insurance Inc. in the MIMAROPA region. Researcher</w:t>
      </w:r>
      <w:r w:rsidR="005B32D8">
        <w:rPr>
          <w:rFonts w:ascii="Courier New" w:hAnsi="Courier New" w:cs="Courier New"/>
          <w:sz w:val="24"/>
          <w:szCs w:val="24"/>
        </w:rPr>
        <w:t>s</w:t>
      </w:r>
      <w:r w:rsidRPr="000738C6">
        <w:rPr>
          <w:rFonts w:ascii="Courier New" w:hAnsi="Courier New" w:cs="Courier New"/>
          <w:sz w:val="24"/>
          <w:szCs w:val="24"/>
        </w:rPr>
        <w:t xml:space="preserve">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339B57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ers created ELifeSure that makes the process easier and more accessible. Researcher</w:t>
      </w:r>
      <w:r w:rsidR="005B32D8">
        <w:rPr>
          <w:rFonts w:ascii="Courier New" w:hAnsi="Courier New" w:cs="Courier New"/>
          <w:sz w:val="24"/>
          <w:szCs w:val="24"/>
        </w:rPr>
        <w:t>s</w:t>
      </w:r>
      <w:r w:rsidRPr="00D53AD1">
        <w:rPr>
          <w:rFonts w:ascii="Courier New" w:hAnsi="Courier New" w:cs="Courier New"/>
          <w:sz w:val="24"/>
          <w:szCs w:val="24"/>
        </w:rPr>
        <w:t xml:space="preserve">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F58E6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r w:rsidR="00257117">
        <w:rPr>
          <w:rFonts w:ascii="Courier New" w:hAnsi="Courier New" w:cs="Courier New"/>
          <w:sz w:val="24"/>
          <w:szCs w:val="24"/>
          <w:lang w:val="en-US"/>
        </w:rPr>
        <w:t xml:space="preserve">ELifeSure </w:t>
      </w:r>
      <w:r w:rsidRPr="001E2862">
        <w:rPr>
          <w:rFonts w:ascii="Courier New" w:hAnsi="Courier New" w:cs="Courier New"/>
          <w:sz w:val="24"/>
          <w:szCs w:val="24"/>
          <w:lang w:val="en-US"/>
        </w:rPr>
        <w:t xml:space="preserve">for Allianz PNB Life Insurance Inc. </w:t>
      </w:r>
      <w:r w:rsidR="00BB700C" w:rsidRPr="00BB700C">
        <w:rPr>
          <w:rFonts w:ascii="Courier New" w:hAnsi="Courier New" w:cs="Courier New"/>
          <w:sz w:val="24"/>
          <w:szCs w:val="24"/>
        </w:rPr>
        <w:t>The ELifeSure system was developed to make recruiting faster and more organized for administrators, agents, clients, and applicants.</w:t>
      </w:r>
      <w:r w:rsidRPr="001E2862">
        <w:rPr>
          <w:rFonts w:ascii="Courier New" w:hAnsi="Courier New" w:cs="Courier New"/>
          <w:sz w:val="24"/>
          <w:szCs w:val="24"/>
          <w:lang w:val="en-US"/>
        </w:rPr>
        <w:t xml:space="preserve"> The following key points summarize the findings:</w:t>
      </w:r>
    </w:p>
    <w:p w14:paraId="5AF704D1" w14:textId="392D054A"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C5DF7" w:rsidRPr="006C5DF7">
        <w:rPr>
          <w:rFonts w:ascii="Courier New" w:hAnsi="Courier New" w:cs="Courier New"/>
          <w:sz w:val="24"/>
          <w:szCs w:val="24"/>
        </w:rPr>
        <w:t>The digital forms and electronic signature feature made it easier for agents and applicants to complete their paperwork online, making the recruitment process faster and more efficient. This reduced the need for physical documents, saving time and resources for everyone involved</w:t>
      </w:r>
      <w:r w:rsidRPr="001E2862">
        <w:rPr>
          <w:rFonts w:ascii="Courier New" w:hAnsi="Courier New" w:cs="Courier New"/>
          <w:sz w:val="24"/>
          <w:szCs w:val="24"/>
          <w:lang w:val="en-US"/>
        </w:rPr>
        <w:t>.</w:t>
      </w:r>
    </w:p>
    <w:p w14:paraId="5180A994" w14:textId="1A34977F"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w:t>
      </w:r>
      <w:r w:rsidR="006C5DF7" w:rsidRPr="006C5DF7">
        <w:rPr>
          <w:rFonts w:ascii="Courier New" w:hAnsi="Courier New" w:cs="Courier New"/>
          <w:sz w:val="24"/>
          <w:szCs w:val="24"/>
        </w:rPr>
        <w:t>The user management dashboard allowed administrators to effectively manage the system, making it simple to add, update, or remove users based on their roles. By having controlled access levels, agents and applicants were only able to access the information they needed, enhancing both security and usability</w:t>
      </w:r>
      <w:r w:rsidRPr="001E2862">
        <w:rPr>
          <w:rFonts w:ascii="Courier New" w:hAnsi="Courier New" w:cs="Courier New"/>
          <w:sz w:val="24"/>
          <w:szCs w:val="24"/>
          <w:lang w:val="en-US"/>
        </w:rPr>
        <w:t>.</w:t>
      </w:r>
    </w:p>
    <w:p w14:paraId="4FF682EF" w14:textId="49A489E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3. </w:t>
      </w:r>
      <w:r w:rsidR="006C5DF7" w:rsidRPr="006C5DF7">
        <w:rPr>
          <w:rFonts w:ascii="Courier New" w:hAnsi="Courier New" w:cs="Courier New"/>
          <w:sz w:val="24"/>
          <w:szCs w:val="24"/>
        </w:rPr>
        <w:t xml:space="preserve">The system includes a map that shows where users are located, so administrators can assign agents to specific areas for better coverage. This makes it easier to manage </w:t>
      </w:r>
      <w:r w:rsidR="006C5DF7" w:rsidRPr="006C5DF7">
        <w:rPr>
          <w:rFonts w:ascii="Courier New" w:hAnsi="Courier New" w:cs="Courier New"/>
          <w:sz w:val="24"/>
          <w:szCs w:val="24"/>
        </w:rPr>
        <w:lastRenderedPageBreak/>
        <w:t>recruiting and was successfully completed within the scheduled timeline</w:t>
      </w:r>
      <w:r w:rsidRPr="001E2862">
        <w:rPr>
          <w:rFonts w:ascii="Courier New" w:hAnsi="Courier New" w:cs="Courier New"/>
          <w:sz w:val="24"/>
          <w:szCs w:val="24"/>
          <w:lang w:val="en-US"/>
        </w:rPr>
        <w:t>.</w:t>
      </w:r>
    </w:p>
    <w:p w14:paraId="3F09E171" w14:textId="050995F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4. </w:t>
      </w:r>
      <w:r w:rsidR="006C5DF7" w:rsidRPr="006C5DF7">
        <w:rPr>
          <w:rFonts w:ascii="Courier New" w:hAnsi="Courier New" w:cs="Courier New"/>
          <w:sz w:val="24"/>
          <w:szCs w:val="24"/>
        </w:rPr>
        <w:t>The system automatically collects information and generates reports on available members, with filters to make sorting data easier. This feature helps administrators keep track of recruitment details and was finished within the planned timeframe</w:t>
      </w:r>
      <w:r w:rsidRPr="001E2862">
        <w:rPr>
          <w:rFonts w:ascii="Courier New" w:hAnsi="Courier New" w:cs="Courier New"/>
          <w:sz w:val="24"/>
          <w:szCs w:val="24"/>
          <w:lang w:val="en-US"/>
        </w:rPr>
        <w:t>.</w:t>
      </w:r>
    </w:p>
    <w:p w14:paraId="7EA1D370" w14:textId="60E0A956"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5. </w:t>
      </w:r>
      <w:r w:rsidR="00E84656" w:rsidRPr="00E84656">
        <w:rPr>
          <w:rFonts w:ascii="Courier New" w:hAnsi="Courier New" w:cs="Courier New"/>
          <w:sz w:val="24"/>
          <w:szCs w:val="24"/>
        </w:rPr>
        <w:t xml:space="preserve">The system uses past data to predict how many new agents and applicants will join each month. </w:t>
      </w:r>
      <w:r w:rsidR="00714993" w:rsidRPr="00714993">
        <w:rPr>
          <w:rFonts w:ascii="Courier New" w:hAnsi="Courier New" w:cs="Courier New"/>
          <w:sz w:val="24"/>
          <w:szCs w:val="24"/>
        </w:rPr>
        <w:t>By having an estimate of potential new agents and applicants,</w:t>
      </w:r>
      <w:r w:rsidR="00714993">
        <w:rPr>
          <w:rFonts w:ascii="Courier New" w:hAnsi="Courier New" w:cs="Courier New"/>
          <w:sz w:val="24"/>
          <w:szCs w:val="24"/>
        </w:rPr>
        <w:t xml:space="preserve"> t</w:t>
      </w:r>
      <w:r w:rsidR="00E84656" w:rsidRPr="00E84656">
        <w:rPr>
          <w:rFonts w:ascii="Courier New" w:hAnsi="Courier New" w:cs="Courier New"/>
          <w:sz w:val="24"/>
          <w:szCs w:val="24"/>
        </w:rPr>
        <w:t>his helps administrators plan ahead by knowing how many people to expect, so they can adjust their resources accordingly</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7E2549C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D2A86" w:rsidRPr="006D2A86">
        <w:rPr>
          <w:rFonts w:ascii="Courier New" w:hAnsi="Courier New" w:cs="Courier New"/>
          <w:sz w:val="24"/>
          <w:szCs w:val="24"/>
        </w:rPr>
        <w:t>Future researchers can add video tutorials to the ELifeSure system. These videos can help users learn how to use the platform and fill out their applications easily, making the process smoother for everyone</w:t>
      </w:r>
      <w:r w:rsidRPr="001E2862">
        <w:rPr>
          <w:rFonts w:ascii="Courier New" w:hAnsi="Courier New" w:cs="Courier New"/>
          <w:sz w:val="24"/>
          <w:szCs w:val="24"/>
          <w:lang w:val="en-US"/>
        </w:rPr>
        <w:t>.</w:t>
      </w:r>
    </w:p>
    <w:p w14:paraId="0E9F50E6" w14:textId="3F145E0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w:t>
      </w:r>
      <w:r w:rsidR="006D2A86">
        <w:rPr>
          <w:rFonts w:ascii="Courier New" w:hAnsi="Courier New" w:cs="Courier New"/>
          <w:sz w:val="24"/>
          <w:szCs w:val="24"/>
          <w:lang w:val="en-US"/>
        </w:rPr>
        <w:t xml:space="preserve"> </w:t>
      </w:r>
      <w:r w:rsidR="006D2A86" w:rsidRPr="006D2A86">
        <w:rPr>
          <w:rFonts w:ascii="Courier New" w:hAnsi="Courier New" w:cs="Courier New"/>
          <w:sz w:val="24"/>
          <w:szCs w:val="24"/>
        </w:rPr>
        <w:t>Future researchers can add multi-language support to the ELifeSure system. This way, people who speak different languages can use the platform more comfortably, making it easier for agents and applicants to understand and use the system</w:t>
      </w:r>
      <w:r w:rsidRPr="001E2862">
        <w:rPr>
          <w:rFonts w:ascii="Courier New" w:hAnsi="Courier New" w:cs="Courier New"/>
          <w:sz w:val="24"/>
          <w:szCs w:val="24"/>
          <w:lang w:val="en-US"/>
        </w:rPr>
        <w:t>.</w:t>
      </w:r>
    </w:p>
    <w:p w14:paraId="465D1531" w14:textId="3D20CE49" w:rsid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w:t>
      </w:r>
      <w:r w:rsidR="006D2A86">
        <w:rPr>
          <w:rFonts w:ascii="Courier New" w:hAnsi="Courier New" w:cs="Courier New"/>
          <w:sz w:val="24"/>
          <w:szCs w:val="24"/>
          <w:lang w:val="en-US"/>
        </w:rPr>
        <w:t xml:space="preserve"> </w:t>
      </w:r>
      <w:r w:rsidR="006D2A86" w:rsidRPr="006D2A86">
        <w:t xml:space="preserve"> </w:t>
      </w:r>
      <w:r w:rsidR="006D2A86" w:rsidRPr="006D2A86">
        <w:rPr>
          <w:rFonts w:ascii="Courier New" w:hAnsi="Courier New" w:cs="Courier New"/>
          <w:sz w:val="24"/>
          <w:szCs w:val="24"/>
        </w:rPr>
        <w:t xml:space="preserve">Future researchers can add geographic heat maps to the system. These maps can show where recruitment is most active, </w:t>
      </w:r>
      <w:r w:rsidR="006D2A86" w:rsidRPr="006D2A86">
        <w:rPr>
          <w:rFonts w:ascii="Courier New" w:hAnsi="Courier New" w:cs="Courier New"/>
          <w:sz w:val="24"/>
          <w:szCs w:val="24"/>
        </w:rPr>
        <w:lastRenderedPageBreak/>
        <w:t>helping administrators assign agents to the right areas. This can improve planning and make recruiting more effective</w:t>
      </w:r>
      <w:r w:rsidRPr="001E2862">
        <w:rPr>
          <w:rFonts w:ascii="Courier New" w:hAnsi="Courier New" w:cs="Courier New"/>
          <w:sz w:val="24"/>
          <w:szCs w:val="24"/>
          <w:lang w:val="en-US"/>
        </w:rPr>
        <w:t>.</w:t>
      </w:r>
    </w:p>
    <w:p w14:paraId="18E2C51E" w14:textId="553F3399" w:rsidR="006D2A86" w:rsidRDefault="006D2A86" w:rsidP="001E2862">
      <w:pPr>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4. </w:t>
      </w:r>
      <w:r w:rsidRPr="006D2A86">
        <w:rPr>
          <w:rFonts w:ascii="Courier New" w:hAnsi="Courier New" w:cs="Courier New"/>
          <w:sz w:val="24"/>
          <w:szCs w:val="24"/>
        </w:rPr>
        <w:t>Future researchers can make it so reports are automatically created and sent out on a schedule. This will help administrators get updates on recruitment without having to make the reports manually, saving time and effort.</w:t>
      </w:r>
      <w:r>
        <w:rPr>
          <w:rFonts w:ascii="Courier New" w:hAnsi="Courier New" w:cs="Courier New"/>
          <w:sz w:val="24"/>
          <w:szCs w:val="24"/>
          <w:lang w:val="en-US"/>
        </w:rPr>
        <w:t xml:space="preserve"> </w:t>
      </w:r>
    </w:p>
    <w:p w14:paraId="55CE58F0" w14:textId="65184326" w:rsidR="006D2A86" w:rsidRDefault="006D2A86" w:rsidP="001E2862">
      <w:pPr>
        <w:spacing w:after="0" w:line="480" w:lineRule="auto"/>
        <w:jc w:val="both"/>
        <w:rPr>
          <w:rFonts w:ascii="Courier New" w:hAnsi="Courier New" w:cs="Courier New"/>
          <w:sz w:val="24"/>
          <w:szCs w:val="24"/>
        </w:rPr>
      </w:pPr>
      <w:r>
        <w:rPr>
          <w:rFonts w:ascii="Courier New" w:hAnsi="Courier New" w:cs="Courier New"/>
          <w:sz w:val="24"/>
          <w:szCs w:val="24"/>
          <w:lang w:val="en-US"/>
        </w:rPr>
        <w:t xml:space="preserve">5. </w:t>
      </w:r>
      <w:r w:rsidRPr="006D2A86">
        <w:rPr>
          <w:rFonts w:ascii="Courier New" w:hAnsi="Courier New" w:cs="Courier New"/>
          <w:sz w:val="24"/>
          <w:szCs w:val="24"/>
        </w:rPr>
        <w:t>Future researchers can develop a special dashboard that predicts what resources will be needed based on past data. This can help administrators plan better and make sure they have enough resources for future recruitment needs.</w:t>
      </w:r>
    </w:p>
    <w:p w14:paraId="2BFF83F2" w14:textId="77777777" w:rsidR="00666583" w:rsidRDefault="00666583" w:rsidP="001E2862">
      <w:pPr>
        <w:spacing w:after="0" w:line="480" w:lineRule="auto"/>
        <w:jc w:val="both"/>
        <w:rPr>
          <w:rFonts w:ascii="Courier New" w:hAnsi="Courier New" w:cs="Courier New"/>
          <w:sz w:val="24"/>
          <w:szCs w:val="24"/>
        </w:rPr>
      </w:pPr>
    </w:p>
    <w:p w14:paraId="307C3A9E" w14:textId="77777777" w:rsidR="00666583" w:rsidRDefault="00666583" w:rsidP="001E2862">
      <w:pPr>
        <w:spacing w:after="0" w:line="480" w:lineRule="auto"/>
        <w:jc w:val="both"/>
        <w:rPr>
          <w:rFonts w:ascii="Courier New" w:hAnsi="Courier New" w:cs="Courier New"/>
          <w:sz w:val="24"/>
          <w:szCs w:val="24"/>
        </w:rPr>
      </w:pPr>
    </w:p>
    <w:p w14:paraId="6F876470" w14:textId="77777777" w:rsidR="00666583" w:rsidRDefault="00666583" w:rsidP="001E2862">
      <w:pPr>
        <w:spacing w:after="0" w:line="480" w:lineRule="auto"/>
        <w:jc w:val="both"/>
        <w:rPr>
          <w:rFonts w:ascii="Courier New" w:hAnsi="Courier New" w:cs="Courier New"/>
          <w:sz w:val="24"/>
          <w:szCs w:val="24"/>
        </w:rPr>
      </w:pPr>
    </w:p>
    <w:p w14:paraId="7E8DD9B7" w14:textId="77777777" w:rsidR="00666583" w:rsidRDefault="00666583" w:rsidP="001E2862">
      <w:pPr>
        <w:spacing w:after="0" w:line="480" w:lineRule="auto"/>
        <w:jc w:val="both"/>
        <w:rPr>
          <w:rFonts w:ascii="Courier New" w:hAnsi="Courier New" w:cs="Courier New"/>
          <w:sz w:val="24"/>
          <w:szCs w:val="24"/>
        </w:rPr>
      </w:pPr>
    </w:p>
    <w:p w14:paraId="7664490A" w14:textId="77777777" w:rsidR="00666583" w:rsidRDefault="00666583" w:rsidP="001E2862">
      <w:pPr>
        <w:spacing w:after="0" w:line="480" w:lineRule="auto"/>
        <w:jc w:val="both"/>
        <w:rPr>
          <w:rFonts w:ascii="Courier New" w:hAnsi="Courier New" w:cs="Courier New"/>
          <w:sz w:val="24"/>
          <w:szCs w:val="24"/>
        </w:rPr>
      </w:pPr>
    </w:p>
    <w:p w14:paraId="0B497EF0" w14:textId="77777777" w:rsidR="00666583" w:rsidRDefault="00666583" w:rsidP="001E2862">
      <w:pPr>
        <w:spacing w:after="0" w:line="480" w:lineRule="auto"/>
        <w:jc w:val="both"/>
        <w:rPr>
          <w:rFonts w:ascii="Courier New" w:hAnsi="Courier New" w:cs="Courier New"/>
          <w:sz w:val="24"/>
          <w:szCs w:val="24"/>
        </w:rPr>
      </w:pPr>
    </w:p>
    <w:p w14:paraId="58848A61" w14:textId="77777777" w:rsidR="00666583" w:rsidRDefault="00666583" w:rsidP="001E2862">
      <w:pPr>
        <w:spacing w:after="0" w:line="480" w:lineRule="auto"/>
        <w:jc w:val="both"/>
        <w:rPr>
          <w:rFonts w:ascii="Courier New" w:hAnsi="Courier New" w:cs="Courier New"/>
          <w:sz w:val="24"/>
          <w:szCs w:val="24"/>
        </w:rPr>
      </w:pPr>
    </w:p>
    <w:p w14:paraId="56BC59FC" w14:textId="77777777" w:rsidR="00666583" w:rsidRDefault="00666583" w:rsidP="001E2862">
      <w:pPr>
        <w:spacing w:after="0" w:line="480" w:lineRule="auto"/>
        <w:jc w:val="both"/>
        <w:rPr>
          <w:rFonts w:ascii="Courier New" w:hAnsi="Courier New" w:cs="Courier New"/>
          <w:sz w:val="24"/>
          <w:szCs w:val="24"/>
        </w:rPr>
      </w:pPr>
    </w:p>
    <w:p w14:paraId="0F49874B" w14:textId="77777777" w:rsidR="00666583" w:rsidRDefault="00666583" w:rsidP="001E2862">
      <w:pPr>
        <w:spacing w:after="0" w:line="480" w:lineRule="auto"/>
        <w:jc w:val="both"/>
        <w:rPr>
          <w:rFonts w:ascii="Courier New" w:hAnsi="Courier New" w:cs="Courier New"/>
          <w:sz w:val="24"/>
          <w:szCs w:val="24"/>
        </w:rPr>
      </w:pPr>
    </w:p>
    <w:p w14:paraId="05255FC2" w14:textId="77777777" w:rsidR="00666583" w:rsidRDefault="00666583" w:rsidP="001E2862">
      <w:pPr>
        <w:spacing w:after="0" w:line="480" w:lineRule="auto"/>
        <w:jc w:val="both"/>
        <w:rPr>
          <w:rFonts w:ascii="Courier New" w:hAnsi="Courier New" w:cs="Courier New"/>
          <w:sz w:val="24"/>
          <w:szCs w:val="24"/>
        </w:rPr>
      </w:pPr>
    </w:p>
    <w:p w14:paraId="30BFF72C" w14:textId="77777777" w:rsidR="00666583" w:rsidRDefault="00666583" w:rsidP="001E2862">
      <w:pPr>
        <w:spacing w:after="0" w:line="480" w:lineRule="auto"/>
        <w:jc w:val="both"/>
        <w:rPr>
          <w:rFonts w:ascii="Courier New" w:hAnsi="Courier New" w:cs="Courier New"/>
          <w:sz w:val="24"/>
          <w:szCs w:val="24"/>
        </w:rPr>
      </w:pPr>
    </w:p>
    <w:p w14:paraId="1D9AA661" w14:textId="77777777" w:rsidR="00666583" w:rsidRDefault="00666583" w:rsidP="001E2862">
      <w:pPr>
        <w:spacing w:after="0" w:line="480" w:lineRule="auto"/>
        <w:jc w:val="both"/>
        <w:rPr>
          <w:rFonts w:ascii="Courier New" w:hAnsi="Courier New" w:cs="Courier New"/>
          <w:sz w:val="24"/>
          <w:szCs w:val="24"/>
        </w:rPr>
      </w:pPr>
    </w:p>
    <w:p w14:paraId="44345D0C" w14:textId="77777777" w:rsidR="00666583" w:rsidRPr="001E2862" w:rsidRDefault="00666583" w:rsidP="001E2862">
      <w:pPr>
        <w:spacing w:after="0" w:line="480" w:lineRule="auto"/>
        <w:jc w:val="both"/>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3"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4"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45"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46"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47"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48"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49"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0"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1"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2"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3"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55"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56"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1"/>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57"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58"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59"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0"/>
      <w:footerReference w:type="default" r:id="rId61"/>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9BCD4" w14:textId="77777777" w:rsidR="00690E6B" w:rsidRDefault="00690E6B" w:rsidP="005F4654">
      <w:pPr>
        <w:spacing w:after="0" w:line="240" w:lineRule="auto"/>
      </w:pPr>
      <w:r>
        <w:separator/>
      </w:r>
    </w:p>
  </w:endnote>
  <w:endnote w:type="continuationSeparator" w:id="0">
    <w:p w14:paraId="47118A38" w14:textId="77777777" w:rsidR="00690E6B" w:rsidRDefault="00690E6B"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25DCC" w14:textId="77777777" w:rsidR="00690E6B" w:rsidRDefault="00690E6B" w:rsidP="005F4654">
      <w:pPr>
        <w:spacing w:after="0" w:line="240" w:lineRule="auto"/>
      </w:pPr>
      <w:r>
        <w:separator/>
      </w:r>
    </w:p>
  </w:footnote>
  <w:footnote w:type="continuationSeparator" w:id="0">
    <w:p w14:paraId="302F36D3" w14:textId="77777777" w:rsidR="00690E6B" w:rsidRDefault="00690E6B"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175B3"/>
    <w:rsid w:val="0002674F"/>
    <w:rsid w:val="00030733"/>
    <w:rsid w:val="00031518"/>
    <w:rsid w:val="00031FD9"/>
    <w:rsid w:val="00036E45"/>
    <w:rsid w:val="00041EB7"/>
    <w:rsid w:val="00050C7F"/>
    <w:rsid w:val="00051AE0"/>
    <w:rsid w:val="0005288C"/>
    <w:rsid w:val="00060D39"/>
    <w:rsid w:val="00062E62"/>
    <w:rsid w:val="00064495"/>
    <w:rsid w:val="00067631"/>
    <w:rsid w:val="0006770D"/>
    <w:rsid w:val="00067B00"/>
    <w:rsid w:val="00071FF5"/>
    <w:rsid w:val="00072751"/>
    <w:rsid w:val="00072BF2"/>
    <w:rsid w:val="00073289"/>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4365"/>
    <w:rsid w:val="000B62EB"/>
    <w:rsid w:val="000C0561"/>
    <w:rsid w:val="000C070F"/>
    <w:rsid w:val="000C527C"/>
    <w:rsid w:val="000C57EA"/>
    <w:rsid w:val="000D0F27"/>
    <w:rsid w:val="000D134D"/>
    <w:rsid w:val="000D3452"/>
    <w:rsid w:val="000D46EF"/>
    <w:rsid w:val="000D4D99"/>
    <w:rsid w:val="000D61D8"/>
    <w:rsid w:val="000D7628"/>
    <w:rsid w:val="000D7EFA"/>
    <w:rsid w:val="000E0D66"/>
    <w:rsid w:val="000E3328"/>
    <w:rsid w:val="000E43E2"/>
    <w:rsid w:val="000E4B1E"/>
    <w:rsid w:val="000E51A3"/>
    <w:rsid w:val="000E7465"/>
    <w:rsid w:val="000F015C"/>
    <w:rsid w:val="000F02EE"/>
    <w:rsid w:val="000F1BFD"/>
    <w:rsid w:val="000F49C7"/>
    <w:rsid w:val="00107C5E"/>
    <w:rsid w:val="0011253B"/>
    <w:rsid w:val="001125D8"/>
    <w:rsid w:val="00113674"/>
    <w:rsid w:val="00114DA0"/>
    <w:rsid w:val="00114EC0"/>
    <w:rsid w:val="001167A9"/>
    <w:rsid w:val="001220E1"/>
    <w:rsid w:val="00125B24"/>
    <w:rsid w:val="00130C12"/>
    <w:rsid w:val="001363B7"/>
    <w:rsid w:val="00143EF9"/>
    <w:rsid w:val="001449F5"/>
    <w:rsid w:val="00150905"/>
    <w:rsid w:val="001516A7"/>
    <w:rsid w:val="00155B17"/>
    <w:rsid w:val="00160B21"/>
    <w:rsid w:val="0016139E"/>
    <w:rsid w:val="001620B6"/>
    <w:rsid w:val="00164231"/>
    <w:rsid w:val="0016576D"/>
    <w:rsid w:val="00167A66"/>
    <w:rsid w:val="0017093C"/>
    <w:rsid w:val="00175566"/>
    <w:rsid w:val="00177B1B"/>
    <w:rsid w:val="001838C8"/>
    <w:rsid w:val="0018783B"/>
    <w:rsid w:val="001910F0"/>
    <w:rsid w:val="00193251"/>
    <w:rsid w:val="0019394C"/>
    <w:rsid w:val="001944CC"/>
    <w:rsid w:val="00194BD2"/>
    <w:rsid w:val="00197B50"/>
    <w:rsid w:val="001A0B68"/>
    <w:rsid w:val="001B1397"/>
    <w:rsid w:val="001B45C8"/>
    <w:rsid w:val="001B4F4A"/>
    <w:rsid w:val="001B7203"/>
    <w:rsid w:val="001C453C"/>
    <w:rsid w:val="001C4979"/>
    <w:rsid w:val="001C4AAF"/>
    <w:rsid w:val="001C58B5"/>
    <w:rsid w:val="001D0A5D"/>
    <w:rsid w:val="001D585D"/>
    <w:rsid w:val="001D5E46"/>
    <w:rsid w:val="001D6DD4"/>
    <w:rsid w:val="001E0CD4"/>
    <w:rsid w:val="001E2862"/>
    <w:rsid w:val="001E4842"/>
    <w:rsid w:val="001E638B"/>
    <w:rsid w:val="001E6A01"/>
    <w:rsid w:val="001E6F2F"/>
    <w:rsid w:val="001F0ECE"/>
    <w:rsid w:val="001F16D5"/>
    <w:rsid w:val="001F1B2D"/>
    <w:rsid w:val="001F22B3"/>
    <w:rsid w:val="001F27DD"/>
    <w:rsid w:val="001F3523"/>
    <w:rsid w:val="001F6BA5"/>
    <w:rsid w:val="002016AF"/>
    <w:rsid w:val="0020246F"/>
    <w:rsid w:val="00203F10"/>
    <w:rsid w:val="00210B9D"/>
    <w:rsid w:val="00211F4C"/>
    <w:rsid w:val="00214028"/>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1D0A"/>
    <w:rsid w:val="00255453"/>
    <w:rsid w:val="00255643"/>
    <w:rsid w:val="00257117"/>
    <w:rsid w:val="00261978"/>
    <w:rsid w:val="00265CAC"/>
    <w:rsid w:val="002677D0"/>
    <w:rsid w:val="00270792"/>
    <w:rsid w:val="00270C37"/>
    <w:rsid w:val="0027668F"/>
    <w:rsid w:val="00277779"/>
    <w:rsid w:val="00281EB6"/>
    <w:rsid w:val="00283186"/>
    <w:rsid w:val="00284B16"/>
    <w:rsid w:val="00291E20"/>
    <w:rsid w:val="00292E26"/>
    <w:rsid w:val="0029742F"/>
    <w:rsid w:val="00297479"/>
    <w:rsid w:val="00297F99"/>
    <w:rsid w:val="002A0264"/>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67B"/>
    <w:rsid w:val="002F78C0"/>
    <w:rsid w:val="002F7C99"/>
    <w:rsid w:val="00304256"/>
    <w:rsid w:val="003061A9"/>
    <w:rsid w:val="00310317"/>
    <w:rsid w:val="00310C11"/>
    <w:rsid w:val="0031333C"/>
    <w:rsid w:val="003143BE"/>
    <w:rsid w:val="00316F6C"/>
    <w:rsid w:val="0032333E"/>
    <w:rsid w:val="0032598C"/>
    <w:rsid w:val="00331A07"/>
    <w:rsid w:val="0033467B"/>
    <w:rsid w:val="00345A4A"/>
    <w:rsid w:val="00352952"/>
    <w:rsid w:val="00353078"/>
    <w:rsid w:val="003612A1"/>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371B"/>
    <w:rsid w:val="003A6DB4"/>
    <w:rsid w:val="003B5F15"/>
    <w:rsid w:val="003B7D0D"/>
    <w:rsid w:val="003C0159"/>
    <w:rsid w:val="003C10B5"/>
    <w:rsid w:val="003C64BE"/>
    <w:rsid w:val="003C6BC5"/>
    <w:rsid w:val="003C7AB4"/>
    <w:rsid w:val="003C7D4D"/>
    <w:rsid w:val="003C7E2D"/>
    <w:rsid w:val="003D08AD"/>
    <w:rsid w:val="003D507F"/>
    <w:rsid w:val="003E1F5A"/>
    <w:rsid w:val="003E5BE1"/>
    <w:rsid w:val="003E7D46"/>
    <w:rsid w:val="003F3912"/>
    <w:rsid w:val="003F59D2"/>
    <w:rsid w:val="00400E4F"/>
    <w:rsid w:val="00402491"/>
    <w:rsid w:val="00403536"/>
    <w:rsid w:val="0040452C"/>
    <w:rsid w:val="00411CF3"/>
    <w:rsid w:val="00414D37"/>
    <w:rsid w:val="00417402"/>
    <w:rsid w:val="00421F6C"/>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837C9"/>
    <w:rsid w:val="00490207"/>
    <w:rsid w:val="0049033E"/>
    <w:rsid w:val="00491E4F"/>
    <w:rsid w:val="004A4BCF"/>
    <w:rsid w:val="004A6D31"/>
    <w:rsid w:val="004B2CF9"/>
    <w:rsid w:val="004B4D1F"/>
    <w:rsid w:val="004B5C6D"/>
    <w:rsid w:val="004C0881"/>
    <w:rsid w:val="004C15DA"/>
    <w:rsid w:val="004C19CB"/>
    <w:rsid w:val="004C2CA9"/>
    <w:rsid w:val="004C30F7"/>
    <w:rsid w:val="004C3EAE"/>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168B"/>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05DC"/>
    <w:rsid w:val="00583647"/>
    <w:rsid w:val="00584564"/>
    <w:rsid w:val="005872D9"/>
    <w:rsid w:val="00587790"/>
    <w:rsid w:val="005906BF"/>
    <w:rsid w:val="00590E99"/>
    <w:rsid w:val="00592C9E"/>
    <w:rsid w:val="00592FE9"/>
    <w:rsid w:val="005949D7"/>
    <w:rsid w:val="005954DE"/>
    <w:rsid w:val="00597C00"/>
    <w:rsid w:val="005A68CA"/>
    <w:rsid w:val="005B32D8"/>
    <w:rsid w:val="005C0915"/>
    <w:rsid w:val="005C2F6C"/>
    <w:rsid w:val="005C78E5"/>
    <w:rsid w:val="005D0D92"/>
    <w:rsid w:val="005D285A"/>
    <w:rsid w:val="005E08A1"/>
    <w:rsid w:val="005E1470"/>
    <w:rsid w:val="005E38D1"/>
    <w:rsid w:val="005F175A"/>
    <w:rsid w:val="005F285B"/>
    <w:rsid w:val="005F4654"/>
    <w:rsid w:val="005F6F3B"/>
    <w:rsid w:val="006000AC"/>
    <w:rsid w:val="006052FA"/>
    <w:rsid w:val="0061220A"/>
    <w:rsid w:val="00612F07"/>
    <w:rsid w:val="00613F38"/>
    <w:rsid w:val="00615CB3"/>
    <w:rsid w:val="00616768"/>
    <w:rsid w:val="006178AB"/>
    <w:rsid w:val="00620466"/>
    <w:rsid w:val="00620B13"/>
    <w:rsid w:val="0062421B"/>
    <w:rsid w:val="00625C08"/>
    <w:rsid w:val="00630B76"/>
    <w:rsid w:val="00633CE4"/>
    <w:rsid w:val="00635FFB"/>
    <w:rsid w:val="0063655D"/>
    <w:rsid w:val="00640D1A"/>
    <w:rsid w:val="0064176A"/>
    <w:rsid w:val="00641817"/>
    <w:rsid w:val="006430EB"/>
    <w:rsid w:val="00644E2A"/>
    <w:rsid w:val="0064643F"/>
    <w:rsid w:val="00646F4D"/>
    <w:rsid w:val="00650E1D"/>
    <w:rsid w:val="0065559B"/>
    <w:rsid w:val="006571B3"/>
    <w:rsid w:val="00662EEC"/>
    <w:rsid w:val="00663D07"/>
    <w:rsid w:val="00666583"/>
    <w:rsid w:val="006718EA"/>
    <w:rsid w:val="00672531"/>
    <w:rsid w:val="00673CA5"/>
    <w:rsid w:val="006742F5"/>
    <w:rsid w:val="0068059A"/>
    <w:rsid w:val="006816E6"/>
    <w:rsid w:val="006845C4"/>
    <w:rsid w:val="0068652A"/>
    <w:rsid w:val="00686E18"/>
    <w:rsid w:val="00690E6B"/>
    <w:rsid w:val="006949ED"/>
    <w:rsid w:val="00695FD2"/>
    <w:rsid w:val="006A20E3"/>
    <w:rsid w:val="006A297C"/>
    <w:rsid w:val="006A3486"/>
    <w:rsid w:val="006A4067"/>
    <w:rsid w:val="006A4901"/>
    <w:rsid w:val="006B16A8"/>
    <w:rsid w:val="006B2177"/>
    <w:rsid w:val="006C127A"/>
    <w:rsid w:val="006C161C"/>
    <w:rsid w:val="006C5DF7"/>
    <w:rsid w:val="006C640F"/>
    <w:rsid w:val="006C716F"/>
    <w:rsid w:val="006C78FE"/>
    <w:rsid w:val="006D1A71"/>
    <w:rsid w:val="006D223D"/>
    <w:rsid w:val="006D2A86"/>
    <w:rsid w:val="006D5F0C"/>
    <w:rsid w:val="006E08B8"/>
    <w:rsid w:val="006E237C"/>
    <w:rsid w:val="006E57CC"/>
    <w:rsid w:val="006F2E45"/>
    <w:rsid w:val="006F6148"/>
    <w:rsid w:val="006F7E42"/>
    <w:rsid w:val="00704FD6"/>
    <w:rsid w:val="0070697B"/>
    <w:rsid w:val="00710845"/>
    <w:rsid w:val="00711148"/>
    <w:rsid w:val="0071424E"/>
    <w:rsid w:val="00714993"/>
    <w:rsid w:val="007205DE"/>
    <w:rsid w:val="0072158F"/>
    <w:rsid w:val="007218C2"/>
    <w:rsid w:val="00723508"/>
    <w:rsid w:val="00724AAB"/>
    <w:rsid w:val="007318C2"/>
    <w:rsid w:val="007352A6"/>
    <w:rsid w:val="007353AF"/>
    <w:rsid w:val="00735904"/>
    <w:rsid w:val="00735E0E"/>
    <w:rsid w:val="00736CA9"/>
    <w:rsid w:val="00741BEA"/>
    <w:rsid w:val="00743308"/>
    <w:rsid w:val="007443E9"/>
    <w:rsid w:val="0074620A"/>
    <w:rsid w:val="00746DFB"/>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0053"/>
    <w:rsid w:val="007A258E"/>
    <w:rsid w:val="007A3E7E"/>
    <w:rsid w:val="007A42F4"/>
    <w:rsid w:val="007A5B22"/>
    <w:rsid w:val="007A7498"/>
    <w:rsid w:val="007B1443"/>
    <w:rsid w:val="007B2606"/>
    <w:rsid w:val="007B338E"/>
    <w:rsid w:val="007B418D"/>
    <w:rsid w:val="007C6ACB"/>
    <w:rsid w:val="007C6B97"/>
    <w:rsid w:val="007C6E7A"/>
    <w:rsid w:val="007C6FA0"/>
    <w:rsid w:val="007D24AE"/>
    <w:rsid w:val="007D31D1"/>
    <w:rsid w:val="007D5E2F"/>
    <w:rsid w:val="007D7115"/>
    <w:rsid w:val="007D7FCC"/>
    <w:rsid w:val="007E0A49"/>
    <w:rsid w:val="007E12F2"/>
    <w:rsid w:val="007E3AEB"/>
    <w:rsid w:val="007E4458"/>
    <w:rsid w:val="007F0CB6"/>
    <w:rsid w:val="007F3A3D"/>
    <w:rsid w:val="007F42AA"/>
    <w:rsid w:val="007F565A"/>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4D7A"/>
    <w:rsid w:val="00837597"/>
    <w:rsid w:val="00840EFB"/>
    <w:rsid w:val="008443B7"/>
    <w:rsid w:val="008447DF"/>
    <w:rsid w:val="0084754F"/>
    <w:rsid w:val="00851750"/>
    <w:rsid w:val="008548A9"/>
    <w:rsid w:val="008568E0"/>
    <w:rsid w:val="008574CE"/>
    <w:rsid w:val="008625C9"/>
    <w:rsid w:val="00862777"/>
    <w:rsid w:val="00864D8E"/>
    <w:rsid w:val="00865C3A"/>
    <w:rsid w:val="008662AA"/>
    <w:rsid w:val="008663DC"/>
    <w:rsid w:val="008702E3"/>
    <w:rsid w:val="00872BD1"/>
    <w:rsid w:val="00873CC7"/>
    <w:rsid w:val="008741C9"/>
    <w:rsid w:val="008757BA"/>
    <w:rsid w:val="00876788"/>
    <w:rsid w:val="008844C5"/>
    <w:rsid w:val="00886B2D"/>
    <w:rsid w:val="00886BC5"/>
    <w:rsid w:val="00887D62"/>
    <w:rsid w:val="00890D5A"/>
    <w:rsid w:val="00891666"/>
    <w:rsid w:val="00891F2F"/>
    <w:rsid w:val="00892575"/>
    <w:rsid w:val="008A0A01"/>
    <w:rsid w:val="008A137F"/>
    <w:rsid w:val="008A14C9"/>
    <w:rsid w:val="008A1830"/>
    <w:rsid w:val="008A501B"/>
    <w:rsid w:val="008A5E16"/>
    <w:rsid w:val="008A63B6"/>
    <w:rsid w:val="008A72EE"/>
    <w:rsid w:val="008A7F6A"/>
    <w:rsid w:val="008B1ABF"/>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357FE"/>
    <w:rsid w:val="009410E5"/>
    <w:rsid w:val="00942188"/>
    <w:rsid w:val="0094533F"/>
    <w:rsid w:val="00951142"/>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418"/>
    <w:rsid w:val="009D1B45"/>
    <w:rsid w:val="009E1E9D"/>
    <w:rsid w:val="009E2246"/>
    <w:rsid w:val="009E496D"/>
    <w:rsid w:val="009E4FA0"/>
    <w:rsid w:val="009E5C21"/>
    <w:rsid w:val="009F2A63"/>
    <w:rsid w:val="009F6BC8"/>
    <w:rsid w:val="00A021ED"/>
    <w:rsid w:val="00A05E82"/>
    <w:rsid w:val="00A10423"/>
    <w:rsid w:val="00A110A0"/>
    <w:rsid w:val="00A12587"/>
    <w:rsid w:val="00A12B39"/>
    <w:rsid w:val="00A13D51"/>
    <w:rsid w:val="00A145A7"/>
    <w:rsid w:val="00A158E2"/>
    <w:rsid w:val="00A16875"/>
    <w:rsid w:val="00A22322"/>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38E1"/>
    <w:rsid w:val="00AA55B9"/>
    <w:rsid w:val="00AB138D"/>
    <w:rsid w:val="00AB1F48"/>
    <w:rsid w:val="00AB400E"/>
    <w:rsid w:val="00AC06DC"/>
    <w:rsid w:val="00AC1A65"/>
    <w:rsid w:val="00AD4621"/>
    <w:rsid w:val="00AE2877"/>
    <w:rsid w:val="00AE46B9"/>
    <w:rsid w:val="00AE4DEB"/>
    <w:rsid w:val="00AE6322"/>
    <w:rsid w:val="00AE6DB8"/>
    <w:rsid w:val="00AF1E43"/>
    <w:rsid w:val="00AF482A"/>
    <w:rsid w:val="00AF61E0"/>
    <w:rsid w:val="00AF7F7C"/>
    <w:rsid w:val="00B02DC4"/>
    <w:rsid w:val="00B06A27"/>
    <w:rsid w:val="00B115D4"/>
    <w:rsid w:val="00B11B01"/>
    <w:rsid w:val="00B124FF"/>
    <w:rsid w:val="00B136F8"/>
    <w:rsid w:val="00B139C9"/>
    <w:rsid w:val="00B15370"/>
    <w:rsid w:val="00B1779A"/>
    <w:rsid w:val="00B17A36"/>
    <w:rsid w:val="00B407D4"/>
    <w:rsid w:val="00B41710"/>
    <w:rsid w:val="00B44A84"/>
    <w:rsid w:val="00B507A4"/>
    <w:rsid w:val="00B50D4C"/>
    <w:rsid w:val="00B524DC"/>
    <w:rsid w:val="00B54424"/>
    <w:rsid w:val="00B556A5"/>
    <w:rsid w:val="00B7019F"/>
    <w:rsid w:val="00B702A6"/>
    <w:rsid w:val="00B72201"/>
    <w:rsid w:val="00B73232"/>
    <w:rsid w:val="00B773E0"/>
    <w:rsid w:val="00B84AEA"/>
    <w:rsid w:val="00B91CCB"/>
    <w:rsid w:val="00B94107"/>
    <w:rsid w:val="00B94927"/>
    <w:rsid w:val="00BA3CBF"/>
    <w:rsid w:val="00BA49B2"/>
    <w:rsid w:val="00BA65F8"/>
    <w:rsid w:val="00BA6A4E"/>
    <w:rsid w:val="00BB277E"/>
    <w:rsid w:val="00BB5286"/>
    <w:rsid w:val="00BB687D"/>
    <w:rsid w:val="00BB700C"/>
    <w:rsid w:val="00BB702F"/>
    <w:rsid w:val="00BB7C72"/>
    <w:rsid w:val="00BC1875"/>
    <w:rsid w:val="00BC1AED"/>
    <w:rsid w:val="00BC1C57"/>
    <w:rsid w:val="00BC1E87"/>
    <w:rsid w:val="00BC3DFE"/>
    <w:rsid w:val="00BC726D"/>
    <w:rsid w:val="00BD1020"/>
    <w:rsid w:val="00BD396D"/>
    <w:rsid w:val="00BD6666"/>
    <w:rsid w:val="00BD7A9D"/>
    <w:rsid w:val="00BE15B3"/>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63389"/>
    <w:rsid w:val="00C70F76"/>
    <w:rsid w:val="00C71433"/>
    <w:rsid w:val="00C72D40"/>
    <w:rsid w:val="00C75A7D"/>
    <w:rsid w:val="00C87869"/>
    <w:rsid w:val="00C969C8"/>
    <w:rsid w:val="00CA155B"/>
    <w:rsid w:val="00CB1BAA"/>
    <w:rsid w:val="00CB3222"/>
    <w:rsid w:val="00CB5A5D"/>
    <w:rsid w:val="00CC3B17"/>
    <w:rsid w:val="00CD003A"/>
    <w:rsid w:val="00CD4FBC"/>
    <w:rsid w:val="00CD61A8"/>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138F"/>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393"/>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678D"/>
    <w:rsid w:val="00DC7D65"/>
    <w:rsid w:val="00DD355A"/>
    <w:rsid w:val="00DE1538"/>
    <w:rsid w:val="00DE2C98"/>
    <w:rsid w:val="00DE2D53"/>
    <w:rsid w:val="00DE2F5A"/>
    <w:rsid w:val="00DE403F"/>
    <w:rsid w:val="00DE4E4F"/>
    <w:rsid w:val="00DF0004"/>
    <w:rsid w:val="00DF05CA"/>
    <w:rsid w:val="00DF4599"/>
    <w:rsid w:val="00DF5ED3"/>
    <w:rsid w:val="00DF7549"/>
    <w:rsid w:val="00E00252"/>
    <w:rsid w:val="00E0139C"/>
    <w:rsid w:val="00E01BDC"/>
    <w:rsid w:val="00E05490"/>
    <w:rsid w:val="00E06DF5"/>
    <w:rsid w:val="00E07C2C"/>
    <w:rsid w:val="00E102F1"/>
    <w:rsid w:val="00E115F7"/>
    <w:rsid w:val="00E11FFB"/>
    <w:rsid w:val="00E12D15"/>
    <w:rsid w:val="00E134AA"/>
    <w:rsid w:val="00E20050"/>
    <w:rsid w:val="00E20F06"/>
    <w:rsid w:val="00E33048"/>
    <w:rsid w:val="00E3658F"/>
    <w:rsid w:val="00E4250F"/>
    <w:rsid w:val="00E43E71"/>
    <w:rsid w:val="00E44E23"/>
    <w:rsid w:val="00E465C6"/>
    <w:rsid w:val="00E46C8F"/>
    <w:rsid w:val="00E47267"/>
    <w:rsid w:val="00E5170E"/>
    <w:rsid w:val="00E532DC"/>
    <w:rsid w:val="00E565D4"/>
    <w:rsid w:val="00E656F5"/>
    <w:rsid w:val="00E70857"/>
    <w:rsid w:val="00E709FC"/>
    <w:rsid w:val="00E710CF"/>
    <w:rsid w:val="00E71135"/>
    <w:rsid w:val="00E738F3"/>
    <w:rsid w:val="00E750CB"/>
    <w:rsid w:val="00E752F6"/>
    <w:rsid w:val="00E760BE"/>
    <w:rsid w:val="00E7678A"/>
    <w:rsid w:val="00E76F63"/>
    <w:rsid w:val="00E7735C"/>
    <w:rsid w:val="00E8042A"/>
    <w:rsid w:val="00E80A64"/>
    <w:rsid w:val="00E80CC7"/>
    <w:rsid w:val="00E80F54"/>
    <w:rsid w:val="00E82F81"/>
    <w:rsid w:val="00E84656"/>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B62D6"/>
    <w:rsid w:val="00EC12D0"/>
    <w:rsid w:val="00EC1FA4"/>
    <w:rsid w:val="00EC37D8"/>
    <w:rsid w:val="00EC3F6D"/>
    <w:rsid w:val="00EC51BD"/>
    <w:rsid w:val="00EC5F36"/>
    <w:rsid w:val="00EC5F69"/>
    <w:rsid w:val="00EC68BE"/>
    <w:rsid w:val="00ED176B"/>
    <w:rsid w:val="00ED1BF9"/>
    <w:rsid w:val="00ED5331"/>
    <w:rsid w:val="00ED738A"/>
    <w:rsid w:val="00EE1BFC"/>
    <w:rsid w:val="00EF3963"/>
    <w:rsid w:val="00F001A3"/>
    <w:rsid w:val="00F005AE"/>
    <w:rsid w:val="00F07E81"/>
    <w:rsid w:val="00F10725"/>
    <w:rsid w:val="00F107AC"/>
    <w:rsid w:val="00F17AAF"/>
    <w:rsid w:val="00F211FF"/>
    <w:rsid w:val="00F21CF5"/>
    <w:rsid w:val="00F314D3"/>
    <w:rsid w:val="00F31F26"/>
    <w:rsid w:val="00F3464C"/>
    <w:rsid w:val="00F40984"/>
    <w:rsid w:val="00F4300E"/>
    <w:rsid w:val="00F47118"/>
    <w:rsid w:val="00F50C5A"/>
    <w:rsid w:val="00F514C8"/>
    <w:rsid w:val="00F549F6"/>
    <w:rsid w:val="00F555F3"/>
    <w:rsid w:val="00F628E8"/>
    <w:rsid w:val="00F6414A"/>
    <w:rsid w:val="00F65DBC"/>
    <w:rsid w:val="00F66953"/>
    <w:rsid w:val="00F67CCB"/>
    <w:rsid w:val="00F73CBE"/>
    <w:rsid w:val="00F74EBD"/>
    <w:rsid w:val="00F802CD"/>
    <w:rsid w:val="00F81F9A"/>
    <w:rsid w:val="00F82184"/>
    <w:rsid w:val="00F8502E"/>
    <w:rsid w:val="00F852C2"/>
    <w:rsid w:val="00F85616"/>
    <w:rsid w:val="00F860D9"/>
    <w:rsid w:val="00F92479"/>
    <w:rsid w:val="00F927F7"/>
    <w:rsid w:val="00F95FF1"/>
    <w:rsid w:val="00FA1004"/>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newsinfo.inquirer.net/1755172/job-hunt-tough-for-graduates-of-pandemic-generation" TargetMode="External"/><Relationship Id="rId50" Type="http://schemas.openxmlformats.org/officeDocument/2006/relationships/hyperlink" Target="https://doi.org/10.1109/ICTAI.2015.95" TargetMode="External"/><Relationship Id="rId55" Type="http://schemas.openxmlformats.org/officeDocument/2006/relationships/hyperlink" Target="https://www.philstar.com/business/2018/06/24/1827269/online-recruitment-seen-remain-positive"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l.ucsc.cmb.ac.lk/jspui/bitstream/123456789/4486/1/2017%20MIT%20017.pdf" TargetMode="External"/><Relationship Id="rId53" Type="http://schemas.openxmlformats.org/officeDocument/2006/relationships/hyperlink" Target="https://doi.org/10.1016/j.conctc.2020.100590" TargetMode="External"/><Relationship Id="rId58" Type="http://schemas.openxmlformats.org/officeDocument/2006/relationships/hyperlink" Target="https://ejournals.ph/article.php?id=17160"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1186/s12874-019-0767-z" TargetMode="External"/><Relationship Id="rId48" Type="http://schemas.openxmlformats.org/officeDocument/2006/relationships/hyperlink" Target="https://www.pna.gov.ph/index.php/articles/1166432" TargetMode="External"/><Relationship Id="rId56" Type="http://schemas.openxmlformats.org/officeDocument/2006/relationships/hyperlink" Target="https://www.business-humanrights.org/en/latest-news/philippines-recruitment-agencies-and-lenders-collude-to-exploit-migrant-workers-amid-lack-of-govt-action-to-tackle-abuse/" TargetMode="External"/><Relationship Id="rId8" Type="http://schemas.openxmlformats.org/officeDocument/2006/relationships/webSettings" Target="webSettings.xml"/><Relationship Id="rId51" Type="http://schemas.openxmlformats.org/officeDocument/2006/relationships/hyperlink" Target="https://www.adobomagazine.com/philippine-news/intelligence-online-hiring-in-philippines-increases-fifteen-percent-in-2019-q4-shows-study-by-job-search-platform-monster/"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29140/ajal.v4n3.513" TargetMode="External"/><Relationship Id="rId59" Type="http://schemas.openxmlformats.org/officeDocument/2006/relationships/hyperlink" Target="https://doi.org/10.1109/AIMS.38"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newsinfo.inquirer.net/1737214/most-ph-job-seekers-now-prefer-hybrid-work-setu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80/1369118X.2021.1897150" TargetMode="External"/><Relationship Id="rId57" Type="http://schemas.openxmlformats.org/officeDocument/2006/relationships/hyperlink" Target="https://doi.org/10.24198/JBM.V23I1.891" TargetMode="Externa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hyperlink" Target="https://www.cnnphilippines.com/news/2020/5/29/DOLE-readies-department-order-governing-online-recruitment-platforms.html" TargetMode="External"/><Relationship Id="rId52" Type="http://schemas.openxmlformats.org/officeDocument/2006/relationships/hyperlink" Target="https://doi.org/10.1177/1938965520965223"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950</TotalTime>
  <Pages>86</Pages>
  <Words>11943</Words>
  <Characters>68078</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75</cp:revision>
  <cp:lastPrinted>2024-11-06T22:44:00Z</cp:lastPrinted>
  <dcterms:created xsi:type="dcterms:W3CDTF">2023-12-23T10:17:00Z</dcterms:created>
  <dcterms:modified xsi:type="dcterms:W3CDTF">2024-11-10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